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0" w:name="_GoBack"/>
    <w:bookmarkEnd w:id="0"/>
    <w:p w14:paraId="0CA86BCA" w14:textId="644ABBB0" w:rsidR="00011530" w:rsidRDefault="00EC4201" w:rsidP="00011530">
      <w:r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730944" behindDoc="0" locked="0" layoutInCell="1" allowOverlap="1" wp14:anchorId="2EE600C4" wp14:editId="3C83D793">
                <wp:simplePos x="0" y="0"/>
                <wp:positionH relativeFrom="column">
                  <wp:posOffset>7091680</wp:posOffset>
                </wp:positionH>
                <wp:positionV relativeFrom="paragraph">
                  <wp:posOffset>5441315</wp:posOffset>
                </wp:positionV>
                <wp:extent cx="352425" cy="0"/>
                <wp:effectExtent l="0" t="0" r="0" b="0"/>
                <wp:wrapNone/>
                <wp:docPr id="70" name="Düz Bağlayıcı 7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5242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2">
                              <a:lumMod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line w14:anchorId="6AEE4CD1" id="Düz Bağlayıcı 70" o:spid="_x0000_s1026" style="position:absolute;z-index:2517309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558.4pt,428.45pt" to="586.15pt,428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" strokecolor="#747070 [1614]" strokeweight=".5pt">
                <v:stroke joinstyle="miter"/>
              </v:line>
            </w:pict>
          </mc:Fallback>
        </mc:AlternateContent>
      </w:r>
      <w:r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727872" behindDoc="0" locked="0" layoutInCell="1" allowOverlap="1" wp14:anchorId="6E23E7C8" wp14:editId="169090B7">
                <wp:simplePos x="0" y="0"/>
                <wp:positionH relativeFrom="column">
                  <wp:posOffset>7120255</wp:posOffset>
                </wp:positionH>
                <wp:positionV relativeFrom="paragraph">
                  <wp:posOffset>3869690</wp:posOffset>
                </wp:positionV>
                <wp:extent cx="354330" cy="0"/>
                <wp:effectExtent l="0" t="0" r="0" b="0"/>
                <wp:wrapNone/>
                <wp:docPr id="44" name="Düz Bağlayıcı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5433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2">
                              <a:lumMod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line w14:anchorId="5A82A480" id="Düz Bağlayıcı 44" o:spid="_x0000_s1026" style="position:absolute;z-index:2517278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560.65pt,304.7pt" to="588.55pt,304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" strokecolor="#747070 [1614]" strokeweight=".5pt">
                <v:stroke joinstyle="miter"/>
              </v:line>
            </w:pict>
          </mc:Fallback>
        </mc:AlternateContent>
      </w:r>
      <w:r w:rsidR="00D94686" w:rsidRPr="00011530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876A25C" wp14:editId="72899EE6">
                <wp:simplePos x="0" y="0"/>
                <wp:positionH relativeFrom="column">
                  <wp:posOffset>4023360</wp:posOffset>
                </wp:positionH>
                <wp:positionV relativeFrom="paragraph">
                  <wp:posOffset>81915</wp:posOffset>
                </wp:positionV>
                <wp:extent cx="1131570" cy="340995"/>
                <wp:effectExtent l="0" t="0" r="0" b="1905"/>
                <wp:wrapNone/>
                <wp:docPr id="4" name="Dikdörtgen: Köşeleri Yuvarlatılmış 3">
                  <a:extLst xmlns:a="http://schemas.openxmlformats.org/drawingml/2006/main">
                    <a:ext uri="{FF2B5EF4-FFF2-40B4-BE49-F238E27FC236}">
                      <a16:creationId xmlns:a16="http://schemas.microsoft.com/office/drawing/2014/main" id="{19AF35E3-89F0-4C3E-E71E-81D2E4FAE6C0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31570" cy="340995"/>
                        </a:xfrm>
                        <a:prstGeom prst="roundRect">
                          <a:avLst/>
                        </a:prstGeom>
                        <a:solidFill>
                          <a:schemeClr val="accent1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6D94B22" w14:textId="4573BC3E" w:rsidR="00011530" w:rsidRPr="000C73AF" w:rsidRDefault="00011530" w:rsidP="00011530">
                            <w:pPr>
                              <w:jc w:val="center"/>
                              <w:rPr>
                                <w:rFonts w:hAnsi="Calibri"/>
                                <w:kern w:val="24"/>
                                <w:sz w:val="28"/>
                                <w:szCs w:val="28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0C73AF">
                              <w:rPr>
                                <w:rFonts w:hAnsi="Calibri"/>
                                <w:kern w:val="24"/>
                                <w:sz w:val="28"/>
                                <w:szCs w:val="28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D</w:t>
                            </w:r>
                            <w:r w:rsidR="000C73AF">
                              <w:rPr>
                                <w:rFonts w:hAnsi="Calibri"/>
                                <w:kern w:val="24"/>
                                <w:sz w:val="28"/>
                                <w:szCs w:val="28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EKAN</w:t>
                            </w:r>
                          </w:p>
                        </w:txbxContent>
                      </wps:txbx>
                      <wps:bodyPr rtlCol="0" anchor="ctr"/>
                    </wps:wsp>
                  </a:graphicData>
                </a:graphic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roundrect w14:anchorId="3876A25C" id="Dikdörtgen: Köşeleri Yuvarlatılmış 3" o:spid="_x0000_s1026" style="position:absolute;margin-left:316.8pt;margin-top:6.45pt;width:89.1pt;height:26.8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" fillcolor="#2f5496 [2404]" stroked="f">
                <v:textbox>
                  <w:txbxContent>
                    <w:p w14:paraId="16D94B22" w14:textId="4573BC3E" w:rsidR="00011530" w:rsidRPr="000C73AF" w:rsidRDefault="00011530" w:rsidP="00011530">
                      <w:pPr>
                        <w:jc w:val="center"/>
                        <w:rPr>
                          <w:rFonts w:hAnsi="Calibri"/>
                          <w:kern w:val="24"/>
                          <w:sz w:val="28"/>
                          <w:szCs w:val="28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0C73AF">
                        <w:rPr>
                          <w:rFonts w:hAnsi="Calibri"/>
                          <w:kern w:val="24"/>
                          <w:sz w:val="28"/>
                          <w:szCs w:val="28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D</w:t>
                      </w:r>
                      <w:r w:rsidR="000C73AF">
                        <w:rPr>
                          <w:rFonts w:hAnsi="Calibri"/>
                          <w:kern w:val="24"/>
                          <w:sz w:val="28"/>
                          <w:szCs w:val="28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EKAN</w:t>
                      </w:r>
                    </w:p>
                  </w:txbxContent>
                </v:textbox>
              </v:roundrect>
            </w:pict>
          </mc:Fallback>
        </mc:AlternateContent>
      </w:r>
      <w:r w:rsidR="00D94686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720704" behindDoc="0" locked="0" layoutInCell="1" allowOverlap="1" wp14:anchorId="0996F76B" wp14:editId="6DD40F2C">
                <wp:simplePos x="0" y="0"/>
                <wp:positionH relativeFrom="column">
                  <wp:posOffset>4021455</wp:posOffset>
                </wp:positionH>
                <wp:positionV relativeFrom="paragraph">
                  <wp:posOffset>897890</wp:posOffset>
                </wp:positionV>
                <wp:extent cx="3175" cy="0"/>
                <wp:effectExtent l="0" t="0" r="0" b="0"/>
                <wp:wrapNone/>
                <wp:docPr id="17" name="Düz Bağlayıcı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17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line w14:anchorId="6C2C1D08" id="Düz Bağlayıcı 17" o:spid="_x0000_s1026" style="position:absolute;flip:x;z-index:2517207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16.65pt,70.7pt" to="316.9pt,70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" strokecolor="#4472c4 [3204]" strokeweight=".5pt">
                <v:stroke joinstyle="miter"/>
              </v:line>
            </w:pict>
          </mc:Fallback>
        </mc:AlternateContent>
      </w:r>
      <w:r w:rsidR="00D94686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719680" behindDoc="0" locked="0" layoutInCell="1" allowOverlap="1" wp14:anchorId="797CAFF8" wp14:editId="186EBB3A">
                <wp:simplePos x="0" y="0"/>
                <wp:positionH relativeFrom="column">
                  <wp:posOffset>2853689</wp:posOffset>
                </wp:positionH>
                <wp:positionV relativeFrom="paragraph">
                  <wp:posOffset>1869440</wp:posOffset>
                </wp:positionV>
                <wp:extent cx="3485515" cy="0"/>
                <wp:effectExtent l="0" t="0" r="0" b="0"/>
                <wp:wrapNone/>
                <wp:docPr id="15" name="Düz Bağlayıcı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48551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line w14:anchorId="482A39AF" id="Düz Bağlayıcı 15" o:spid="_x0000_s1026" style="position:absolute;z-index:2517196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24.7pt,147.2pt" to="499.15pt,147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" strokecolor="#4472c4 [3204]" strokeweight=".5pt">
                <v:stroke joinstyle="miter"/>
              </v:line>
            </w:pict>
          </mc:Fallback>
        </mc:AlternateContent>
      </w:r>
      <w:r w:rsidR="00D94686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718656" behindDoc="0" locked="0" layoutInCell="1" allowOverlap="1" wp14:anchorId="50033FF0" wp14:editId="7A50207A">
                <wp:simplePos x="0" y="0"/>
                <wp:positionH relativeFrom="column">
                  <wp:posOffset>4260850</wp:posOffset>
                </wp:positionH>
                <wp:positionV relativeFrom="paragraph">
                  <wp:posOffset>1336040</wp:posOffset>
                </wp:positionV>
                <wp:extent cx="630555" cy="0"/>
                <wp:effectExtent l="0" t="0" r="0" b="0"/>
                <wp:wrapNone/>
                <wp:docPr id="13" name="Düz Bağlayıcı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055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line w14:anchorId="6CF57ADE" id="Düz Bağlayıcı 13" o:spid="_x0000_s1026" style="position:absolute;z-index:2517186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35.5pt,105.2pt" to="385.15pt,10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" strokecolor="#4472c4 [3204]" strokeweight=".5pt">
                <v:stroke joinstyle="miter"/>
              </v:line>
            </w:pict>
          </mc:Fallback>
        </mc:AlternateContent>
      </w:r>
      <w:r w:rsidR="00D94686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717632" behindDoc="0" locked="0" layoutInCell="1" allowOverlap="1" wp14:anchorId="08CECB94" wp14:editId="38D286FF">
                <wp:simplePos x="0" y="0"/>
                <wp:positionH relativeFrom="column">
                  <wp:posOffset>4586605</wp:posOffset>
                </wp:positionH>
                <wp:positionV relativeFrom="paragraph">
                  <wp:posOffset>1336040</wp:posOffset>
                </wp:positionV>
                <wp:extent cx="0" cy="533400"/>
                <wp:effectExtent l="0" t="0" r="38100" b="19050"/>
                <wp:wrapNone/>
                <wp:docPr id="11" name="Düz Bağlayıcı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5334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line w14:anchorId="7259735B" id="Düz Bağlayıcı 11" o:spid="_x0000_s1026" style="position:absolute;z-index:2517176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61.15pt,105.2pt" to="361.15pt,147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" strokecolor="#4472c4 [3204]" strokeweight=".5pt">
                <v:stroke joinstyle="miter"/>
              </v:line>
            </w:pict>
          </mc:Fallback>
        </mc:AlternateContent>
      </w:r>
      <w:r w:rsidR="00D94686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716608" behindDoc="0" locked="0" layoutInCell="1" allowOverlap="1" wp14:anchorId="1DFD99EB" wp14:editId="039FD3B0">
                <wp:simplePos x="0" y="0"/>
                <wp:positionH relativeFrom="column">
                  <wp:posOffset>4586605</wp:posOffset>
                </wp:positionH>
                <wp:positionV relativeFrom="paragraph">
                  <wp:posOffset>897890</wp:posOffset>
                </wp:positionV>
                <wp:extent cx="0" cy="438150"/>
                <wp:effectExtent l="0" t="0" r="38100" b="19050"/>
                <wp:wrapNone/>
                <wp:docPr id="2" name="Düz Bağlayıcı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43815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line w14:anchorId="54F1004E" id="Düz Bağlayıcı 2" o:spid="_x0000_s1026" style="position:absolute;z-index:2517166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361.15pt,70.7pt" to="361.15pt,10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" strokecolor="#4472c4 [3204]" strokeweight=".5pt">
                <v:stroke joinstyle="miter"/>
              </v:line>
            </w:pict>
          </mc:Fallback>
        </mc:AlternateContent>
      </w:r>
      <w:r w:rsidR="00D94686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715584" behindDoc="0" locked="0" layoutInCell="1" allowOverlap="1" wp14:anchorId="77FB4D69" wp14:editId="42118AE8">
                <wp:simplePos x="0" y="0"/>
                <wp:positionH relativeFrom="column">
                  <wp:posOffset>4586605</wp:posOffset>
                </wp:positionH>
                <wp:positionV relativeFrom="paragraph">
                  <wp:posOffset>419735</wp:posOffset>
                </wp:positionV>
                <wp:extent cx="0" cy="487680"/>
                <wp:effectExtent l="0" t="0" r="38100" b="26670"/>
                <wp:wrapNone/>
                <wp:docPr id="1" name="Düz Bağlayıcı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48768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line w14:anchorId="2DBAAB80" id="Düz Bağlayıcı 1" o:spid="_x0000_s1026" style="position:absolute;z-index:2517155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61.15pt,33.05pt" to="361.15pt,71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" strokecolor="#4472c4 [3204]" strokeweight=".5pt">
                <v:stroke joinstyle="miter"/>
              </v:line>
            </w:pict>
          </mc:Fallback>
        </mc:AlternateContent>
      </w:r>
      <w:r w:rsidR="00D94686" w:rsidRPr="00011530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0F16FB1A" wp14:editId="4C4B2C66">
                <wp:simplePos x="0" y="0"/>
                <wp:positionH relativeFrom="column">
                  <wp:posOffset>4586605</wp:posOffset>
                </wp:positionH>
                <wp:positionV relativeFrom="paragraph">
                  <wp:posOffset>421641</wp:posOffset>
                </wp:positionV>
                <wp:extent cx="0" cy="0"/>
                <wp:effectExtent l="0" t="0" r="0" b="0"/>
                <wp:wrapNone/>
                <wp:docPr id="14" name="Düz Bağlayıcı 13">
                  <a:extLst xmlns:a="http://schemas.openxmlformats.org/drawingml/2006/main">
                    <a:ext uri="{FF2B5EF4-FFF2-40B4-BE49-F238E27FC236}">
                      <a16:creationId xmlns:a16="http://schemas.microsoft.com/office/drawing/2014/main" id="{7648E3F9-22A6-7BB2-91BB-6A0949F3AE34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ln w="19050" cap="flat" cmpd="sng" algn="ctr">
                          <a:solidFill>
                            <a:schemeClr val="accent1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line w14:anchorId="4ED5E9EE" id="Düz Bağlayıcı 13" o:spid="_x0000_s1026" style="position:absolute;z-index:25166643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361.15pt,33.2pt" to="361.15pt,33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" strokecolor="#4472c4 [3204]" strokeweight="1.5pt">
                <v:stroke dashstyle="dash"/>
              </v:line>
            </w:pict>
          </mc:Fallback>
        </mc:AlternateContent>
      </w:r>
      <w:r w:rsidR="00011530" w:rsidRPr="00011530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1895C709" wp14:editId="53BB28B6">
                <wp:simplePos x="0" y="0"/>
                <wp:positionH relativeFrom="column">
                  <wp:posOffset>4653280</wp:posOffset>
                </wp:positionH>
                <wp:positionV relativeFrom="paragraph">
                  <wp:posOffset>4715510</wp:posOffset>
                </wp:positionV>
                <wp:extent cx="2438400" cy="340995"/>
                <wp:effectExtent l="0" t="0" r="0" b="1905"/>
                <wp:wrapNone/>
                <wp:docPr id="62" name="Dikdörtgen: Köşeleri Yuvarlatılmış 61">
                  <a:extLst xmlns:a="http://schemas.openxmlformats.org/drawingml/2006/main">
                    <a:ext uri="{FF2B5EF4-FFF2-40B4-BE49-F238E27FC236}">
                      <a16:creationId xmlns:a16="http://schemas.microsoft.com/office/drawing/2014/main" id="{DA4DCAE1-AC8C-B30D-4A21-68DC10CBE43A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38400" cy="340995"/>
                        </a:xfrm>
                        <a:prstGeom prst="roundRect">
                          <a:avLst/>
                        </a:prstGeom>
                        <a:gradFill flip="none" rotWithShape="1">
                          <a:gsLst>
                            <a:gs pos="0">
                              <a:schemeClr val="accent5">
                                <a:lumMod val="67000"/>
                              </a:schemeClr>
                            </a:gs>
                            <a:gs pos="48000">
                              <a:schemeClr val="accent5">
                                <a:lumMod val="97000"/>
                                <a:lumOff val="3000"/>
                              </a:schemeClr>
                            </a:gs>
                            <a:gs pos="100000">
                              <a:schemeClr val="accent5">
                                <a:lumMod val="60000"/>
                                <a:lumOff val="40000"/>
                              </a:schemeClr>
                            </a:gs>
                          </a:gsLst>
                          <a:lin ang="16200000" scaled="1"/>
                          <a:tileRect/>
                        </a:gra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8848CF1" w14:textId="77777777" w:rsidR="00A340B5" w:rsidRPr="00FA1611" w:rsidRDefault="00A340B5" w:rsidP="00A340B5">
                            <w:pPr>
                              <w:jc w:val="center"/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8"/>
                                <w:szCs w:val="28"/>
                                <w:lang w:val="tr-TR"/>
                              </w:rPr>
                            </w:pPr>
                            <w:r w:rsidRPr="00FA1611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:lang w:val="tr-TR"/>
                              </w:rPr>
                              <w:t>……………………………. Bölümü</w:t>
                            </w:r>
                          </w:p>
                          <w:p w14:paraId="5ADAF350" w14:textId="7E2CAEB1" w:rsidR="00011530" w:rsidRPr="00903584" w:rsidRDefault="00011530" w:rsidP="00011530">
                            <w:pPr>
                              <w:jc w:val="center"/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:lang w:val="tr-TR"/>
                              </w:rPr>
                            </w:pPr>
                          </w:p>
                        </w:txbxContent>
                      </wps:txbx>
                      <wps:bodyPr rtlCol="0" anchor="ctr"/>
                    </wps:wsp>
                  </a:graphicData>
                </a:graphic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roundrect w14:anchorId="1895C709" id="Dikdörtgen: Köşeleri Yuvarlatılmış 61" o:spid="_x0000_s1027" style="position:absolute;margin-left:366.4pt;margin-top:371.3pt;width:192pt;height:26.85pt;z-index:2517022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" fillcolor="#2967a1 [2152]" stroked="f">
                <v:fill color2="#9cc2e5 [1944]" rotate="t" angle="180" colors="0 #2a69a2;31457f #609ed6;1 #9dc3e6" focus="100%" type="gradient"/>
                <v:textbox>
                  <w:txbxContent>
                    <w:p w14:paraId="08848CF1" w14:textId="77777777" w:rsidR="00A340B5" w:rsidRPr="00FA1611" w:rsidRDefault="00A340B5" w:rsidP="00A340B5">
                      <w:pPr>
                        <w:jc w:val="center"/>
                        <w:rPr>
                          <w:rFonts w:hAnsi="Calibri"/>
                          <w:color w:val="FFFFFF" w:themeColor="light1"/>
                          <w:kern w:val="24"/>
                          <w:sz w:val="28"/>
                          <w:szCs w:val="28"/>
                          <w:lang w:val="tr-TR"/>
                        </w:rPr>
                      </w:pPr>
                      <w:r w:rsidRPr="00FA1611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:lang w:val="tr-TR"/>
                        </w:rPr>
                        <w:t>……………………………. Bölümü</w:t>
                      </w:r>
                    </w:p>
                    <w:p w14:paraId="5ADAF350" w14:textId="7E2CAEB1" w:rsidR="00011530" w:rsidRPr="00903584" w:rsidRDefault="00011530" w:rsidP="00011530">
                      <w:pPr>
                        <w:jc w:val="center"/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:lang w:val="tr-TR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  <w:r w:rsidR="00011530" w:rsidRPr="00011530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6E6C09F4" wp14:editId="3D5F4C27">
                <wp:simplePos x="0" y="0"/>
                <wp:positionH relativeFrom="column">
                  <wp:posOffset>4653280</wp:posOffset>
                </wp:positionH>
                <wp:positionV relativeFrom="paragraph">
                  <wp:posOffset>3708400</wp:posOffset>
                </wp:positionV>
                <wp:extent cx="2466340" cy="340995"/>
                <wp:effectExtent l="0" t="0" r="0" b="1905"/>
                <wp:wrapNone/>
                <wp:docPr id="58" name="Dikdörtgen: Köşeleri Yuvarlatılmış 57">
                  <a:extLst xmlns:a="http://schemas.openxmlformats.org/drawingml/2006/main">
                    <a:ext uri="{FF2B5EF4-FFF2-40B4-BE49-F238E27FC236}">
                      <a16:creationId xmlns:a16="http://schemas.microsoft.com/office/drawing/2014/main" id="{F9E885B9-FE75-F4A9-FCEA-16ABDB7551BC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66340" cy="340995"/>
                        </a:xfrm>
                        <a:prstGeom prst="roundRect">
                          <a:avLst/>
                        </a:prstGeom>
                        <a:gradFill flip="none" rotWithShape="1">
                          <a:gsLst>
                            <a:gs pos="0">
                              <a:schemeClr val="accent5">
                                <a:lumMod val="67000"/>
                              </a:schemeClr>
                            </a:gs>
                            <a:gs pos="48000">
                              <a:schemeClr val="accent5">
                                <a:lumMod val="97000"/>
                                <a:lumOff val="3000"/>
                              </a:schemeClr>
                            </a:gs>
                            <a:gs pos="100000">
                              <a:schemeClr val="accent5">
                                <a:lumMod val="60000"/>
                                <a:lumOff val="40000"/>
                              </a:schemeClr>
                            </a:gs>
                          </a:gsLst>
                          <a:lin ang="16200000" scaled="1"/>
                          <a:tileRect/>
                        </a:gra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B7BE3DD" w14:textId="77777777" w:rsidR="00A340B5" w:rsidRPr="00FA1611" w:rsidRDefault="00A340B5" w:rsidP="00A340B5">
                            <w:pPr>
                              <w:jc w:val="center"/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8"/>
                                <w:szCs w:val="28"/>
                                <w:lang w:val="tr-TR"/>
                              </w:rPr>
                            </w:pPr>
                            <w:r w:rsidRPr="00FA1611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:lang w:val="tr-TR"/>
                              </w:rPr>
                              <w:t>……………………………. Bölümü</w:t>
                            </w:r>
                          </w:p>
                          <w:p w14:paraId="6772A54F" w14:textId="2492D1B5" w:rsidR="00011530" w:rsidRPr="00903584" w:rsidRDefault="00011530" w:rsidP="00011530">
                            <w:pPr>
                              <w:jc w:val="center"/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8"/>
                                <w:szCs w:val="28"/>
                                <w:lang w:val="tr-TR"/>
                              </w:rPr>
                            </w:pPr>
                          </w:p>
                        </w:txbxContent>
                      </wps:txbx>
                      <wps:bodyPr rtlCol="0" anchor="ctr"/>
                    </wps:wsp>
                  </a:graphicData>
                </a:graphic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roundrect w14:anchorId="6E6C09F4" id="Dikdörtgen: Köşeleri Yuvarlatılmış 57" o:spid="_x0000_s1028" style="position:absolute;margin-left:366.4pt;margin-top:292pt;width:194.2pt;height:26.85pt;z-index:2516981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" fillcolor="#2967a1 [2152]" stroked="f">
                <v:fill color2="#9cc2e5 [1944]" rotate="t" angle="180" colors="0 #2a69a2;31457f #609ed6;1 #9dc3e6" focus="100%" type="gradient"/>
                <v:textbox>
                  <w:txbxContent>
                    <w:p w14:paraId="6B7BE3DD" w14:textId="77777777" w:rsidR="00A340B5" w:rsidRPr="00FA1611" w:rsidRDefault="00A340B5" w:rsidP="00A340B5">
                      <w:pPr>
                        <w:jc w:val="center"/>
                        <w:rPr>
                          <w:rFonts w:hAnsi="Calibri"/>
                          <w:color w:val="FFFFFF" w:themeColor="light1"/>
                          <w:kern w:val="24"/>
                          <w:sz w:val="28"/>
                          <w:szCs w:val="28"/>
                          <w:lang w:val="tr-TR"/>
                        </w:rPr>
                      </w:pPr>
                      <w:r w:rsidRPr="00FA1611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:lang w:val="tr-TR"/>
                        </w:rPr>
                        <w:t>……………………………. Bölümü</w:t>
                      </w:r>
                    </w:p>
                    <w:p w14:paraId="6772A54F" w14:textId="2492D1B5" w:rsidR="00011530" w:rsidRPr="00903584" w:rsidRDefault="00011530" w:rsidP="00011530">
                      <w:pPr>
                        <w:jc w:val="center"/>
                        <w:rPr>
                          <w:rFonts w:hAnsi="Calibri"/>
                          <w:color w:val="FFFFFF" w:themeColor="light1"/>
                          <w:kern w:val="24"/>
                          <w:sz w:val="28"/>
                          <w:szCs w:val="28"/>
                          <w:lang w:val="tr-TR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  <w:r w:rsidR="00011530" w:rsidRPr="00011530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082F7B30" wp14:editId="44592BCA">
                <wp:simplePos x="0" y="0"/>
                <wp:positionH relativeFrom="column">
                  <wp:posOffset>4653280</wp:posOffset>
                </wp:positionH>
                <wp:positionV relativeFrom="paragraph">
                  <wp:posOffset>3213100</wp:posOffset>
                </wp:positionV>
                <wp:extent cx="2466340" cy="340995"/>
                <wp:effectExtent l="0" t="0" r="0" b="1905"/>
                <wp:wrapNone/>
                <wp:docPr id="56" name="Dikdörtgen: Köşeleri Yuvarlatılmış 55">
                  <a:extLst xmlns:a="http://schemas.openxmlformats.org/drawingml/2006/main">
                    <a:ext uri="{FF2B5EF4-FFF2-40B4-BE49-F238E27FC236}">
                      <a16:creationId xmlns:a16="http://schemas.microsoft.com/office/drawing/2014/main" id="{DB8ECE27-C488-B195-64FC-70AE3CAA3484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66340" cy="340995"/>
                        </a:xfrm>
                        <a:prstGeom prst="roundRect">
                          <a:avLst/>
                        </a:prstGeom>
                        <a:gradFill flip="none" rotWithShape="1">
                          <a:gsLst>
                            <a:gs pos="0">
                              <a:schemeClr val="accent5">
                                <a:lumMod val="67000"/>
                              </a:schemeClr>
                            </a:gs>
                            <a:gs pos="48000">
                              <a:schemeClr val="accent5">
                                <a:lumMod val="97000"/>
                                <a:lumOff val="3000"/>
                              </a:schemeClr>
                            </a:gs>
                            <a:gs pos="100000">
                              <a:schemeClr val="accent5">
                                <a:lumMod val="60000"/>
                                <a:lumOff val="40000"/>
                              </a:schemeClr>
                            </a:gs>
                          </a:gsLst>
                          <a:lin ang="16200000" scaled="1"/>
                          <a:tileRect/>
                        </a:gra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1852E8B" w14:textId="5FCF68B8" w:rsidR="00011530" w:rsidRPr="00FA1611" w:rsidRDefault="00A340B5" w:rsidP="00011530">
                            <w:pPr>
                              <w:jc w:val="center"/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8"/>
                                <w:szCs w:val="28"/>
                                <w:lang w:val="tr-TR"/>
                              </w:rPr>
                            </w:pPr>
                            <w:r w:rsidRPr="00FA1611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:lang w:val="tr-TR"/>
                              </w:rPr>
                              <w:t xml:space="preserve">……………………………. </w:t>
                            </w:r>
                            <w:r w:rsidR="00903584" w:rsidRPr="00FA1611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:lang w:val="tr-TR"/>
                              </w:rPr>
                              <w:t>Bölümü</w:t>
                            </w:r>
                          </w:p>
                        </w:txbxContent>
                      </wps:txbx>
                      <wps:bodyPr rtlCol="0" anchor="ctr"/>
                    </wps:wsp>
                  </a:graphicData>
                </a:graphic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roundrect w14:anchorId="082F7B30" id="Dikdörtgen: Köşeleri Yuvarlatılmış 55" o:spid="_x0000_s1029" style="position:absolute;margin-left:366.4pt;margin-top:253pt;width:194.2pt;height:26.85pt;z-index:2516961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" fillcolor="#2967a1 [2152]" stroked="f">
                <v:fill color2="#9cc2e5 [1944]" rotate="t" angle="180" colors="0 #2a69a2;31457f #609ed6;1 #9dc3e6" focus="100%" type="gradient"/>
                <v:textbox>
                  <w:txbxContent>
                    <w:p w14:paraId="21852E8B" w14:textId="5FCF68B8" w:rsidR="00011530" w:rsidRPr="00FA1611" w:rsidRDefault="00A340B5" w:rsidP="00011530">
                      <w:pPr>
                        <w:jc w:val="center"/>
                        <w:rPr>
                          <w:rFonts w:hAnsi="Calibri"/>
                          <w:color w:val="FFFFFF" w:themeColor="light1"/>
                          <w:kern w:val="24"/>
                          <w:sz w:val="28"/>
                          <w:szCs w:val="28"/>
                          <w:lang w:val="tr-TR"/>
                        </w:rPr>
                      </w:pPr>
                      <w:r w:rsidRPr="00FA1611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:lang w:val="tr-TR"/>
                        </w:rPr>
                        <w:t xml:space="preserve">……………………………. </w:t>
                      </w:r>
                      <w:r w:rsidR="00903584" w:rsidRPr="00FA1611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:lang w:val="tr-TR"/>
                        </w:rPr>
                        <w:t>Bölümü</w:t>
                      </w:r>
                    </w:p>
                  </w:txbxContent>
                </v:textbox>
              </v:roundrect>
            </w:pict>
          </mc:Fallback>
        </mc:AlternateContent>
      </w:r>
      <w:r w:rsidR="00011530" w:rsidRPr="00011530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7EB7F685" wp14:editId="01E6F0C9">
                <wp:simplePos x="0" y="0"/>
                <wp:positionH relativeFrom="column">
                  <wp:posOffset>1878330</wp:posOffset>
                </wp:positionH>
                <wp:positionV relativeFrom="paragraph">
                  <wp:posOffset>4914265</wp:posOffset>
                </wp:positionV>
                <wp:extent cx="347980" cy="0"/>
                <wp:effectExtent l="0" t="0" r="0" b="0"/>
                <wp:wrapNone/>
                <wp:docPr id="50" name="Düz Bağlayıcı 49">
                  <a:extLst xmlns:a="http://schemas.openxmlformats.org/drawingml/2006/main">
                    <a:ext uri="{FF2B5EF4-FFF2-40B4-BE49-F238E27FC236}">
                      <a16:creationId xmlns:a16="http://schemas.microsoft.com/office/drawing/2014/main" id="{96AE2066-8E90-E555-F1C9-C76CDCC68501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47980" cy="0"/>
                        </a:xfrm>
                        <a:prstGeom prst="line">
                          <a:avLst/>
                        </a:prstGeom>
                        <a:ln w="6350">
                          <a:solidFill>
                            <a:schemeClr val="bg2">
                              <a:lumMod val="50000"/>
                            </a:schemeClr>
                          </a:solidFill>
                        </a:ln>
                      </wps:spPr>
                      <wps:style>
                        <a:lnRef idx="3">
                          <a:schemeClr val="accent3"/>
                        </a:lnRef>
                        <a:fillRef idx="0">
                          <a:schemeClr val="accent3"/>
                        </a:fillRef>
                        <a:effectRef idx="2">
                          <a:schemeClr val="accent3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line w14:anchorId="649F47D8" id="Düz Bağlayıcı 49" o:spid="_x0000_s1026" style="position:absolute;z-index:251689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47.9pt,386.95pt" to="175.3pt,386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" strokecolor="#747070 [1614]" strokeweight=".5pt">
                <v:stroke joinstyle="miter"/>
              </v:line>
            </w:pict>
          </mc:Fallback>
        </mc:AlternateContent>
      </w:r>
      <w:r w:rsidR="00011530" w:rsidRPr="00011530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43A19974" wp14:editId="5CBAB60D">
                <wp:simplePos x="0" y="0"/>
                <wp:positionH relativeFrom="column">
                  <wp:posOffset>1906270</wp:posOffset>
                </wp:positionH>
                <wp:positionV relativeFrom="paragraph">
                  <wp:posOffset>4368165</wp:posOffset>
                </wp:positionV>
                <wp:extent cx="347980" cy="0"/>
                <wp:effectExtent l="0" t="0" r="0" b="0"/>
                <wp:wrapNone/>
                <wp:docPr id="49" name="Düz Bağlayıcı 48">
                  <a:extLst xmlns:a="http://schemas.openxmlformats.org/drawingml/2006/main">
                    <a:ext uri="{FF2B5EF4-FFF2-40B4-BE49-F238E27FC236}">
                      <a16:creationId xmlns:a16="http://schemas.microsoft.com/office/drawing/2014/main" id="{5EA27183-3ABB-A13F-CB87-C8BE29BCF44E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47980" cy="0"/>
                        </a:xfrm>
                        <a:prstGeom prst="line">
                          <a:avLst/>
                        </a:prstGeom>
                        <a:ln w="6350">
                          <a:solidFill>
                            <a:schemeClr val="bg2">
                              <a:lumMod val="50000"/>
                            </a:schemeClr>
                          </a:solidFill>
                        </a:ln>
                      </wps:spPr>
                      <wps:style>
                        <a:lnRef idx="3">
                          <a:schemeClr val="accent3"/>
                        </a:lnRef>
                        <a:fillRef idx="0">
                          <a:schemeClr val="accent3"/>
                        </a:fillRef>
                        <a:effectRef idx="2">
                          <a:schemeClr val="accent3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line w14:anchorId="14FAF85B" id="Düz Bağlayıcı 48" o:spid="_x0000_s1026" style="position:absolute;z-index:251688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50.1pt,343.95pt" to="177.5pt,343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" strokecolor="#747070 [1614]" strokeweight=".5pt">
                <v:stroke joinstyle="miter"/>
              </v:line>
            </w:pict>
          </mc:Fallback>
        </mc:AlternateContent>
      </w:r>
      <w:r w:rsidR="00011530" w:rsidRPr="00011530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33D02AFF" wp14:editId="5F6910E9">
                <wp:simplePos x="0" y="0"/>
                <wp:positionH relativeFrom="column">
                  <wp:posOffset>1906270</wp:posOffset>
                </wp:positionH>
                <wp:positionV relativeFrom="paragraph">
                  <wp:posOffset>3870325</wp:posOffset>
                </wp:positionV>
                <wp:extent cx="347980" cy="0"/>
                <wp:effectExtent l="0" t="0" r="0" b="0"/>
                <wp:wrapNone/>
                <wp:docPr id="48" name="Düz Bağlayıcı 47">
                  <a:extLst xmlns:a="http://schemas.openxmlformats.org/drawingml/2006/main">
                    <a:ext uri="{FF2B5EF4-FFF2-40B4-BE49-F238E27FC236}">
                      <a16:creationId xmlns:a16="http://schemas.microsoft.com/office/drawing/2014/main" id="{102F3E7E-2CAD-1A42-38AD-E52D01355B52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47980" cy="0"/>
                        </a:xfrm>
                        <a:prstGeom prst="line">
                          <a:avLst/>
                        </a:prstGeom>
                        <a:ln w="6350">
                          <a:solidFill>
                            <a:schemeClr val="bg2">
                              <a:lumMod val="50000"/>
                            </a:schemeClr>
                          </a:solidFill>
                        </a:ln>
                      </wps:spPr>
                      <wps:style>
                        <a:lnRef idx="3">
                          <a:schemeClr val="accent3"/>
                        </a:lnRef>
                        <a:fillRef idx="0">
                          <a:schemeClr val="accent3"/>
                        </a:fillRef>
                        <a:effectRef idx="2">
                          <a:schemeClr val="accent3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line w14:anchorId="2839109A" id="Düz Bağlayıcı 47" o:spid="_x0000_s1026" style="position:absolute;z-index:25168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50.1pt,304.75pt" to="177.5pt,304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" strokecolor="#747070 [1614]" strokeweight=".5pt">
                <v:stroke joinstyle="miter"/>
              </v:line>
            </w:pict>
          </mc:Fallback>
        </mc:AlternateContent>
      </w:r>
      <w:r w:rsidR="00011530" w:rsidRPr="00011530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6F59F8BC" wp14:editId="4C4D9FBF">
                <wp:simplePos x="0" y="0"/>
                <wp:positionH relativeFrom="column">
                  <wp:posOffset>1906270</wp:posOffset>
                </wp:positionH>
                <wp:positionV relativeFrom="paragraph">
                  <wp:posOffset>2924175</wp:posOffset>
                </wp:positionV>
                <wp:extent cx="347980" cy="0"/>
                <wp:effectExtent l="0" t="0" r="0" b="0"/>
                <wp:wrapNone/>
                <wp:docPr id="46" name="Düz Bağlayıcı 45">
                  <a:extLst xmlns:a="http://schemas.openxmlformats.org/drawingml/2006/main">
                    <a:ext uri="{FF2B5EF4-FFF2-40B4-BE49-F238E27FC236}">
                      <a16:creationId xmlns:a16="http://schemas.microsoft.com/office/drawing/2014/main" id="{B0EB5780-C9C4-0226-7CEB-DF5A62798FD8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47980" cy="0"/>
                        </a:xfrm>
                        <a:prstGeom prst="line">
                          <a:avLst/>
                        </a:prstGeom>
                        <a:ln w="6350">
                          <a:solidFill>
                            <a:schemeClr val="bg2">
                              <a:lumMod val="50000"/>
                            </a:schemeClr>
                          </a:solidFill>
                        </a:ln>
                      </wps:spPr>
                      <wps:style>
                        <a:lnRef idx="3">
                          <a:schemeClr val="accent3"/>
                        </a:lnRef>
                        <a:fillRef idx="0">
                          <a:schemeClr val="accent3"/>
                        </a:fillRef>
                        <a:effectRef idx="2">
                          <a:schemeClr val="accent3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line w14:anchorId="28CE94FE" id="Düz Bağlayıcı 45" o:spid="_x0000_s1026" style="position:absolute;z-index:251685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50.1pt,230.25pt" to="177.5pt,230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" strokecolor="#747070 [1614]" strokeweight=".5pt">
                <v:stroke joinstyle="miter"/>
              </v:line>
            </w:pict>
          </mc:Fallback>
        </mc:AlternateContent>
      </w:r>
    </w:p>
    <w:p w14:paraId="365430FE" w14:textId="52280CBD" w:rsidR="00EC4201" w:rsidRPr="000C73AF" w:rsidRDefault="00EC4201" w:rsidP="00EC4201">
      <w:pPr>
        <w:rPr>
          <w14:textFill>
            <w14:gradFill>
              <w14:gsLst>
                <w14:gs w14:pos="0">
                  <w14:schemeClr w14:val="accent1">
                    <w14:lumMod w14:val="5000"/>
                    <w14:lumOff w14:val="95000"/>
                  </w14:schemeClr>
                </w14:gs>
                <w14:gs w14:pos="74000">
                  <w14:schemeClr w14:val="accent1">
                    <w14:lumMod w14:val="45000"/>
                    <w14:lumOff w14:val="55000"/>
                  </w14:schemeClr>
                </w14:gs>
                <w14:gs w14:pos="83000">
                  <w14:schemeClr w14:val="accent1">
                    <w14:lumMod w14:val="45000"/>
                    <w14:lumOff w14:val="55000"/>
                  </w14:schemeClr>
                </w14:gs>
                <w14:gs w14:pos="100000">
                  <w14:schemeClr w14:val="accent1">
                    <w14:lumMod w14:val="30000"/>
                    <w14:lumOff w14:val="70000"/>
                  </w14:schemeClr>
                </w14:gs>
              </w14:gsLst>
              <w14:lin w14:ang="5400000" w14:scaled="0"/>
            </w14:gradFill>
          </w14:textFill>
        </w:rPr>
      </w:pPr>
    </w:p>
    <w:p w14:paraId="29CBCDDB" w14:textId="4C1B0C34" w:rsidR="00EC4201" w:rsidRPr="00EC4201" w:rsidRDefault="000C73AF" w:rsidP="002A1B20">
      <w:pPr>
        <w:tabs>
          <w:tab w:val="left" w:pos="7710"/>
        </w:tabs>
      </w:pPr>
      <w:r w:rsidRPr="00011530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FEA1499" wp14:editId="5C6DA4FA">
                <wp:simplePos x="0" y="0"/>
                <wp:positionH relativeFrom="column">
                  <wp:posOffset>4891405</wp:posOffset>
                </wp:positionH>
                <wp:positionV relativeFrom="paragraph">
                  <wp:posOffset>93980</wp:posOffset>
                </wp:positionV>
                <wp:extent cx="1666875" cy="340995"/>
                <wp:effectExtent l="0" t="0" r="9525" b="1905"/>
                <wp:wrapNone/>
                <wp:docPr id="8" name="Dikdörtgen: Köşeleri Yuvarlatılmış 7">
                  <a:extLst xmlns:a="http://schemas.openxmlformats.org/drawingml/2006/main">
                    <a:ext uri="{FF2B5EF4-FFF2-40B4-BE49-F238E27FC236}">
                      <a16:creationId xmlns:a16="http://schemas.microsoft.com/office/drawing/2014/main" id="{2F6CA1FA-ED84-2B3F-1809-3467BC2DAE11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66875" cy="340995"/>
                        </a:xfrm>
                        <a:prstGeom prst="roundRect">
                          <a:avLst/>
                        </a:prstGeom>
                        <a:solidFill>
                          <a:schemeClr val="accent1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AF3B977" w14:textId="5ED72DF6" w:rsidR="00011530" w:rsidRPr="002A1B20" w:rsidRDefault="00011530" w:rsidP="00011530">
                            <w:pPr>
                              <w:jc w:val="center"/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31"/>
                                <w:szCs w:val="31"/>
                              </w:rPr>
                            </w:pPr>
                            <w:proofErr w:type="spellStart"/>
                            <w:r w:rsidRPr="000C73AF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Fakülte</w:t>
                            </w:r>
                            <w:proofErr w:type="spellEnd"/>
                            <w:r w:rsidRPr="000C73AF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</w:t>
                            </w:r>
                            <w:proofErr w:type="spellStart"/>
                            <w:r w:rsidRPr="000C73AF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Yönetim</w:t>
                            </w:r>
                            <w:proofErr w:type="spellEnd"/>
                            <w:r w:rsidRPr="000C73AF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</w:t>
                            </w:r>
                            <w:proofErr w:type="spellStart"/>
                            <w:r w:rsidR="002A1B20" w:rsidRPr="000C73AF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Kurulu</w:t>
                            </w:r>
                            <w:proofErr w:type="spellEnd"/>
                            <w:r w:rsidR="002A1B20" w:rsidRPr="000C73AF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</w:t>
                            </w:r>
                            <w:proofErr w:type="spellStart"/>
                            <w:r w:rsidR="002A1B20" w:rsidRPr="002A1B20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31"/>
                                <w:szCs w:val="31"/>
                              </w:rPr>
                              <w:t>Kurul</w:t>
                            </w:r>
                            <w:r w:rsidR="00EC4201" w:rsidRPr="002A1B20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31"/>
                                <w:szCs w:val="31"/>
                              </w:rPr>
                              <w:t>ghfgfgf</w:t>
                            </w:r>
                            <w:r w:rsidR="00AA6B15" w:rsidRPr="002A1B20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31"/>
                                <w:szCs w:val="31"/>
                              </w:rPr>
                              <w:t>kkkakakakadjdjos</w:t>
                            </w:r>
                            <w:r w:rsidR="00F505CA" w:rsidRPr="002A1B20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31"/>
                                <w:szCs w:val="31"/>
                              </w:rPr>
                              <w:t>KurukURUL</w:t>
                            </w:r>
                            <w:r w:rsidRPr="002A1B20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31"/>
                                <w:szCs w:val="31"/>
                              </w:rPr>
                              <w:t>Kurulu</w:t>
                            </w:r>
                            <w:proofErr w:type="spellEnd"/>
                          </w:p>
                        </w:txbxContent>
                      </wps:txbx>
                      <wps:bodyPr wrap="square" rtlCol="0" anchor="ctr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roundrect w14:anchorId="3FEA1499" id="Dikdörtgen: Köşeleri Yuvarlatılmış 7" o:spid="_x0000_s1030" style="position:absolute;margin-left:385.15pt;margin-top:7.4pt;width:131.25pt;height:26.8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" fillcolor="#2f5496 [2404]" stroked="f">
                <v:textbox>
                  <w:txbxContent>
                    <w:p w14:paraId="2AF3B977" w14:textId="5ED72DF6" w:rsidR="00011530" w:rsidRPr="002A1B20" w:rsidRDefault="00011530" w:rsidP="00011530">
                      <w:pPr>
                        <w:jc w:val="center"/>
                        <w:rPr>
                          <w:rFonts w:hAnsi="Calibri"/>
                          <w:color w:val="FFFFFF" w:themeColor="light1"/>
                          <w:kern w:val="24"/>
                          <w:sz w:val="31"/>
                          <w:szCs w:val="31"/>
                        </w:rPr>
                      </w:pPr>
                      <w:proofErr w:type="spellStart"/>
                      <w:r w:rsidRPr="000C73AF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Fakülte</w:t>
                      </w:r>
                      <w:proofErr w:type="spellEnd"/>
                      <w:r w:rsidRPr="000C73AF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</w:t>
                      </w:r>
                      <w:proofErr w:type="spellStart"/>
                      <w:r w:rsidRPr="000C73AF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Yönetim</w:t>
                      </w:r>
                      <w:proofErr w:type="spellEnd"/>
                      <w:r w:rsidRPr="000C73AF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</w:t>
                      </w:r>
                      <w:proofErr w:type="spellStart"/>
                      <w:r w:rsidR="002A1B20" w:rsidRPr="000C73AF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Kurulu</w:t>
                      </w:r>
                      <w:proofErr w:type="spellEnd"/>
                      <w:r w:rsidR="002A1B20" w:rsidRPr="000C73AF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</w:t>
                      </w:r>
                      <w:proofErr w:type="spellStart"/>
                      <w:r w:rsidR="002A1B20" w:rsidRPr="002A1B20">
                        <w:rPr>
                          <w:rFonts w:hAnsi="Calibri"/>
                          <w:color w:val="FFFFFF" w:themeColor="light1"/>
                          <w:kern w:val="24"/>
                          <w:sz w:val="31"/>
                          <w:szCs w:val="31"/>
                        </w:rPr>
                        <w:t>Kurul</w:t>
                      </w:r>
                      <w:r w:rsidR="00EC4201" w:rsidRPr="002A1B20">
                        <w:rPr>
                          <w:rFonts w:hAnsi="Calibri"/>
                          <w:color w:val="FFFFFF" w:themeColor="light1"/>
                          <w:kern w:val="24"/>
                          <w:sz w:val="31"/>
                          <w:szCs w:val="31"/>
                        </w:rPr>
                        <w:t>ghfgfgf</w:t>
                      </w:r>
                      <w:r w:rsidR="00AA6B15" w:rsidRPr="002A1B20">
                        <w:rPr>
                          <w:rFonts w:hAnsi="Calibri"/>
                          <w:color w:val="FFFFFF" w:themeColor="light1"/>
                          <w:kern w:val="24"/>
                          <w:sz w:val="31"/>
                          <w:szCs w:val="31"/>
                        </w:rPr>
                        <w:t>kkkakakakadjdjos</w:t>
                      </w:r>
                      <w:r w:rsidR="00F505CA" w:rsidRPr="002A1B20">
                        <w:rPr>
                          <w:rFonts w:hAnsi="Calibri"/>
                          <w:color w:val="FFFFFF" w:themeColor="light1"/>
                          <w:kern w:val="24"/>
                          <w:sz w:val="31"/>
                          <w:szCs w:val="31"/>
                        </w:rPr>
                        <w:t>KurukURUL</w:t>
                      </w:r>
                      <w:r w:rsidRPr="002A1B20">
                        <w:rPr>
                          <w:rFonts w:hAnsi="Calibri"/>
                          <w:color w:val="FFFFFF" w:themeColor="light1"/>
                          <w:kern w:val="24"/>
                          <w:sz w:val="31"/>
                          <w:szCs w:val="31"/>
                        </w:rPr>
                        <w:t>Kurulu</w:t>
                      </w:r>
                      <w:proofErr w:type="spellEnd"/>
                    </w:p>
                  </w:txbxContent>
                </v:textbox>
              </v:roundrect>
            </w:pict>
          </mc:Fallback>
        </mc:AlternateContent>
      </w:r>
      <w:r w:rsidR="003A2B7C" w:rsidRPr="00011530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BCE59EE" wp14:editId="57BBD881">
                <wp:simplePos x="0" y="0"/>
                <wp:positionH relativeFrom="column">
                  <wp:posOffset>2633980</wp:posOffset>
                </wp:positionH>
                <wp:positionV relativeFrom="paragraph">
                  <wp:posOffset>93980</wp:posOffset>
                </wp:positionV>
                <wp:extent cx="1623060" cy="340995"/>
                <wp:effectExtent l="0" t="0" r="0" b="1905"/>
                <wp:wrapNone/>
                <wp:docPr id="7" name="Dikdörtgen: Köşeleri Yuvarlatılmış 6">
                  <a:extLst xmlns:a="http://schemas.openxmlformats.org/drawingml/2006/main">
                    <a:ext uri="{FF2B5EF4-FFF2-40B4-BE49-F238E27FC236}">
                      <a16:creationId xmlns:a16="http://schemas.microsoft.com/office/drawing/2014/main" id="{AFC48C7B-9733-EA6C-6741-90B29DF4FC8A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23060" cy="340995"/>
                        </a:xfrm>
                        <a:prstGeom prst="roundRect">
                          <a:avLst/>
                        </a:prstGeom>
                        <a:solidFill>
                          <a:schemeClr val="accent1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D79F688" w14:textId="77777777" w:rsidR="00011530" w:rsidRPr="000C73AF" w:rsidRDefault="00011530" w:rsidP="00011530">
                            <w:pPr>
                              <w:jc w:val="center"/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proofErr w:type="spellStart"/>
                            <w:r w:rsidRPr="000C73AF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Fakülte</w:t>
                            </w:r>
                            <w:proofErr w:type="spellEnd"/>
                            <w:r w:rsidRPr="000C73AF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</w:t>
                            </w:r>
                            <w:proofErr w:type="spellStart"/>
                            <w:r w:rsidRPr="000C73AF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Kurulu</w:t>
                            </w:r>
                            <w:proofErr w:type="spellEnd"/>
                          </w:p>
                        </w:txbxContent>
                      </wps:txbx>
                      <wps:bodyPr wrap="square" rtlCol="0" anchor="ctr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roundrect w14:anchorId="1BCE59EE" id="Dikdörtgen: Köşeleri Yuvarlatılmış 6" o:spid="_x0000_s1031" style="position:absolute;margin-left:207.4pt;margin-top:7.4pt;width:127.8pt;height:26.8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" fillcolor="#2f5496 [2404]" stroked="f">
                <v:textbox>
                  <w:txbxContent>
                    <w:p w14:paraId="5D79F688" w14:textId="77777777" w:rsidR="00011530" w:rsidRPr="000C73AF" w:rsidRDefault="00011530" w:rsidP="00011530">
                      <w:pPr>
                        <w:jc w:val="center"/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proofErr w:type="spellStart"/>
                      <w:r w:rsidRPr="000C73AF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Fakülte</w:t>
                      </w:r>
                      <w:proofErr w:type="spellEnd"/>
                      <w:r w:rsidRPr="000C73AF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</w:t>
                      </w:r>
                      <w:proofErr w:type="spellStart"/>
                      <w:r w:rsidRPr="000C73AF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Kurulu</w:t>
                      </w:r>
                      <w:proofErr w:type="spellEnd"/>
                    </w:p>
                  </w:txbxContent>
                </v:textbox>
              </v:roundrect>
            </w:pict>
          </mc:Fallback>
        </mc:AlternateContent>
      </w:r>
      <w:r w:rsidR="002A1B20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721728" behindDoc="0" locked="0" layoutInCell="1" allowOverlap="1" wp14:anchorId="3DB7F9AB" wp14:editId="26B5E721">
                <wp:simplePos x="0" y="0"/>
                <wp:positionH relativeFrom="column">
                  <wp:posOffset>4262755</wp:posOffset>
                </wp:positionH>
                <wp:positionV relativeFrom="paragraph">
                  <wp:posOffset>250825</wp:posOffset>
                </wp:positionV>
                <wp:extent cx="628650" cy="0"/>
                <wp:effectExtent l="0" t="0" r="0" b="0"/>
                <wp:wrapNone/>
                <wp:docPr id="18" name="Düz Bağlayıcı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286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line w14:anchorId="1F4BA3A3" id="Düz Bağlayıcı 18" o:spid="_x0000_s1026" style="position:absolute;z-index:251721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35.65pt,19.75pt" to="385.15pt,19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" strokecolor="#4472c4 [3204]" strokeweight=".5pt">
                <v:stroke joinstyle="miter"/>
              </v:line>
            </w:pict>
          </mc:Fallback>
        </mc:AlternateContent>
      </w:r>
      <w:r w:rsidR="002A1B20">
        <w:tab/>
      </w:r>
    </w:p>
    <w:p w14:paraId="78F9F6AF" w14:textId="592DE31B" w:rsidR="00EC4201" w:rsidRPr="00EC4201" w:rsidRDefault="00EC4201" w:rsidP="00EC4201"/>
    <w:p w14:paraId="5CCBD2F0" w14:textId="699E5011" w:rsidR="00EC4201" w:rsidRPr="00EC4201" w:rsidRDefault="000C73AF" w:rsidP="00EC4201">
      <w:r w:rsidRPr="00011530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9B1DBCE" wp14:editId="755EFC09">
                <wp:simplePos x="0" y="0"/>
                <wp:positionH relativeFrom="column">
                  <wp:posOffset>2938780</wp:posOffset>
                </wp:positionH>
                <wp:positionV relativeFrom="paragraph">
                  <wp:posOffset>17780</wp:posOffset>
                </wp:positionV>
                <wp:extent cx="1322070" cy="340995"/>
                <wp:effectExtent l="0" t="0" r="0" b="1905"/>
                <wp:wrapNone/>
                <wp:docPr id="6" name="Dikdörtgen: Köşeleri Yuvarlatılmış 5">
                  <a:extLst xmlns:a="http://schemas.openxmlformats.org/drawingml/2006/main">
                    <a:ext uri="{FF2B5EF4-FFF2-40B4-BE49-F238E27FC236}">
                      <a16:creationId xmlns:a16="http://schemas.microsoft.com/office/drawing/2014/main" id="{42981EB2-494B-A873-DBAA-D50395C5D285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22070" cy="340995"/>
                        </a:xfrm>
                        <a:prstGeom prst="roundRect">
                          <a:avLst/>
                        </a:prstGeom>
                        <a:solidFill>
                          <a:schemeClr val="accent1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810898E" w14:textId="1AA4A6AD" w:rsidR="00011530" w:rsidRPr="000C73AF" w:rsidRDefault="00011530" w:rsidP="00011530">
                            <w:pPr>
                              <w:jc w:val="center"/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0C73AF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Dekan</w:t>
                            </w:r>
                            <w:proofErr w:type="spellEnd"/>
                            <w:r w:rsidRPr="000C73AF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C73AF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Y</w:t>
                            </w:r>
                            <w:r w:rsidR="002A1B20" w:rsidRPr="000C73AF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ardımcısı</w:t>
                            </w:r>
                            <w:proofErr w:type="spellEnd"/>
                          </w:p>
                        </w:txbxContent>
                      </wps:txbx>
                      <wps:bodyPr wrap="square" rtlCol="0" anchor="ctr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roundrect w14:anchorId="59B1DBCE" id="Dikdörtgen: Köşeleri Yuvarlatılmış 5" o:spid="_x0000_s1032" style="position:absolute;margin-left:231.4pt;margin-top:1.4pt;width:104.1pt;height:26.8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" fillcolor="#2f5496 [2404]" stroked="f">
                <v:textbox>
                  <w:txbxContent>
                    <w:p w14:paraId="6810898E" w14:textId="1AA4A6AD" w:rsidR="00011530" w:rsidRPr="000C73AF" w:rsidRDefault="00011530" w:rsidP="00011530">
                      <w:pPr>
                        <w:jc w:val="center"/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</w:rPr>
                      </w:pPr>
                      <w:proofErr w:type="spellStart"/>
                      <w:r w:rsidRPr="000C73AF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Dekan</w:t>
                      </w:r>
                      <w:proofErr w:type="spellEnd"/>
                      <w:r w:rsidRPr="000C73AF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C73AF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Y</w:t>
                      </w:r>
                      <w:r w:rsidR="002A1B20" w:rsidRPr="000C73AF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ardımcısı</w:t>
                      </w:r>
                      <w:proofErr w:type="spellEnd"/>
                    </w:p>
                  </w:txbxContent>
                </v:textbox>
              </v:roundrect>
            </w:pict>
          </mc:Fallback>
        </mc:AlternateContent>
      </w:r>
      <w:r w:rsidR="002A1B20" w:rsidRPr="00011530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1EBB70C" wp14:editId="57F7D0B7">
                <wp:simplePos x="0" y="0"/>
                <wp:positionH relativeFrom="column">
                  <wp:posOffset>4891405</wp:posOffset>
                </wp:positionH>
                <wp:positionV relativeFrom="paragraph">
                  <wp:posOffset>17780</wp:posOffset>
                </wp:positionV>
                <wp:extent cx="1381125" cy="340995"/>
                <wp:effectExtent l="0" t="0" r="9525" b="1905"/>
                <wp:wrapNone/>
                <wp:docPr id="5" name="Dikdörtgen: Köşeleri Yuvarlatılmış 4">
                  <a:extLst xmlns:a="http://schemas.openxmlformats.org/drawingml/2006/main">
                    <a:ext uri="{FF2B5EF4-FFF2-40B4-BE49-F238E27FC236}">
                      <a16:creationId xmlns:a16="http://schemas.microsoft.com/office/drawing/2014/main" id="{53D347AB-292B-0404-E39E-B1C0EC6EBAFD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81125" cy="340995"/>
                        </a:xfrm>
                        <a:prstGeom prst="roundRect">
                          <a:avLst/>
                        </a:prstGeom>
                        <a:solidFill>
                          <a:schemeClr val="accent1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9241398" w14:textId="24826E5F" w:rsidR="00011530" w:rsidRPr="000C73AF" w:rsidRDefault="00011530" w:rsidP="00011530">
                            <w:pPr>
                              <w:jc w:val="center"/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proofErr w:type="spellStart"/>
                            <w:r w:rsidRPr="000C73AF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Dekan</w:t>
                            </w:r>
                            <w:proofErr w:type="spellEnd"/>
                            <w:r w:rsidRPr="000C73AF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</w:t>
                            </w:r>
                            <w:proofErr w:type="spellStart"/>
                            <w:r w:rsidRPr="000C73AF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Y</w:t>
                            </w:r>
                            <w:r w:rsidR="00EC4201" w:rsidRPr="000C73AF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a</w:t>
                            </w:r>
                            <w:r w:rsidRPr="000C73AF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rd</w:t>
                            </w:r>
                            <w:r w:rsidR="00EC4201" w:rsidRPr="000C73AF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ımcısı</w:t>
                            </w:r>
                            <w:proofErr w:type="spellEnd"/>
                          </w:p>
                        </w:txbxContent>
                      </wps:txbx>
                      <wps:bodyPr wrap="square" rtlCol="0" anchor="ctr"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roundrect w14:anchorId="31EBB70C" id="Dikdörtgen: Köşeleri Yuvarlatılmış 4" o:spid="_x0000_s1033" style="position:absolute;margin-left:385.15pt;margin-top:1.4pt;width:108.75pt;height:26.85pt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" fillcolor="#2f5496 [2404]" stroked="f">
                <v:textbox>
                  <w:txbxContent>
                    <w:p w14:paraId="29241398" w14:textId="24826E5F" w:rsidR="00011530" w:rsidRPr="000C73AF" w:rsidRDefault="00011530" w:rsidP="00011530">
                      <w:pPr>
                        <w:jc w:val="center"/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proofErr w:type="spellStart"/>
                      <w:r w:rsidRPr="000C73AF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Dekan</w:t>
                      </w:r>
                      <w:proofErr w:type="spellEnd"/>
                      <w:r w:rsidRPr="000C73AF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</w:t>
                      </w:r>
                      <w:proofErr w:type="spellStart"/>
                      <w:r w:rsidRPr="000C73AF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Y</w:t>
                      </w:r>
                      <w:r w:rsidR="00EC4201" w:rsidRPr="000C73AF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a</w:t>
                      </w:r>
                      <w:r w:rsidRPr="000C73AF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rd</w:t>
                      </w:r>
                      <w:r w:rsidR="00EC4201" w:rsidRPr="000C73AF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ımcısı</w:t>
                      </w:r>
                      <w:proofErr w:type="spellEnd"/>
                    </w:p>
                  </w:txbxContent>
                </v:textbox>
              </v:roundrect>
            </w:pict>
          </mc:Fallback>
        </mc:AlternateContent>
      </w:r>
    </w:p>
    <w:p w14:paraId="3EDECD58" w14:textId="0B64D32C" w:rsidR="00EC4201" w:rsidRPr="00EC4201" w:rsidRDefault="00903584" w:rsidP="00EC4201">
      <w:r w:rsidRPr="00011530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6FB88A4E" wp14:editId="2BFE39E8">
                <wp:simplePos x="0" y="0"/>
                <wp:positionH relativeFrom="column">
                  <wp:posOffset>1395730</wp:posOffset>
                </wp:positionH>
                <wp:positionV relativeFrom="paragraph">
                  <wp:posOffset>269875</wp:posOffset>
                </wp:positionV>
                <wp:extent cx="1457960" cy="340995"/>
                <wp:effectExtent l="0" t="0" r="8890" b="1905"/>
                <wp:wrapNone/>
                <wp:docPr id="24" name="Dikdörtgen: Köşeleri Yuvarlatılmış 23">
                  <a:extLst xmlns:a="http://schemas.openxmlformats.org/drawingml/2006/main">
                    <a:ext uri="{FF2B5EF4-FFF2-40B4-BE49-F238E27FC236}">
                      <a16:creationId xmlns:a16="http://schemas.microsoft.com/office/drawing/2014/main" id="{8909E511-D26B-501B-205A-EE4A53337296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57960" cy="340995"/>
                        </a:xfrm>
                        <a:prstGeom prst="roundRect">
                          <a:avLst/>
                        </a:prstGeom>
                        <a:solidFill>
                          <a:schemeClr val="accent1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2823F53" w14:textId="77777777" w:rsidR="00011530" w:rsidRPr="000C73AF" w:rsidRDefault="00011530" w:rsidP="00011530">
                            <w:pPr>
                              <w:jc w:val="center"/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proofErr w:type="spellStart"/>
                            <w:r w:rsidRPr="000C73AF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İdari</w:t>
                            </w:r>
                            <w:proofErr w:type="spellEnd"/>
                            <w:r w:rsidRPr="000C73AF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</w:t>
                            </w:r>
                            <w:proofErr w:type="spellStart"/>
                            <w:r w:rsidRPr="000C73AF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Birimler</w:t>
                            </w:r>
                            <w:proofErr w:type="spellEnd"/>
                          </w:p>
                        </w:txbxContent>
                      </wps:txbx>
                      <wps:bodyPr wrap="square" rtlCol="0" anchor="ctr"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roundrect w14:anchorId="6FB88A4E" id="Dikdörtgen: Köşeleri Yuvarlatılmış 23" o:spid="_x0000_s1034" style="position:absolute;margin-left:109.9pt;margin-top:21.25pt;width:114.8pt;height:26.85pt;z-index:25167052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" fillcolor="#2f5496 [2404]" stroked="f">
                <v:textbox>
                  <w:txbxContent>
                    <w:p w14:paraId="32823F53" w14:textId="77777777" w:rsidR="00011530" w:rsidRPr="000C73AF" w:rsidRDefault="00011530" w:rsidP="00011530">
                      <w:pPr>
                        <w:jc w:val="center"/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proofErr w:type="spellStart"/>
                      <w:r w:rsidRPr="000C73AF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İdari</w:t>
                      </w:r>
                      <w:proofErr w:type="spellEnd"/>
                      <w:r w:rsidRPr="000C73AF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</w:t>
                      </w:r>
                      <w:proofErr w:type="spellStart"/>
                      <w:r w:rsidRPr="000C73AF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Birimler</w:t>
                      </w:r>
                      <w:proofErr w:type="spellEnd"/>
                    </w:p>
                  </w:txbxContent>
                </v:textbox>
              </v:roundrect>
            </w:pict>
          </mc:Fallback>
        </mc:AlternateContent>
      </w:r>
      <w:r w:rsidR="00EC4201" w:rsidRPr="00011530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638F03E3" wp14:editId="590EE89A">
                <wp:simplePos x="0" y="0"/>
                <wp:positionH relativeFrom="column">
                  <wp:posOffset>6339206</wp:posOffset>
                </wp:positionH>
                <wp:positionV relativeFrom="paragraph">
                  <wp:posOffset>269875</wp:posOffset>
                </wp:positionV>
                <wp:extent cx="1714500" cy="340995"/>
                <wp:effectExtent l="0" t="0" r="0" b="1905"/>
                <wp:wrapNone/>
                <wp:docPr id="23" name="Dikdörtgen: Köşeleri Yuvarlatılmış 22">
                  <a:extLst xmlns:a="http://schemas.openxmlformats.org/drawingml/2006/main">
                    <a:ext uri="{FF2B5EF4-FFF2-40B4-BE49-F238E27FC236}">
                      <a16:creationId xmlns:a16="http://schemas.microsoft.com/office/drawing/2014/main" id="{91263C8B-9374-A6C1-7BCD-C2A1D12F7324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14500" cy="340995"/>
                        </a:xfrm>
                        <a:prstGeom prst="roundRect">
                          <a:avLst/>
                        </a:prstGeom>
                        <a:solidFill>
                          <a:schemeClr val="accent1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31EDFF2" w14:textId="5241BA28" w:rsidR="00011530" w:rsidRDefault="00011530" w:rsidP="00011530">
                            <w:pPr>
                              <w:jc w:val="center"/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31"/>
                                <w:szCs w:val="31"/>
                              </w:rPr>
                            </w:pPr>
                            <w:proofErr w:type="spellStart"/>
                            <w:r w:rsidRPr="000C73AF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Akademik</w:t>
                            </w:r>
                            <w:proofErr w:type="spellEnd"/>
                            <w:r w:rsidR="002A1B20" w:rsidRPr="000C73AF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</w:t>
                            </w:r>
                            <w:proofErr w:type="spellStart"/>
                            <w:r w:rsidR="00EC4201" w:rsidRPr="000C73AF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Birimler</w:t>
                            </w:r>
                            <w:proofErr w:type="spellEnd"/>
                            <w:r w:rsidR="00EC4201" w:rsidRPr="000C73AF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</w:t>
                            </w:r>
                            <w:proofErr w:type="spellStart"/>
                            <w:r w:rsidR="00EC4201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31"/>
                                <w:szCs w:val="31"/>
                              </w:rPr>
                              <w:t>Birimler</w:t>
                            </w:r>
                            <w:proofErr w:type="spellEnd"/>
                            <w:r w:rsidR="00EC4201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31"/>
                                <w:szCs w:val="31"/>
                              </w:rPr>
                              <w:t xml:space="preserve"> </w:t>
                            </w:r>
                            <w:proofErr w:type="spellStart"/>
                            <w:r w:rsidR="00EC4201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31"/>
                                <w:szCs w:val="31"/>
                              </w:rPr>
                              <w:t>b</w:t>
                            </w:r>
                            <w:r w:rsidR="00AA6B15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31"/>
                                <w:szCs w:val="31"/>
                              </w:rPr>
                              <w:t>B</w:t>
                            </w:r>
                            <w:r w:rsidR="00AA6B15">
                              <w:rPr>
                                <w:rFonts w:hAnsi="Calibri"/>
                                <w:color w:val="FFFFFF" w:themeColor="background1"/>
                                <w:kern w:val="24"/>
                                <w:sz w:val="31"/>
                                <w:szCs w:val="31"/>
                              </w:rPr>
                              <w:t>sdsdsdsd</w:t>
                            </w:r>
                            <w:proofErr w:type="spellEnd"/>
                            <w:r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31"/>
                                <w:szCs w:val="31"/>
                              </w:rPr>
                              <w:t xml:space="preserve"> </w:t>
                            </w:r>
                            <w:proofErr w:type="spellStart"/>
                            <w:r w:rsidR="00AA6B15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31"/>
                                <w:szCs w:val="31"/>
                              </w:rPr>
                              <w:t>yhujuu</w:t>
                            </w:r>
                            <w:r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31"/>
                                <w:szCs w:val="31"/>
                              </w:rPr>
                              <w:t>Birimler</w:t>
                            </w:r>
                            <w:proofErr w:type="spellEnd"/>
                          </w:p>
                        </w:txbxContent>
                      </wps:txbx>
                      <wps:bodyPr wrap="square" rtlCol="0" anchor="ctr"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roundrect w14:anchorId="638F03E3" id="Dikdörtgen: Köşeleri Yuvarlatılmış 22" o:spid="_x0000_s1035" style="position:absolute;margin-left:499.15pt;margin-top:21.25pt;width:135pt;height:26.85pt;z-index:25166950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" fillcolor="#2f5496 [2404]" stroked="f">
                <v:textbox>
                  <w:txbxContent>
                    <w:p w14:paraId="631EDFF2" w14:textId="5241BA28" w:rsidR="00011530" w:rsidRDefault="00011530" w:rsidP="00011530">
                      <w:pPr>
                        <w:jc w:val="center"/>
                        <w:rPr>
                          <w:rFonts w:hAnsi="Calibri"/>
                          <w:color w:val="FFFFFF" w:themeColor="light1"/>
                          <w:kern w:val="24"/>
                          <w:sz w:val="31"/>
                          <w:szCs w:val="31"/>
                        </w:rPr>
                      </w:pPr>
                      <w:proofErr w:type="spellStart"/>
                      <w:r w:rsidRPr="000C73AF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Akademik</w:t>
                      </w:r>
                      <w:proofErr w:type="spellEnd"/>
                      <w:r w:rsidR="002A1B20" w:rsidRPr="000C73AF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</w:t>
                      </w:r>
                      <w:proofErr w:type="spellStart"/>
                      <w:r w:rsidR="00EC4201" w:rsidRPr="000C73AF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Birimler</w:t>
                      </w:r>
                      <w:proofErr w:type="spellEnd"/>
                      <w:r w:rsidR="00EC4201" w:rsidRPr="000C73AF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</w:t>
                      </w:r>
                      <w:proofErr w:type="spellStart"/>
                      <w:r w:rsidR="00EC4201">
                        <w:rPr>
                          <w:rFonts w:hAnsi="Calibri"/>
                          <w:color w:val="FFFFFF" w:themeColor="light1"/>
                          <w:kern w:val="24"/>
                          <w:sz w:val="31"/>
                          <w:szCs w:val="31"/>
                        </w:rPr>
                        <w:t>Birimler</w:t>
                      </w:r>
                      <w:proofErr w:type="spellEnd"/>
                      <w:r w:rsidR="00EC4201">
                        <w:rPr>
                          <w:rFonts w:hAnsi="Calibri"/>
                          <w:color w:val="FFFFFF" w:themeColor="light1"/>
                          <w:kern w:val="24"/>
                          <w:sz w:val="31"/>
                          <w:szCs w:val="31"/>
                        </w:rPr>
                        <w:t xml:space="preserve"> </w:t>
                      </w:r>
                      <w:proofErr w:type="spellStart"/>
                      <w:r w:rsidR="00EC4201">
                        <w:rPr>
                          <w:rFonts w:hAnsi="Calibri"/>
                          <w:color w:val="FFFFFF" w:themeColor="light1"/>
                          <w:kern w:val="24"/>
                          <w:sz w:val="31"/>
                          <w:szCs w:val="31"/>
                        </w:rPr>
                        <w:t>b</w:t>
                      </w:r>
                      <w:r w:rsidR="00AA6B15">
                        <w:rPr>
                          <w:rFonts w:hAnsi="Calibri"/>
                          <w:color w:val="FFFFFF" w:themeColor="light1"/>
                          <w:kern w:val="24"/>
                          <w:sz w:val="31"/>
                          <w:szCs w:val="31"/>
                        </w:rPr>
                        <w:t>B</w:t>
                      </w:r>
                      <w:r w:rsidR="00AA6B15">
                        <w:rPr>
                          <w:rFonts w:hAnsi="Calibri"/>
                          <w:color w:val="FFFFFF" w:themeColor="background1"/>
                          <w:kern w:val="24"/>
                          <w:sz w:val="31"/>
                          <w:szCs w:val="31"/>
                        </w:rPr>
                        <w:t>sdsdsdsd</w:t>
                      </w:r>
                      <w:proofErr w:type="spellEnd"/>
                      <w:r>
                        <w:rPr>
                          <w:rFonts w:hAnsi="Calibri"/>
                          <w:color w:val="FFFFFF" w:themeColor="light1"/>
                          <w:kern w:val="24"/>
                          <w:sz w:val="31"/>
                          <w:szCs w:val="31"/>
                        </w:rPr>
                        <w:t xml:space="preserve"> </w:t>
                      </w:r>
                      <w:proofErr w:type="spellStart"/>
                      <w:r w:rsidR="00AA6B15">
                        <w:rPr>
                          <w:rFonts w:hAnsi="Calibri"/>
                          <w:color w:val="FFFFFF" w:themeColor="light1"/>
                          <w:kern w:val="24"/>
                          <w:sz w:val="31"/>
                          <w:szCs w:val="31"/>
                        </w:rPr>
                        <w:t>yhujuu</w:t>
                      </w:r>
                      <w:r>
                        <w:rPr>
                          <w:rFonts w:hAnsi="Calibri"/>
                          <w:color w:val="FFFFFF" w:themeColor="light1"/>
                          <w:kern w:val="24"/>
                          <w:sz w:val="31"/>
                          <w:szCs w:val="31"/>
                        </w:rPr>
                        <w:t>Birimler</w:t>
                      </w:r>
                      <w:proofErr w:type="spellEnd"/>
                    </w:p>
                  </w:txbxContent>
                </v:textbox>
              </v:roundrect>
            </w:pict>
          </mc:Fallback>
        </mc:AlternateContent>
      </w:r>
    </w:p>
    <w:p w14:paraId="1ECBEA89" w14:textId="4A16E2E9" w:rsidR="00EC4201" w:rsidRPr="00EC4201" w:rsidRDefault="00EC4201" w:rsidP="00EC4201"/>
    <w:p w14:paraId="4BBA6DD3" w14:textId="7D9EB442" w:rsidR="00903584" w:rsidRDefault="003A08A4" w:rsidP="00903584">
      <w:pPr>
        <w:jc w:val="center"/>
        <w:rPr>
          <w:rFonts w:hAnsi="Calibri"/>
          <w:color w:val="FFFFFF" w:themeColor="light1"/>
          <w:kern w:val="24"/>
          <w:sz w:val="31"/>
          <w:szCs w:val="31"/>
        </w:rPr>
      </w:pPr>
      <w:r w:rsidRPr="00011530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6F195F98" wp14:editId="5604C267">
                <wp:simplePos x="0" y="0"/>
                <wp:positionH relativeFrom="column">
                  <wp:posOffset>7472680</wp:posOffset>
                </wp:positionH>
                <wp:positionV relativeFrom="paragraph">
                  <wp:posOffset>247015</wp:posOffset>
                </wp:positionV>
                <wp:extent cx="2162175" cy="400050"/>
                <wp:effectExtent l="0" t="0" r="9525" b="0"/>
                <wp:wrapNone/>
                <wp:docPr id="54" name="Dikdörtgen: Köşeleri Yuvarlatılmış 53">
                  <a:extLst xmlns:a="http://schemas.openxmlformats.org/drawingml/2006/main">
                    <a:ext uri="{FF2B5EF4-FFF2-40B4-BE49-F238E27FC236}">
                      <a16:creationId xmlns:a16="http://schemas.microsoft.com/office/drawing/2014/main" id="{FA38DCF8-9C94-ED27-969B-A9A9206B3A94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62175" cy="400050"/>
                        </a:xfrm>
                        <a:prstGeom prst="roundRect">
                          <a:avLst/>
                        </a:prstGeom>
                        <a:gradFill flip="none" rotWithShape="1">
                          <a:gsLst>
                            <a:gs pos="0">
                              <a:schemeClr val="accent5">
                                <a:lumMod val="67000"/>
                              </a:schemeClr>
                            </a:gs>
                            <a:gs pos="48000">
                              <a:schemeClr val="accent5">
                                <a:lumMod val="97000"/>
                                <a:lumOff val="3000"/>
                              </a:schemeClr>
                            </a:gs>
                            <a:gs pos="100000">
                              <a:schemeClr val="accent5">
                                <a:lumMod val="60000"/>
                                <a:lumOff val="40000"/>
                              </a:schemeClr>
                            </a:gs>
                          </a:gsLst>
                          <a:lin ang="16200000" scaled="1"/>
                          <a:tileRect/>
                        </a:gra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332D19D" w14:textId="77777777" w:rsidR="00A340B5" w:rsidRPr="00FA1611" w:rsidRDefault="00A340B5" w:rsidP="00A340B5">
                            <w:pPr>
                              <w:jc w:val="center"/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8"/>
                                <w:szCs w:val="28"/>
                                <w:lang w:val="tr-TR"/>
                              </w:rPr>
                            </w:pPr>
                            <w:r w:rsidRPr="00FA1611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:lang w:val="tr-TR"/>
                              </w:rPr>
                              <w:t>……………………………. Bölümü</w:t>
                            </w:r>
                          </w:p>
                          <w:p w14:paraId="33D58612" w14:textId="139195F7" w:rsidR="00011530" w:rsidRPr="000C793E" w:rsidRDefault="00011530" w:rsidP="00011530">
                            <w:pPr>
                              <w:jc w:val="center"/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:lang w:val="tr-TR"/>
                              </w:rPr>
                            </w:pPr>
                          </w:p>
                        </w:txbxContent>
                      </wps:txbx>
                      <wps:bodyPr wrap="square" rtlCol="0" anchor="ctr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roundrect w14:anchorId="6F195F98" id="Dikdörtgen: Köşeleri Yuvarlatılmış 53" o:spid="_x0000_s1036" style="position:absolute;left:0;text-align:left;margin-left:588.4pt;margin-top:19.45pt;width:170.25pt;height:31.5pt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" fillcolor="#2967a1 [2152]" stroked="f">
                <v:fill color2="#9cc2e5 [1944]" rotate="t" angle="180" colors="0 #2a69a2;31457f #609ed6;1 #9dc3e6" focus="100%" type="gradient"/>
                <v:textbox>
                  <w:txbxContent>
                    <w:p w14:paraId="5332D19D" w14:textId="77777777" w:rsidR="00A340B5" w:rsidRPr="00FA1611" w:rsidRDefault="00A340B5" w:rsidP="00A340B5">
                      <w:pPr>
                        <w:jc w:val="center"/>
                        <w:rPr>
                          <w:rFonts w:hAnsi="Calibri"/>
                          <w:color w:val="FFFFFF" w:themeColor="light1"/>
                          <w:kern w:val="24"/>
                          <w:sz w:val="28"/>
                          <w:szCs w:val="28"/>
                          <w:lang w:val="tr-TR"/>
                        </w:rPr>
                      </w:pPr>
                      <w:r w:rsidRPr="00FA1611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:lang w:val="tr-TR"/>
                        </w:rPr>
                        <w:t>……………………………. Bölümü</w:t>
                      </w:r>
                    </w:p>
                    <w:p w14:paraId="33D58612" w14:textId="139195F7" w:rsidR="00011530" w:rsidRPr="000C793E" w:rsidRDefault="00011530" w:rsidP="00011530">
                      <w:pPr>
                        <w:jc w:val="center"/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:lang w:val="tr-TR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  <w:r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722752" behindDoc="0" locked="0" layoutInCell="1" allowOverlap="1" wp14:anchorId="3A148911" wp14:editId="4F0CB52C">
                <wp:simplePos x="0" y="0"/>
                <wp:positionH relativeFrom="column">
                  <wp:posOffset>2081529</wp:posOffset>
                </wp:positionH>
                <wp:positionV relativeFrom="paragraph">
                  <wp:posOffset>41910</wp:posOffset>
                </wp:positionV>
                <wp:extent cx="1905" cy="209550"/>
                <wp:effectExtent l="0" t="0" r="36195" b="19050"/>
                <wp:wrapNone/>
                <wp:docPr id="20" name="Düz Bağlayıcı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905" cy="20955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line w14:anchorId="5394149C" id="Düz Bağlayıcı 20" o:spid="_x0000_s1026" style="position:absolute;z-index:251722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63.9pt,3.3pt" to="164.05pt,19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" strokecolor="#4472c4 [3204]" strokeweight=".5pt">
                <v:stroke joinstyle="miter"/>
              </v:line>
            </w:pict>
          </mc:Fallback>
        </mc:AlternateContent>
      </w:r>
      <w:r w:rsidR="004678E6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723776" behindDoc="0" locked="0" layoutInCell="1" allowOverlap="1" wp14:anchorId="59987363" wp14:editId="059E9D0E">
                <wp:simplePos x="0" y="0"/>
                <wp:positionH relativeFrom="column">
                  <wp:posOffset>7282180</wp:posOffset>
                </wp:positionH>
                <wp:positionV relativeFrom="paragraph">
                  <wp:posOffset>41910</wp:posOffset>
                </wp:positionV>
                <wp:extent cx="0" cy="3400425"/>
                <wp:effectExtent l="0" t="0" r="38100" b="28575"/>
                <wp:wrapNone/>
                <wp:docPr id="27" name="Düz Bağlayıcı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3400425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2">
                              <a:lumMod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line w14:anchorId="4686FD8E" id="Düz Bağlayıcı 27" o:spid="_x0000_s1026" style="position:absolute;z-index:251723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573.4pt,3.3pt" to="573.4pt,271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" strokecolor="#747070 [1614]" strokeweight=".5pt">
                <v:stroke joinstyle="miter"/>
              </v:line>
            </w:pict>
          </mc:Fallback>
        </mc:AlternateContent>
      </w:r>
      <w:r w:rsidR="004678E6" w:rsidRPr="00011530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1385E8C1" wp14:editId="0557E764">
                <wp:simplePos x="0" y="0"/>
                <wp:positionH relativeFrom="column">
                  <wp:posOffset>4653280</wp:posOffset>
                </wp:positionH>
                <wp:positionV relativeFrom="paragraph">
                  <wp:posOffset>251460</wp:posOffset>
                </wp:positionV>
                <wp:extent cx="2466340" cy="333375"/>
                <wp:effectExtent l="0" t="0" r="0" b="9525"/>
                <wp:wrapNone/>
                <wp:docPr id="53" name="Dikdörtgen: Köşeleri Yuvarlatılmış 52">
                  <a:extLst xmlns:a="http://schemas.openxmlformats.org/drawingml/2006/main">
                    <a:ext uri="{FF2B5EF4-FFF2-40B4-BE49-F238E27FC236}">
                      <a16:creationId xmlns:a16="http://schemas.microsoft.com/office/drawing/2014/main" id="{231314AA-AF41-DC32-100F-8D8580EA4492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66340" cy="333375"/>
                        </a:xfrm>
                        <a:prstGeom prst="roundRect">
                          <a:avLst/>
                        </a:prstGeom>
                        <a:gradFill>
                          <a:gsLst>
                            <a:gs pos="0">
                              <a:schemeClr val="accent5">
                                <a:lumMod val="67000"/>
                              </a:schemeClr>
                            </a:gs>
                            <a:gs pos="48000">
                              <a:schemeClr val="accent5">
                                <a:lumMod val="97000"/>
                                <a:lumOff val="3000"/>
                              </a:schemeClr>
                            </a:gs>
                            <a:gs pos="100000">
                              <a:schemeClr val="accent5">
                                <a:lumMod val="60000"/>
                                <a:lumOff val="40000"/>
                              </a:schemeClr>
                            </a:gs>
                          </a:gsLst>
                          <a:lin ang="16200000" scaled="1"/>
                        </a:gra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A8FA5B9" w14:textId="3DF4F030" w:rsidR="00011530" w:rsidRPr="00E877A3" w:rsidRDefault="00A340B5" w:rsidP="00011530">
                            <w:pPr>
                              <w:jc w:val="center"/>
                              <w:rPr>
                                <w:rFonts w:hAnsi="Calibri"/>
                                <w:color w:val="FFFFFF" w:themeColor="background1"/>
                                <w:kern w:val="24"/>
                                <w:sz w:val="28"/>
                                <w:szCs w:val="28"/>
                                <w:lang w:val="tr-TR"/>
                              </w:rPr>
                            </w:pPr>
                            <w:r w:rsidRPr="00E877A3">
                              <w:rPr>
                                <w:rFonts w:hAnsi="Calibri"/>
                                <w:color w:val="FFFFFF" w:themeColor="background1"/>
                                <w:kern w:val="24"/>
                                <w:sz w:val="24"/>
                                <w:szCs w:val="24"/>
                                <w:lang w:val="tr-TR"/>
                              </w:rPr>
                              <w:t>……………………….</w:t>
                            </w:r>
                            <w:r w:rsidR="00903584" w:rsidRPr="00E877A3">
                              <w:rPr>
                                <w:rFonts w:hAnsi="Calibri"/>
                                <w:color w:val="FFFFFF" w:themeColor="background1"/>
                                <w:kern w:val="24"/>
                                <w:sz w:val="24"/>
                                <w:szCs w:val="24"/>
                                <w:lang w:val="tr-TR"/>
                              </w:rPr>
                              <w:t xml:space="preserve"> Bölümü</w:t>
                            </w:r>
                          </w:p>
                        </w:txbxContent>
                      </wps:txbx>
                      <wps:bodyPr rtlCol="0" anchor="ctr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roundrect w14:anchorId="1385E8C1" id="Dikdörtgen: Köşeleri Yuvarlatılmış 52" o:spid="_x0000_s1037" style="position:absolute;left:0;text-align:left;margin-left:366.4pt;margin-top:19.8pt;width:194.2pt;height:26.25pt;z-index:2516930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" fillcolor="#2967a1 [2152]" stroked="f">
                <v:fill color2="#9cc2e5 [1944]" angle="180" colors="0 #2a69a2;31457f #609ed6;1 #9dc3e6" focus="100%" type="gradient"/>
                <v:textbox>
                  <w:txbxContent>
                    <w:p w14:paraId="3A8FA5B9" w14:textId="3DF4F030" w:rsidR="00011530" w:rsidRPr="00E877A3" w:rsidRDefault="00A340B5" w:rsidP="00011530">
                      <w:pPr>
                        <w:jc w:val="center"/>
                        <w:rPr>
                          <w:rFonts w:hAnsi="Calibri"/>
                          <w:color w:val="FFFFFF" w:themeColor="background1"/>
                          <w:kern w:val="24"/>
                          <w:sz w:val="28"/>
                          <w:szCs w:val="28"/>
                          <w:lang w:val="tr-TR"/>
                        </w:rPr>
                      </w:pPr>
                      <w:r w:rsidRPr="00E877A3">
                        <w:rPr>
                          <w:rFonts w:hAnsi="Calibri"/>
                          <w:color w:val="FFFFFF" w:themeColor="background1"/>
                          <w:kern w:val="24"/>
                          <w:sz w:val="24"/>
                          <w:szCs w:val="24"/>
                          <w:lang w:val="tr-TR"/>
                        </w:rPr>
                        <w:t>……………………….</w:t>
                      </w:r>
                      <w:r w:rsidR="00903584" w:rsidRPr="00E877A3">
                        <w:rPr>
                          <w:rFonts w:hAnsi="Calibri"/>
                          <w:color w:val="FFFFFF" w:themeColor="background1"/>
                          <w:kern w:val="24"/>
                          <w:sz w:val="24"/>
                          <w:szCs w:val="24"/>
                          <w:lang w:val="tr-TR"/>
                        </w:rPr>
                        <w:t xml:space="preserve"> Bölümü</w:t>
                      </w:r>
                    </w:p>
                  </w:txbxContent>
                </v:textbox>
              </v:roundrect>
            </w:pict>
          </mc:Fallback>
        </mc:AlternateContent>
      </w:r>
      <w:r w:rsidR="004678E6" w:rsidRPr="00011530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2F13F482" wp14:editId="53004A94">
                <wp:simplePos x="0" y="0"/>
                <wp:positionH relativeFrom="column">
                  <wp:posOffset>1214755</wp:posOffset>
                </wp:positionH>
                <wp:positionV relativeFrom="paragraph">
                  <wp:posOffset>251460</wp:posOffset>
                </wp:positionV>
                <wp:extent cx="1724025" cy="333375"/>
                <wp:effectExtent l="0" t="0" r="9525" b="9525"/>
                <wp:wrapNone/>
                <wp:docPr id="29" name="Dikdörtgen: Köşeleri Yuvarlatılmış 28">
                  <a:extLst xmlns:a="http://schemas.openxmlformats.org/drawingml/2006/main">
                    <a:ext uri="{FF2B5EF4-FFF2-40B4-BE49-F238E27FC236}">
                      <a16:creationId xmlns:a16="http://schemas.microsoft.com/office/drawing/2014/main" id="{AC5C1B98-7BA7-891D-4DC1-717EA9FB257B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24025" cy="333375"/>
                        </a:xfrm>
                        <a:prstGeom prst="roundRect">
                          <a:avLst/>
                        </a:prstGeom>
                        <a:solidFill>
                          <a:schemeClr val="accent1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9C42905" w14:textId="77777777" w:rsidR="00011530" w:rsidRPr="000C73AF" w:rsidRDefault="00011530" w:rsidP="00011530">
                            <w:pPr>
                              <w:jc w:val="center"/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0C73AF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</w:rPr>
                              <w:t>Fakülte</w:t>
                            </w:r>
                            <w:proofErr w:type="spellEnd"/>
                            <w:r w:rsidRPr="000C73AF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C73AF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</w:rPr>
                              <w:t>Sekreteri</w:t>
                            </w:r>
                            <w:proofErr w:type="spellEnd"/>
                          </w:p>
                        </w:txbxContent>
                      </wps:txbx>
                      <wps:bodyPr rtlCol="0" anchor="ctr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roundrect w14:anchorId="2F13F482" id="Dikdörtgen: Köşeleri Yuvarlatılmış 28" o:spid="_x0000_s1038" style="position:absolute;left:0;text-align:left;margin-left:95.65pt;margin-top:19.8pt;width:135.75pt;height:26.25pt;z-index:25167257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" fillcolor="#2f5496 [2404]" stroked="f">
                <v:textbox>
                  <w:txbxContent>
                    <w:p w14:paraId="49C42905" w14:textId="77777777" w:rsidR="00011530" w:rsidRPr="000C73AF" w:rsidRDefault="00011530" w:rsidP="00011530">
                      <w:pPr>
                        <w:jc w:val="center"/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</w:rPr>
                      </w:pPr>
                      <w:proofErr w:type="spellStart"/>
                      <w:r w:rsidRPr="000C73AF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</w:rPr>
                        <w:t>Fakülte</w:t>
                      </w:r>
                      <w:proofErr w:type="spellEnd"/>
                      <w:r w:rsidRPr="000C73AF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C73AF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</w:rPr>
                        <w:t>Sekreteri</w:t>
                      </w:r>
                      <w:proofErr w:type="spellEnd"/>
                    </w:p>
                  </w:txbxContent>
                </v:textbox>
              </v:roundrect>
            </w:pict>
          </mc:Fallback>
        </mc:AlternateContent>
      </w:r>
    </w:p>
    <w:p w14:paraId="38F1DB94" w14:textId="707453E7" w:rsidR="00EC4201" w:rsidRPr="00EC4201" w:rsidRDefault="00FA1611" w:rsidP="00EC4201">
      <w:r w:rsidRPr="00011530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1EBA0C79" wp14:editId="0C9F09F4">
                <wp:simplePos x="0" y="0"/>
                <wp:positionH relativeFrom="column">
                  <wp:posOffset>2081530</wp:posOffset>
                </wp:positionH>
                <wp:positionV relativeFrom="paragraph">
                  <wp:posOffset>224386</wp:posOffset>
                </wp:positionV>
                <wp:extent cx="0" cy="2333625"/>
                <wp:effectExtent l="0" t="0" r="38100" b="28575"/>
                <wp:wrapNone/>
                <wp:docPr id="35" name="Düz Bağlayıcı 34">
                  <a:extLst xmlns:a="http://schemas.openxmlformats.org/drawingml/2006/main">
                    <a:ext uri="{FF2B5EF4-FFF2-40B4-BE49-F238E27FC236}">
                      <a16:creationId xmlns:a16="http://schemas.microsoft.com/office/drawing/2014/main" id="{4CF939C5-6148-078E-D21E-391A426DB5D6}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0" cy="2333625"/>
                        </a:xfrm>
                        <a:prstGeom prst="line">
                          <a:avLst/>
                        </a:prstGeom>
                        <a:ln w="6350">
                          <a:solidFill>
                            <a:schemeClr val="bg2">
                              <a:lumMod val="50000"/>
                            </a:schemeClr>
                          </a:solidFill>
                        </a:ln>
                      </wps:spPr>
                      <wps:style>
                        <a:lnRef idx="3">
                          <a:schemeClr val="accent3"/>
                        </a:lnRef>
                        <a:fillRef idx="0">
                          <a:schemeClr val="accent3"/>
                        </a:fillRef>
                        <a:effectRef idx="2">
                          <a:schemeClr val="accent3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line w14:anchorId="5D261243" id="Düz Bağlayıcı 34" o:spid="_x0000_s1026" style="position:absolute;z-index:25167667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163.9pt,17.65pt" to="163.9pt,201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" strokecolor="#747070 [1614]" strokeweight=".5pt">
                <v:stroke joinstyle="miter"/>
                <o:lock v:ext="edit" shapetype="f"/>
              </v:line>
            </w:pict>
          </mc:Fallback>
        </mc:AlternateContent>
      </w:r>
      <w:r w:rsidR="00E877A3" w:rsidRPr="00011530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16D3925B" wp14:editId="47CE83A3">
                <wp:simplePos x="0" y="0"/>
                <wp:positionH relativeFrom="column">
                  <wp:posOffset>-745416</wp:posOffset>
                </wp:positionH>
                <wp:positionV relativeFrom="paragraph">
                  <wp:posOffset>394607</wp:posOffset>
                </wp:positionV>
                <wp:extent cx="2648198" cy="340995"/>
                <wp:effectExtent l="0" t="0" r="0" b="1905"/>
                <wp:wrapNone/>
                <wp:docPr id="32" name="Dikdörtgen: Köşeleri Yuvarlatılmış 31">
                  <a:extLst xmlns:a="http://schemas.openxmlformats.org/drawingml/2006/main">
                    <a:ext uri="{FF2B5EF4-FFF2-40B4-BE49-F238E27FC236}">
                      <a16:creationId xmlns:a16="http://schemas.microsoft.com/office/drawing/2014/main" id="{2774DA9F-23A8-8A18-33CB-5FBC114DCF69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48198" cy="340995"/>
                        </a:xfrm>
                        <a:prstGeom prst="roundRect">
                          <a:avLst/>
                        </a:prstGeom>
                        <a:gradFill flip="none" rotWithShape="1">
                          <a:gsLst>
                            <a:gs pos="0">
                              <a:schemeClr val="accent5">
                                <a:lumMod val="67000"/>
                              </a:schemeClr>
                            </a:gs>
                            <a:gs pos="48000">
                              <a:schemeClr val="accent5">
                                <a:lumMod val="97000"/>
                                <a:lumOff val="3000"/>
                              </a:schemeClr>
                            </a:gs>
                            <a:gs pos="100000">
                              <a:schemeClr val="accent5">
                                <a:lumMod val="60000"/>
                                <a:lumOff val="40000"/>
                              </a:schemeClr>
                            </a:gs>
                          </a:gsLst>
                          <a:lin ang="16200000" scaled="1"/>
                          <a:tileRect/>
                        </a:gra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B7A31AA" w14:textId="781D6FA9" w:rsidR="00AC7B37" w:rsidRPr="00CC1A4E" w:rsidRDefault="001B0B51" w:rsidP="00AC7B37">
                            <w:pPr>
                              <w:jc w:val="center"/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</w:rPr>
                            </w:pPr>
                            <w:proofErr w:type="spellStart"/>
                            <w:r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</w:rPr>
                              <w:t>Örnek</w:t>
                            </w:r>
                            <w:proofErr w:type="spellEnd"/>
                            <w:r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</w:rPr>
                              <w:t xml:space="preserve">: </w:t>
                            </w:r>
                            <w:proofErr w:type="spellStart"/>
                            <w:r w:rsidR="00AC7B37" w:rsidRPr="00CC1A4E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</w:rPr>
                              <w:t>Personel</w:t>
                            </w:r>
                            <w:proofErr w:type="spellEnd"/>
                            <w:r w:rsidR="00AC7B37" w:rsidRPr="00CC1A4E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AC7B37" w:rsidRPr="00CC1A4E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</w:rPr>
                              <w:t>ve</w:t>
                            </w:r>
                            <w:proofErr w:type="spellEnd"/>
                            <w:r w:rsidR="00AC7B37" w:rsidRPr="00CC1A4E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AC7B37" w:rsidRPr="00CC1A4E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</w:rPr>
                              <w:t>Yazı</w:t>
                            </w:r>
                            <w:proofErr w:type="spellEnd"/>
                            <w:r w:rsidR="00AC7B37" w:rsidRPr="00CC1A4E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AC7B37" w:rsidRPr="00CC1A4E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</w:rPr>
                              <w:t>İşleri</w:t>
                            </w:r>
                            <w:proofErr w:type="spellEnd"/>
                            <w:r w:rsidR="00AC7B37" w:rsidRPr="00CC1A4E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AC7B37" w:rsidRPr="00CC1A4E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</w:rPr>
                              <w:t>Birimi</w:t>
                            </w:r>
                            <w:proofErr w:type="spellEnd"/>
                          </w:p>
                          <w:p w14:paraId="056684CE" w14:textId="0CF31BF6" w:rsidR="00011530" w:rsidRPr="00CC1A4E" w:rsidRDefault="00011530" w:rsidP="00011530">
                            <w:pPr>
                              <w:jc w:val="center"/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wrap="square" rtlCol="0" anchor="ctr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roundrect w14:anchorId="16D3925B" id="Dikdörtgen: Köşeleri Yuvarlatılmış 31" o:spid="_x0000_s1039" style="position:absolute;margin-left:-58.7pt;margin-top:31.05pt;width:208.5pt;height:26.8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" fillcolor="#2967a1 [2152]" stroked="f">
                <v:fill color2="#9cc2e5 [1944]" rotate="t" angle="180" colors="0 #2a69a2;31457f #609ed6;1 #9dc3e6" focus="100%" type="gradient"/>
                <v:textbox>
                  <w:txbxContent>
                    <w:p w14:paraId="7B7A31AA" w14:textId="781D6FA9" w:rsidR="00AC7B37" w:rsidRPr="00CC1A4E" w:rsidRDefault="001B0B51" w:rsidP="00AC7B37">
                      <w:pPr>
                        <w:jc w:val="center"/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</w:rPr>
                      </w:pPr>
                      <w:proofErr w:type="spellStart"/>
                      <w:r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</w:rPr>
                        <w:t>Örnek</w:t>
                      </w:r>
                      <w:proofErr w:type="spellEnd"/>
                      <w:r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</w:rPr>
                        <w:t xml:space="preserve">: </w:t>
                      </w:r>
                      <w:proofErr w:type="spellStart"/>
                      <w:r w:rsidR="00AC7B37" w:rsidRPr="00CC1A4E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</w:rPr>
                        <w:t>Personel</w:t>
                      </w:r>
                      <w:proofErr w:type="spellEnd"/>
                      <w:r w:rsidR="00AC7B37" w:rsidRPr="00CC1A4E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AC7B37" w:rsidRPr="00CC1A4E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</w:rPr>
                        <w:t>ve</w:t>
                      </w:r>
                      <w:proofErr w:type="spellEnd"/>
                      <w:r w:rsidR="00AC7B37" w:rsidRPr="00CC1A4E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AC7B37" w:rsidRPr="00CC1A4E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</w:rPr>
                        <w:t>Yazı</w:t>
                      </w:r>
                      <w:proofErr w:type="spellEnd"/>
                      <w:r w:rsidR="00AC7B37" w:rsidRPr="00CC1A4E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AC7B37" w:rsidRPr="00CC1A4E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</w:rPr>
                        <w:t>İşleri</w:t>
                      </w:r>
                      <w:proofErr w:type="spellEnd"/>
                      <w:r w:rsidR="00AC7B37" w:rsidRPr="00CC1A4E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AC7B37" w:rsidRPr="00CC1A4E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</w:rPr>
                        <w:t>Birimi</w:t>
                      </w:r>
                      <w:proofErr w:type="spellEnd"/>
                    </w:p>
                    <w:p w14:paraId="056684CE" w14:textId="0CF31BF6" w:rsidR="00011530" w:rsidRPr="00CC1A4E" w:rsidRDefault="00011530" w:rsidP="00011530">
                      <w:pPr>
                        <w:jc w:val="center"/>
                        <w:rPr>
                          <w:rFonts w:hAnsi="Calibri"/>
                          <w:color w:val="FFFFFF" w:themeColor="light1"/>
                          <w:kern w:val="24"/>
                          <w:sz w:val="28"/>
                          <w:szCs w:val="28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  <w:r w:rsidR="004678E6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734016" behindDoc="0" locked="0" layoutInCell="1" allowOverlap="1" wp14:anchorId="0343AA8A" wp14:editId="6723D144">
                <wp:simplePos x="0" y="0"/>
                <wp:positionH relativeFrom="column">
                  <wp:posOffset>7120255</wp:posOffset>
                </wp:positionH>
                <wp:positionV relativeFrom="paragraph">
                  <wp:posOffset>71120</wp:posOffset>
                </wp:positionV>
                <wp:extent cx="354330" cy="0"/>
                <wp:effectExtent l="0" t="0" r="0" b="0"/>
                <wp:wrapNone/>
                <wp:docPr id="30" name="Düz Bağlayıcı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5433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2">
                              <a:lumMod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line w14:anchorId="024576DA" id="Düz Bağlayıcı 30" o:spid="_x0000_s1026" style="position:absolute;flip:y;z-index:251734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560.65pt,5.6pt" to="588.55pt,5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" strokecolor="#747070 [1614]" strokeweight=".5pt">
                <v:stroke joinstyle="miter"/>
              </v:line>
            </w:pict>
          </mc:Fallback>
        </mc:AlternateContent>
      </w:r>
    </w:p>
    <w:p w14:paraId="5441E10E" w14:textId="7652A159" w:rsidR="00EC4201" w:rsidRPr="00EC4201" w:rsidRDefault="00E877A3" w:rsidP="00EC4201">
      <w:r w:rsidRPr="00011530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736064" behindDoc="0" locked="0" layoutInCell="1" allowOverlap="1" wp14:anchorId="19BF407A" wp14:editId="27A34025">
                <wp:simplePos x="0" y="0"/>
                <wp:positionH relativeFrom="column">
                  <wp:posOffset>2235291</wp:posOffset>
                </wp:positionH>
                <wp:positionV relativeFrom="paragraph">
                  <wp:posOffset>109492</wp:posOffset>
                </wp:positionV>
                <wp:extent cx="2185059" cy="340995"/>
                <wp:effectExtent l="0" t="0" r="5715" b="1905"/>
                <wp:wrapNone/>
                <wp:docPr id="72" name="Dikdörtgen: Köşeleri Yuvarlatılmış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85059" cy="340995"/>
                        </a:xfrm>
                        <a:prstGeom prst="roundRect">
                          <a:avLst/>
                        </a:prstGeom>
                        <a:gradFill flip="none" rotWithShape="1">
                          <a:gsLst>
                            <a:gs pos="0">
                              <a:schemeClr val="accent5">
                                <a:lumMod val="67000"/>
                              </a:schemeClr>
                            </a:gs>
                            <a:gs pos="48000">
                              <a:schemeClr val="accent5">
                                <a:lumMod val="97000"/>
                                <a:lumOff val="3000"/>
                              </a:schemeClr>
                            </a:gs>
                            <a:gs pos="100000">
                              <a:schemeClr val="accent5">
                                <a:lumMod val="60000"/>
                                <a:lumOff val="40000"/>
                              </a:schemeClr>
                            </a:gs>
                          </a:gsLst>
                          <a:lin ang="16200000" scaled="1"/>
                          <a:tileRect/>
                        </a:gra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66D2AAA" w14:textId="4443B0A6" w:rsidR="004678E6" w:rsidRPr="00FA1611" w:rsidRDefault="00753AA6" w:rsidP="004678E6">
                            <w:pPr>
                              <w:jc w:val="center"/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:lang w:val="tr-TR"/>
                              </w:rPr>
                            </w:pPr>
                            <w:r w:rsidRPr="00FA1611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:lang w:val="tr-TR"/>
                              </w:rPr>
                              <w:t>……………… Birimi</w:t>
                            </w:r>
                          </w:p>
                        </w:txbxContent>
                      </wps:txbx>
                      <wps:bodyPr wrap="square" rtlCol="0" anchor="ctr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roundrect w14:anchorId="19BF407A" id="Dikdörtgen: Köşeleri Yuvarlatılmış 38" o:spid="_x0000_s1040" style="position:absolute;margin-left:176pt;margin-top:8.6pt;width:172.05pt;height:26.85pt;z-index:251736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" fillcolor="#2967a1 [2152]" stroked="f">
                <v:fill color2="#9cc2e5 [1944]" rotate="t" angle="180" colors="0 #2a69a2;31457f #609ed6;1 #9dc3e6" focus="100%" type="gradient"/>
                <v:textbox>
                  <w:txbxContent>
                    <w:p w14:paraId="066D2AAA" w14:textId="4443B0A6" w:rsidR="004678E6" w:rsidRPr="00FA1611" w:rsidRDefault="00753AA6" w:rsidP="004678E6">
                      <w:pPr>
                        <w:jc w:val="center"/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:lang w:val="tr-TR"/>
                        </w:rPr>
                      </w:pPr>
                      <w:r w:rsidRPr="00FA1611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:lang w:val="tr-TR"/>
                        </w:rPr>
                        <w:t>……………… Birimi</w:t>
                      </w:r>
                    </w:p>
                  </w:txbxContent>
                </v:textbox>
              </v:roundrect>
            </w:pict>
          </mc:Fallback>
        </mc:AlternateContent>
      </w:r>
      <w:r w:rsidR="003A08A4" w:rsidRPr="00011530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6B7AA120" wp14:editId="35B8E723">
                <wp:simplePos x="0" y="0"/>
                <wp:positionH relativeFrom="column">
                  <wp:posOffset>7472680</wp:posOffset>
                </wp:positionH>
                <wp:positionV relativeFrom="paragraph">
                  <wp:posOffset>105410</wp:posOffset>
                </wp:positionV>
                <wp:extent cx="2171700" cy="340995"/>
                <wp:effectExtent l="0" t="0" r="0" b="1905"/>
                <wp:wrapNone/>
                <wp:docPr id="33" name="Dikdörtgen: Köşeleri Yuvarlatılmış 32">
                  <a:extLst xmlns:a="http://schemas.openxmlformats.org/drawingml/2006/main">
                    <a:ext uri="{FF2B5EF4-FFF2-40B4-BE49-F238E27FC236}">
                      <a16:creationId xmlns:a16="http://schemas.microsoft.com/office/drawing/2014/main" id="{27F9159C-E8AE-D162-9C75-0679F381A4B4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71700" cy="340995"/>
                        </a:xfrm>
                        <a:prstGeom prst="roundRect">
                          <a:avLst/>
                        </a:prstGeom>
                        <a:gradFill flip="none" rotWithShape="1">
                          <a:gsLst>
                            <a:gs pos="0">
                              <a:schemeClr val="accent5">
                                <a:lumMod val="67000"/>
                              </a:schemeClr>
                            </a:gs>
                            <a:gs pos="48000">
                              <a:schemeClr val="accent5">
                                <a:lumMod val="97000"/>
                                <a:lumOff val="3000"/>
                              </a:schemeClr>
                            </a:gs>
                            <a:gs pos="100000">
                              <a:schemeClr val="accent5">
                                <a:lumMod val="60000"/>
                                <a:lumOff val="40000"/>
                              </a:schemeClr>
                            </a:gs>
                          </a:gsLst>
                          <a:lin ang="16200000" scaled="1"/>
                          <a:tileRect/>
                        </a:gra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DCAAE67" w14:textId="77777777" w:rsidR="00A340B5" w:rsidRPr="00FA1611" w:rsidRDefault="00A340B5" w:rsidP="00A340B5">
                            <w:pPr>
                              <w:jc w:val="center"/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8"/>
                                <w:szCs w:val="28"/>
                                <w:lang w:val="tr-TR"/>
                              </w:rPr>
                            </w:pPr>
                            <w:r w:rsidRPr="00FA1611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:lang w:val="tr-TR"/>
                              </w:rPr>
                              <w:t>……………………………. Bölümü</w:t>
                            </w:r>
                          </w:p>
                          <w:p w14:paraId="49017A19" w14:textId="28F1DCC1" w:rsidR="00011530" w:rsidRPr="00AA6B15" w:rsidRDefault="00011530" w:rsidP="00011530">
                            <w:pPr>
                              <w:jc w:val="center"/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31"/>
                                <w:szCs w:val="31"/>
                                <w:lang w:val="tr-TR"/>
                              </w:rPr>
                            </w:pPr>
                          </w:p>
                          <w:p w14:paraId="273A6070" w14:textId="77777777" w:rsidR="004678E6" w:rsidRDefault="004678E6"/>
                        </w:txbxContent>
                      </wps:txbx>
                      <wps:bodyPr wrap="square" rtlCol="0" anchor="ctr"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roundrect w14:anchorId="6B7AA120" id="Dikdörtgen: Köşeleri Yuvarlatılmış 32" o:spid="_x0000_s1041" style="position:absolute;margin-left:588.4pt;margin-top:8.3pt;width:171pt;height:26.85pt;z-index:25167564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" fillcolor="#2967a1 [2152]" stroked="f">
                <v:fill color2="#9cc2e5 [1944]" rotate="t" angle="180" colors="0 #2a69a2;31457f #609ed6;1 #9dc3e6" focus="100%" type="gradient"/>
                <v:textbox>
                  <w:txbxContent>
                    <w:p w14:paraId="6DCAAE67" w14:textId="77777777" w:rsidR="00A340B5" w:rsidRPr="00FA1611" w:rsidRDefault="00A340B5" w:rsidP="00A340B5">
                      <w:pPr>
                        <w:jc w:val="center"/>
                        <w:rPr>
                          <w:rFonts w:hAnsi="Calibri"/>
                          <w:color w:val="FFFFFF" w:themeColor="light1"/>
                          <w:kern w:val="24"/>
                          <w:sz w:val="28"/>
                          <w:szCs w:val="28"/>
                          <w:lang w:val="tr-TR"/>
                        </w:rPr>
                      </w:pPr>
                      <w:r w:rsidRPr="00FA1611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:lang w:val="tr-TR"/>
                        </w:rPr>
                        <w:t>……………………………. Bölümü</w:t>
                      </w:r>
                    </w:p>
                    <w:p w14:paraId="49017A19" w14:textId="28F1DCC1" w:rsidR="00011530" w:rsidRPr="00AA6B15" w:rsidRDefault="00011530" w:rsidP="00011530">
                      <w:pPr>
                        <w:jc w:val="center"/>
                        <w:rPr>
                          <w:rFonts w:hAnsi="Calibri"/>
                          <w:color w:val="FFFFFF" w:themeColor="light1"/>
                          <w:kern w:val="24"/>
                          <w:sz w:val="31"/>
                          <w:szCs w:val="31"/>
                          <w:lang w:val="tr-TR"/>
                        </w:rPr>
                      </w:pPr>
                    </w:p>
                    <w:p w14:paraId="273A6070" w14:textId="77777777" w:rsidR="004678E6" w:rsidRDefault="004678E6"/>
                  </w:txbxContent>
                </v:textbox>
              </v:roundrect>
            </w:pict>
          </mc:Fallback>
        </mc:AlternateContent>
      </w:r>
      <w:r w:rsidR="004678E6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737088" behindDoc="0" locked="0" layoutInCell="1" allowOverlap="1" wp14:anchorId="1D7C3E84" wp14:editId="418D935F">
                <wp:simplePos x="0" y="0"/>
                <wp:positionH relativeFrom="column">
                  <wp:posOffset>7120255</wp:posOffset>
                </wp:positionH>
                <wp:positionV relativeFrom="paragraph">
                  <wp:posOffset>281305</wp:posOffset>
                </wp:positionV>
                <wp:extent cx="352425" cy="0"/>
                <wp:effectExtent l="0" t="0" r="0" b="0"/>
                <wp:wrapNone/>
                <wp:docPr id="73" name="Düz Bağlayıcı 7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5242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2">
                              <a:lumMod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line w14:anchorId="32BBB51E" id="Düz Bağlayıcı 73" o:spid="_x0000_s1026" style="position:absolute;z-index:2517370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560.65pt,22.15pt" to="588.4pt,22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" strokecolor="#747070 [1614]" strokeweight=".5pt">
                <v:stroke joinstyle="miter"/>
              </v:line>
            </w:pict>
          </mc:Fallback>
        </mc:AlternateContent>
      </w:r>
      <w:r w:rsidR="004678E6" w:rsidRPr="00011530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2FB034B5" wp14:editId="71633592">
                <wp:simplePos x="0" y="0"/>
                <wp:positionH relativeFrom="column">
                  <wp:posOffset>4653280</wp:posOffset>
                </wp:positionH>
                <wp:positionV relativeFrom="paragraph">
                  <wp:posOffset>109855</wp:posOffset>
                </wp:positionV>
                <wp:extent cx="2466340" cy="340995"/>
                <wp:effectExtent l="0" t="0" r="0" b="1905"/>
                <wp:wrapNone/>
                <wp:docPr id="37" name="Dikdörtgen: Köşeleri Yuvarlatılmış 36">
                  <a:extLst xmlns:a="http://schemas.openxmlformats.org/drawingml/2006/main">
                    <a:ext uri="{FF2B5EF4-FFF2-40B4-BE49-F238E27FC236}">
                      <a16:creationId xmlns:a16="http://schemas.microsoft.com/office/drawing/2014/main" id="{5C46805D-9607-034E-F100-29EEB825DEC2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66340" cy="340995"/>
                        </a:xfrm>
                        <a:prstGeom prst="roundRect">
                          <a:avLst/>
                        </a:prstGeom>
                        <a:gradFill flip="none" rotWithShape="1">
                          <a:gsLst>
                            <a:gs pos="0">
                              <a:schemeClr val="accent5">
                                <a:lumMod val="67000"/>
                              </a:schemeClr>
                            </a:gs>
                            <a:gs pos="48000">
                              <a:schemeClr val="accent5">
                                <a:lumMod val="97000"/>
                                <a:lumOff val="3000"/>
                              </a:schemeClr>
                            </a:gs>
                            <a:gs pos="100000">
                              <a:schemeClr val="accent5">
                                <a:lumMod val="60000"/>
                                <a:lumOff val="40000"/>
                              </a:schemeClr>
                            </a:gs>
                          </a:gsLst>
                          <a:lin ang="16200000" scaled="1"/>
                          <a:tileRect/>
                        </a:gra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EC7B0ED" w14:textId="77777777" w:rsidR="00A340B5" w:rsidRPr="00903584" w:rsidRDefault="00A340B5" w:rsidP="00A340B5">
                            <w:pPr>
                              <w:jc w:val="center"/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8"/>
                                <w:szCs w:val="28"/>
                                <w:lang w:val="tr-TR"/>
                              </w:rPr>
                            </w:pPr>
                            <w:r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:lang w:val="tr-TR"/>
                              </w:rPr>
                              <w:t>……………………….</w:t>
                            </w:r>
                            <w:r w:rsidRPr="00903584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:lang w:val="tr-TR"/>
                              </w:rPr>
                              <w:t xml:space="preserve"> Bölümü</w:t>
                            </w:r>
                          </w:p>
                          <w:p w14:paraId="570AA582" w14:textId="747FDDB6" w:rsidR="00011530" w:rsidRDefault="00011530" w:rsidP="00011530">
                            <w:pPr>
                              <w:jc w:val="center"/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31"/>
                                <w:szCs w:val="31"/>
                              </w:rPr>
                            </w:pPr>
                          </w:p>
                        </w:txbxContent>
                      </wps:txbx>
                      <wps:bodyPr wrap="square" rtlCol="0" anchor="ctr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roundrect w14:anchorId="2FB034B5" id="Dikdörtgen: Köşeleri Yuvarlatılmış 36" o:spid="_x0000_s1042" style="position:absolute;margin-left:366.4pt;margin-top:8.65pt;width:194.2pt;height:26.85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" fillcolor="#2967a1 [2152]" stroked="f">
                <v:fill color2="#9cc2e5 [1944]" rotate="t" angle="180" colors="0 #2a69a2;31457f #609ed6;1 #9dc3e6" focus="100%" type="gradient"/>
                <v:textbox>
                  <w:txbxContent>
                    <w:p w14:paraId="0EC7B0ED" w14:textId="77777777" w:rsidR="00A340B5" w:rsidRPr="00903584" w:rsidRDefault="00A340B5" w:rsidP="00A340B5">
                      <w:pPr>
                        <w:jc w:val="center"/>
                        <w:rPr>
                          <w:rFonts w:hAnsi="Calibri"/>
                          <w:color w:val="FFFFFF" w:themeColor="light1"/>
                          <w:kern w:val="24"/>
                          <w:sz w:val="28"/>
                          <w:szCs w:val="28"/>
                          <w:lang w:val="tr-TR"/>
                        </w:rPr>
                      </w:pPr>
                      <w:r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:lang w:val="tr-TR"/>
                        </w:rPr>
                        <w:t>……………………….</w:t>
                      </w:r>
                      <w:r w:rsidRPr="00903584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:lang w:val="tr-TR"/>
                        </w:rPr>
                        <w:t xml:space="preserve"> Bölümü</w:t>
                      </w:r>
                    </w:p>
                    <w:p w14:paraId="570AA582" w14:textId="747FDDB6" w:rsidR="00011530" w:rsidRDefault="00011530" w:rsidP="00011530">
                      <w:pPr>
                        <w:jc w:val="center"/>
                        <w:rPr>
                          <w:rFonts w:hAnsi="Calibri"/>
                          <w:color w:val="FFFFFF" w:themeColor="light1"/>
                          <w:kern w:val="24"/>
                          <w:sz w:val="31"/>
                          <w:szCs w:val="31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</w:p>
    <w:p w14:paraId="54B0E29E" w14:textId="1707C45F" w:rsidR="00EC4201" w:rsidRPr="00EC4201" w:rsidRDefault="00FA1611" w:rsidP="00EC4201">
      <w:r w:rsidRPr="00011530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2CABAE56" wp14:editId="0C560ABF">
                <wp:simplePos x="0" y="0"/>
                <wp:positionH relativeFrom="column">
                  <wp:posOffset>2247166</wp:posOffset>
                </wp:positionH>
                <wp:positionV relativeFrom="paragraph">
                  <wp:posOffset>286880</wp:posOffset>
                </wp:positionV>
                <wp:extent cx="2172970" cy="340995"/>
                <wp:effectExtent l="0" t="0" r="0" b="1905"/>
                <wp:wrapNone/>
                <wp:docPr id="39" name="Dikdörtgen: Köşeleri Yuvarlatılmış 38">
                  <a:extLst xmlns:a="http://schemas.openxmlformats.org/drawingml/2006/main">
                    <a:ext uri="{FF2B5EF4-FFF2-40B4-BE49-F238E27FC236}">
                      <a16:creationId xmlns:a16="http://schemas.microsoft.com/office/drawing/2014/main" id="{71578A75-1FB6-1290-9773-2CA9B6F35A3C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72970" cy="340995"/>
                        </a:xfrm>
                        <a:prstGeom prst="roundRect">
                          <a:avLst/>
                        </a:prstGeom>
                        <a:gradFill flip="none" rotWithShape="1">
                          <a:gsLst>
                            <a:gs pos="0">
                              <a:schemeClr val="accent5">
                                <a:lumMod val="67000"/>
                              </a:schemeClr>
                            </a:gs>
                            <a:gs pos="48000">
                              <a:schemeClr val="accent5">
                                <a:lumMod val="97000"/>
                                <a:lumOff val="3000"/>
                              </a:schemeClr>
                            </a:gs>
                            <a:gs pos="100000">
                              <a:schemeClr val="accent5">
                                <a:lumMod val="60000"/>
                                <a:lumOff val="40000"/>
                              </a:schemeClr>
                            </a:gs>
                          </a:gsLst>
                          <a:lin ang="16200000" scaled="1"/>
                          <a:tileRect/>
                        </a:gra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929C7FC" w14:textId="77777777" w:rsidR="00753AA6" w:rsidRPr="00FA1611" w:rsidRDefault="00753AA6" w:rsidP="00753AA6">
                            <w:pPr>
                              <w:jc w:val="center"/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:lang w:val="tr-TR"/>
                              </w:rPr>
                            </w:pPr>
                            <w:bookmarkStart w:id="1" w:name="_Hlk105581871"/>
                            <w:bookmarkStart w:id="2" w:name="_Hlk105581872"/>
                            <w:bookmarkStart w:id="3" w:name="_Hlk105581873"/>
                            <w:bookmarkStart w:id="4" w:name="_Hlk105581874"/>
                            <w:bookmarkStart w:id="5" w:name="_Hlk105581876"/>
                            <w:bookmarkStart w:id="6" w:name="_Hlk105581877"/>
                            <w:bookmarkStart w:id="7" w:name="_Hlk105581878"/>
                            <w:bookmarkStart w:id="8" w:name="_Hlk105581879"/>
                            <w:bookmarkEnd w:id="1"/>
                            <w:bookmarkEnd w:id="2"/>
                            <w:bookmarkEnd w:id="3"/>
                            <w:bookmarkEnd w:id="4"/>
                            <w:bookmarkEnd w:id="5"/>
                            <w:bookmarkEnd w:id="6"/>
                            <w:bookmarkEnd w:id="7"/>
                            <w:bookmarkEnd w:id="8"/>
                            <w:r w:rsidRPr="00FA1611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:lang w:val="tr-TR"/>
                              </w:rPr>
                              <w:t>……………… Birimi</w:t>
                            </w:r>
                          </w:p>
                          <w:p w14:paraId="113404DE" w14:textId="68697312" w:rsidR="00011530" w:rsidRDefault="00011530" w:rsidP="00011530">
                            <w:pPr>
                              <w:jc w:val="center"/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31"/>
                                <w:szCs w:val="31"/>
                              </w:rPr>
                            </w:pPr>
                          </w:p>
                        </w:txbxContent>
                      </wps:txbx>
                      <wps:bodyPr wrap="square" rtlCol="0" anchor="ctr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roundrect w14:anchorId="2CABAE56" id="_x0000_s1043" style="position:absolute;margin-left:176.95pt;margin-top:22.6pt;width:171.1pt;height:26.85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" fillcolor="#2967a1 [2152]" stroked="f">
                <v:fill color2="#9cc2e5 [1944]" rotate="t" angle="180" colors="0 #2a69a2;31457f #609ed6;1 #9dc3e6" focus="100%" type="gradient"/>
                <v:textbox>
                  <w:txbxContent>
                    <w:p w14:paraId="1929C7FC" w14:textId="77777777" w:rsidR="00753AA6" w:rsidRPr="00FA1611" w:rsidRDefault="00753AA6" w:rsidP="00753AA6">
                      <w:pPr>
                        <w:jc w:val="center"/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:lang w:val="tr-TR"/>
                        </w:rPr>
                      </w:pPr>
                      <w:bookmarkStart w:id="8" w:name="_Hlk105581871"/>
                      <w:bookmarkStart w:id="9" w:name="_Hlk105581872"/>
                      <w:bookmarkStart w:id="10" w:name="_Hlk105581873"/>
                      <w:bookmarkStart w:id="11" w:name="_Hlk105581874"/>
                      <w:bookmarkStart w:id="12" w:name="_Hlk105581876"/>
                      <w:bookmarkStart w:id="13" w:name="_Hlk105581877"/>
                      <w:bookmarkStart w:id="14" w:name="_Hlk105581878"/>
                      <w:bookmarkStart w:id="15" w:name="_Hlk105581879"/>
                      <w:bookmarkEnd w:id="8"/>
                      <w:bookmarkEnd w:id="9"/>
                      <w:bookmarkEnd w:id="10"/>
                      <w:bookmarkEnd w:id="11"/>
                      <w:bookmarkEnd w:id="12"/>
                      <w:bookmarkEnd w:id="13"/>
                      <w:bookmarkEnd w:id="14"/>
                      <w:bookmarkEnd w:id="15"/>
                      <w:r w:rsidRPr="00FA1611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:lang w:val="tr-TR"/>
                        </w:rPr>
                        <w:t>……………… Birimi</w:t>
                      </w:r>
                    </w:p>
                    <w:p w14:paraId="113404DE" w14:textId="68697312" w:rsidR="00011530" w:rsidRDefault="00011530" w:rsidP="00011530">
                      <w:pPr>
                        <w:jc w:val="center"/>
                        <w:rPr>
                          <w:rFonts w:hAnsi="Calibri"/>
                          <w:color w:val="FFFFFF" w:themeColor="light1"/>
                          <w:kern w:val="24"/>
                          <w:sz w:val="31"/>
                          <w:szCs w:val="31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  <w:r w:rsidR="00E877A3" w:rsidRPr="00011530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7B117C23" wp14:editId="6CE40460">
                <wp:simplePos x="0" y="0"/>
                <wp:positionH relativeFrom="column">
                  <wp:posOffset>-745416</wp:posOffset>
                </wp:positionH>
                <wp:positionV relativeFrom="paragraph">
                  <wp:posOffset>286880</wp:posOffset>
                </wp:positionV>
                <wp:extent cx="2656345" cy="340995"/>
                <wp:effectExtent l="0" t="0" r="0" b="1905"/>
                <wp:wrapNone/>
                <wp:docPr id="36" name="Dikdörtgen: Köşeleri Yuvarlatılmış 35">
                  <a:extLst xmlns:a="http://schemas.openxmlformats.org/drawingml/2006/main">
                    <a:ext uri="{FF2B5EF4-FFF2-40B4-BE49-F238E27FC236}">
                      <a16:creationId xmlns:a16="http://schemas.microsoft.com/office/drawing/2014/main" id="{B5C07D44-5C9F-B47C-A795-55A4ABB536E0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56345" cy="340995"/>
                        </a:xfrm>
                        <a:prstGeom prst="roundRect">
                          <a:avLst/>
                        </a:prstGeom>
                        <a:gradFill flip="none" rotWithShape="1">
                          <a:gsLst>
                            <a:gs pos="0">
                              <a:schemeClr val="accent5">
                                <a:lumMod val="67000"/>
                              </a:schemeClr>
                            </a:gs>
                            <a:gs pos="48000">
                              <a:schemeClr val="accent5">
                                <a:lumMod val="97000"/>
                                <a:lumOff val="3000"/>
                              </a:schemeClr>
                            </a:gs>
                            <a:gs pos="100000">
                              <a:schemeClr val="accent5">
                                <a:lumMod val="60000"/>
                                <a:lumOff val="40000"/>
                              </a:schemeClr>
                            </a:gs>
                          </a:gsLst>
                          <a:lin ang="16200000" scaled="1"/>
                          <a:tileRect/>
                        </a:gra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54AC82E" w14:textId="77777777" w:rsidR="00AC7B37" w:rsidRPr="00CC1A4E" w:rsidRDefault="00AC7B37" w:rsidP="00AC7B37">
                            <w:pPr>
                              <w:jc w:val="center"/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</w:rPr>
                            </w:pPr>
                            <w:r w:rsidRPr="00CC1A4E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</w:rPr>
                              <w:t xml:space="preserve">Mali </w:t>
                            </w:r>
                            <w:proofErr w:type="spellStart"/>
                            <w:r w:rsidRPr="00CC1A4E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</w:rPr>
                              <w:t>İşler</w:t>
                            </w:r>
                            <w:proofErr w:type="spellEnd"/>
                            <w:r w:rsidRPr="00CC1A4E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C1A4E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</w:rPr>
                              <w:t>Birimi</w:t>
                            </w:r>
                            <w:proofErr w:type="spellEnd"/>
                          </w:p>
                          <w:p w14:paraId="58B5F1D0" w14:textId="1ACB32CB" w:rsidR="00011530" w:rsidRDefault="00011530" w:rsidP="00011530">
                            <w:pPr>
                              <w:jc w:val="center"/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31"/>
                                <w:szCs w:val="31"/>
                              </w:rPr>
                            </w:pPr>
                          </w:p>
                        </w:txbxContent>
                      </wps:txbx>
                      <wps:bodyPr wrap="square" rtlCol="0" anchor="ctr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roundrect w14:anchorId="7B117C23" id="Dikdörtgen: Köşeleri Yuvarlatılmış 35" o:spid="_x0000_s1044" style="position:absolute;margin-left:-58.7pt;margin-top:22.6pt;width:209.15pt;height:26.85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" fillcolor="#2967a1 [2152]" stroked="f">
                <v:fill color2="#9cc2e5 [1944]" rotate="t" angle="180" colors="0 #2a69a2;31457f #609ed6;1 #9dc3e6" focus="100%" type="gradient"/>
                <v:textbox>
                  <w:txbxContent>
                    <w:p w14:paraId="654AC82E" w14:textId="77777777" w:rsidR="00AC7B37" w:rsidRPr="00CC1A4E" w:rsidRDefault="00AC7B37" w:rsidP="00AC7B37">
                      <w:pPr>
                        <w:jc w:val="center"/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</w:rPr>
                      </w:pPr>
                      <w:r w:rsidRPr="00CC1A4E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</w:rPr>
                        <w:t xml:space="preserve">Mali </w:t>
                      </w:r>
                      <w:proofErr w:type="spellStart"/>
                      <w:r w:rsidRPr="00CC1A4E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</w:rPr>
                        <w:t>İşler</w:t>
                      </w:r>
                      <w:proofErr w:type="spellEnd"/>
                      <w:r w:rsidRPr="00CC1A4E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CC1A4E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</w:rPr>
                        <w:t>Birimi</w:t>
                      </w:r>
                      <w:proofErr w:type="spellEnd"/>
                    </w:p>
                    <w:p w14:paraId="58B5F1D0" w14:textId="1ACB32CB" w:rsidR="00011530" w:rsidRDefault="00011530" w:rsidP="00011530">
                      <w:pPr>
                        <w:jc w:val="center"/>
                        <w:rPr>
                          <w:rFonts w:hAnsi="Calibri"/>
                          <w:color w:val="FFFFFF" w:themeColor="light1"/>
                          <w:kern w:val="24"/>
                          <w:sz w:val="31"/>
                          <w:szCs w:val="31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  <w:r w:rsidR="0007440D" w:rsidRPr="00011530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27B6CE65" wp14:editId="1187E908">
                <wp:simplePos x="0" y="0"/>
                <wp:positionH relativeFrom="column">
                  <wp:posOffset>7472680</wp:posOffset>
                </wp:positionH>
                <wp:positionV relativeFrom="paragraph">
                  <wp:posOffset>281305</wp:posOffset>
                </wp:positionV>
                <wp:extent cx="2181225" cy="388620"/>
                <wp:effectExtent l="0" t="0" r="9525" b="0"/>
                <wp:wrapNone/>
                <wp:docPr id="57" name="Dikdörtgen: Köşeleri Yuvarlatılmış 56">
                  <a:extLst xmlns:a="http://schemas.openxmlformats.org/drawingml/2006/main">
                    <a:ext uri="{FF2B5EF4-FFF2-40B4-BE49-F238E27FC236}">
                      <a16:creationId xmlns:a16="http://schemas.microsoft.com/office/drawing/2014/main" id="{3C18612A-01DD-7ED4-A765-A290DB02E5CD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81225" cy="388620"/>
                        </a:xfrm>
                        <a:prstGeom prst="roundRect">
                          <a:avLst/>
                        </a:prstGeom>
                        <a:gradFill flip="none" rotWithShape="1">
                          <a:gsLst>
                            <a:gs pos="0">
                              <a:schemeClr val="accent5">
                                <a:lumMod val="67000"/>
                              </a:schemeClr>
                            </a:gs>
                            <a:gs pos="48000">
                              <a:schemeClr val="accent5">
                                <a:lumMod val="97000"/>
                                <a:lumOff val="3000"/>
                              </a:schemeClr>
                            </a:gs>
                            <a:gs pos="100000">
                              <a:schemeClr val="accent5">
                                <a:lumMod val="60000"/>
                                <a:lumOff val="40000"/>
                              </a:schemeClr>
                            </a:gs>
                          </a:gsLst>
                          <a:lin ang="16200000" scaled="1"/>
                          <a:tileRect/>
                        </a:gra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A3C7E6C" w14:textId="77777777" w:rsidR="00A340B5" w:rsidRPr="00FA1611" w:rsidRDefault="00A340B5" w:rsidP="00A340B5">
                            <w:pPr>
                              <w:jc w:val="center"/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8"/>
                                <w:szCs w:val="28"/>
                                <w:lang w:val="tr-TR"/>
                              </w:rPr>
                            </w:pPr>
                            <w:r w:rsidRPr="00FA1611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:lang w:val="tr-TR"/>
                              </w:rPr>
                              <w:t>……………………………. Bölümü</w:t>
                            </w:r>
                          </w:p>
                          <w:p w14:paraId="0D574159" w14:textId="6DFB36E8" w:rsidR="00011530" w:rsidRPr="0007440D" w:rsidRDefault="00011530" w:rsidP="0007440D">
                            <w:pPr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:lang w:val="tr-TR"/>
                              </w:rPr>
                            </w:pPr>
                          </w:p>
                        </w:txbxContent>
                      </wps:txbx>
                      <wps:bodyPr wrap="square" rtlCol="0" anchor="ctr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roundrect w14:anchorId="27B6CE65" id="Dikdörtgen: Köşeleri Yuvarlatılmış 56" o:spid="_x0000_s1045" style="position:absolute;margin-left:588.4pt;margin-top:22.15pt;width:171.75pt;height:30.6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" fillcolor="#2967a1 [2152]" stroked="f">
                <v:fill color2="#9cc2e5 [1944]" rotate="t" angle="180" colors="0 #2a69a2;31457f #609ed6;1 #9dc3e6" focus="100%" type="gradient"/>
                <v:textbox>
                  <w:txbxContent>
                    <w:p w14:paraId="2A3C7E6C" w14:textId="77777777" w:rsidR="00A340B5" w:rsidRPr="00FA1611" w:rsidRDefault="00A340B5" w:rsidP="00A340B5">
                      <w:pPr>
                        <w:jc w:val="center"/>
                        <w:rPr>
                          <w:rFonts w:hAnsi="Calibri"/>
                          <w:color w:val="FFFFFF" w:themeColor="light1"/>
                          <w:kern w:val="24"/>
                          <w:sz w:val="28"/>
                          <w:szCs w:val="28"/>
                          <w:lang w:val="tr-TR"/>
                        </w:rPr>
                      </w:pPr>
                      <w:r w:rsidRPr="00FA1611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:lang w:val="tr-TR"/>
                        </w:rPr>
                        <w:t>……………………………. Bölümü</w:t>
                      </w:r>
                    </w:p>
                    <w:p w14:paraId="0D574159" w14:textId="6DFB36E8" w:rsidR="00011530" w:rsidRPr="0007440D" w:rsidRDefault="00011530" w:rsidP="0007440D">
                      <w:pPr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:lang w:val="tr-TR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</w:p>
    <w:p w14:paraId="18DB1EEB" w14:textId="2347DD76" w:rsidR="00EC4201" w:rsidRPr="00EC4201" w:rsidRDefault="003A08A4" w:rsidP="00CC1A4E">
      <w:pPr>
        <w:tabs>
          <w:tab w:val="left" w:pos="3855"/>
        </w:tabs>
      </w:pPr>
      <w:r w:rsidRPr="00011530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782D6AAC" wp14:editId="77634668">
                <wp:simplePos x="0" y="0"/>
                <wp:positionH relativeFrom="column">
                  <wp:posOffset>1910080</wp:posOffset>
                </wp:positionH>
                <wp:positionV relativeFrom="paragraph">
                  <wp:posOffset>224155</wp:posOffset>
                </wp:positionV>
                <wp:extent cx="347980" cy="0"/>
                <wp:effectExtent l="0" t="0" r="0" b="0"/>
                <wp:wrapNone/>
                <wp:docPr id="47" name="Düz Bağlayıcı 46">
                  <a:extLst xmlns:a="http://schemas.openxmlformats.org/drawingml/2006/main">
                    <a:ext uri="{FF2B5EF4-FFF2-40B4-BE49-F238E27FC236}">
                      <a16:creationId xmlns:a16="http://schemas.microsoft.com/office/drawing/2014/main" id="{30F11B5C-E0CC-926E-156B-AB752FAFC9FA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47980" cy="0"/>
                        </a:xfrm>
                        <a:prstGeom prst="line">
                          <a:avLst/>
                        </a:prstGeom>
                        <a:ln w="6350">
                          <a:solidFill>
                            <a:schemeClr val="bg2">
                              <a:lumMod val="50000"/>
                            </a:schemeClr>
                          </a:solidFill>
                        </a:ln>
                      </wps:spPr>
                      <wps:style>
                        <a:lnRef idx="3">
                          <a:schemeClr val="accent3"/>
                        </a:lnRef>
                        <a:fillRef idx="0">
                          <a:schemeClr val="accent3"/>
                        </a:fillRef>
                        <a:effectRef idx="2">
                          <a:schemeClr val="accent3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line w14:anchorId="69B9CF3C" id="Düz Bağlayıcı 46" o:spid="_x0000_s1026" style="position:absolute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50.4pt,17.65pt" to="177.8pt,17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" strokecolor="#747070 [1614]" strokeweight=".5pt">
                <v:stroke joinstyle="miter"/>
              </v:line>
            </w:pict>
          </mc:Fallback>
        </mc:AlternateContent>
      </w:r>
      <w:r w:rsidR="004678E6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726848" behindDoc="0" locked="0" layoutInCell="1" allowOverlap="1" wp14:anchorId="7D069E6C" wp14:editId="5D41DC5A">
                <wp:simplePos x="0" y="0"/>
                <wp:positionH relativeFrom="column">
                  <wp:posOffset>7120254</wp:posOffset>
                </wp:positionH>
                <wp:positionV relativeFrom="paragraph">
                  <wp:posOffset>224155</wp:posOffset>
                </wp:positionV>
                <wp:extent cx="352425" cy="0"/>
                <wp:effectExtent l="0" t="0" r="0" b="0"/>
                <wp:wrapNone/>
                <wp:docPr id="34" name="Düz Bağlayıcı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5242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2">
                              <a:lumMod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line w14:anchorId="0227BEBA" id="Düz Bağlayıcı 34" o:spid="_x0000_s1026" style="position:absolute;flip:x;z-index:251726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560.65pt,17.65pt" to="588.4pt,17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" strokecolor="#747070 [1614]" strokeweight=".5pt">
                <v:stroke joinstyle="miter"/>
              </v:line>
            </w:pict>
          </mc:Fallback>
        </mc:AlternateContent>
      </w:r>
      <w:r w:rsidR="00CC1A4E">
        <w:tab/>
      </w:r>
    </w:p>
    <w:p w14:paraId="46114904" w14:textId="7EE9A422" w:rsidR="00EC4201" w:rsidRPr="00EC4201" w:rsidRDefault="00FA1611" w:rsidP="00EC4201">
      <w:r w:rsidRPr="00011530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5FB9D869" wp14:editId="40503BA5">
                <wp:simplePos x="0" y="0"/>
                <wp:positionH relativeFrom="column">
                  <wp:posOffset>2247166</wp:posOffset>
                </wp:positionH>
                <wp:positionV relativeFrom="paragraph">
                  <wp:posOffset>202268</wp:posOffset>
                </wp:positionV>
                <wp:extent cx="2173160" cy="340995"/>
                <wp:effectExtent l="0" t="0" r="0" b="0"/>
                <wp:wrapNone/>
                <wp:docPr id="41" name="Dikdörtgen: Köşeleri Yuvarlatılmış 40">
                  <a:extLst xmlns:a="http://schemas.openxmlformats.org/drawingml/2006/main">
                    <a:ext uri="{FF2B5EF4-FFF2-40B4-BE49-F238E27FC236}">
                      <a16:creationId xmlns:a16="http://schemas.microsoft.com/office/drawing/2014/main" id="{5A2FF17C-B141-8B80-CB62-E9C7AC44C3C7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73160" cy="340995"/>
                        </a:xfrm>
                        <a:prstGeom prst="roundRect">
                          <a:avLst/>
                        </a:prstGeom>
                        <a:gradFill flip="none" rotWithShape="1">
                          <a:gsLst>
                            <a:gs pos="0">
                              <a:schemeClr val="accent5">
                                <a:lumMod val="67000"/>
                              </a:schemeClr>
                            </a:gs>
                            <a:gs pos="48000">
                              <a:schemeClr val="accent5">
                                <a:lumMod val="97000"/>
                                <a:lumOff val="3000"/>
                              </a:schemeClr>
                            </a:gs>
                            <a:gs pos="100000">
                              <a:schemeClr val="accent5">
                                <a:lumMod val="60000"/>
                                <a:lumOff val="40000"/>
                              </a:schemeClr>
                            </a:gs>
                          </a:gsLst>
                          <a:lin ang="16200000" scaled="1"/>
                          <a:tileRect/>
                        </a:gra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2E9D607" w14:textId="77777777" w:rsidR="00753AA6" w:rsidRPr="00753AA6" w:rsidRDefault="00753AA6" w:rsidP="00753AA6">
                            <w:pPr>
                              <w:jc w:val="center"/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:lang w:val="tr-TR"/>
                              </w:rPr>
                            </w:pPr>
                            <w:r w:rsidRPr="00753AA6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:lang w:val="tr-TR"/>
                              </w:rPr>
                              <w:t>……………… Birimi</w:t>
                            </w:r>
                          </w:p>
                          <w:p w14:paraId="3373CCE2" w14:textId="30705F5E" w:rsidR="00011530" w:rsidRDefault="00011530" w:rsidP="00011530">
                            <w:pPr>
                              <w:jc w:val="center"/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31"/>
                                <w:szCs w:val="31"/>
                              </w:rPr>
                            </w:pPr>
                          </w:p>
                        </w:txbxContent>
                      </wps:txbx>
                      <wps:bodyPr wrap="square" rtlCol="0" anchor="ctr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roundrect w14:anchorId="5FB9D869" id="Dikdörtgen: Köşeleri Yuvarlatılmış 40" o:spid="_x0000_s1046" style="position:absolute;margin-left:176.95pt;margin-top:15.95pt;width:171.1pt;height:26.85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" fillcolor="#2967a1 [2152]" stroked="f">
                <v:fill color2="#9cc2e5 [1944]" rotate="t" angle="180" colors="0 #2a69a2;31457f #609ed6;1 #9dc3e6" focus="100%" type="gradient"/>
                <v:textbox>
                  <w:txbxContent>
                    <w:p w14:paraId="72E9D607" w14:textId="77777777" w:rsidR="00753AA6" w:rsidRPr="00753AA6" w:rsidRDefault="00753AA6" w:rsidP="00753AA6">
                      <w:pPr>
                        <w:jc w:val="center"/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:lang w:val="tr-TR"/>
                        </w:rPr>
                      </w:pPr>
                      <w:r w:rsidRPr="00753AA6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:lang w:val="tr-TR"/>
                        </w:rPr>
                        <w:t>……………… Birimi</w:t>
                      </w:r>
                    </w:p>
                    <w:p w14:paraId="3373CCE2" w14:textId="30705F5E" w:rsidR="00011530" w:rsidRDefault="00011530" w:rsidP="00011530">
                      <w:pPr>
                        <w:jc w:val="center"/>
                        <w:rPr>
                          <w:rFonts w:hAnsi="Calibri"/>
                          <w:color w:val="FFFFFF" w:themeColor="light1"/>
                          <w:kern w:val="24"/>
                          <w:sz w:val="31"/>
                          <w:szCs w:val="31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  <w:r w:rsidR="00E877A3" w:rsidRPr="00011530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3A678CE2" wp14:editId="1508573F">
                <wp:simplePos x="0" y="0"/>
                <wp:positionH relativeFrom="column">
                  <wp:posOffset>-745416</wp:posOffset>
                </wp:positionH>
                <wp:positionV relativeFrom="paragraph">
                  <wp:posOffset>202268</wp:posOffset>
                </wp:positionV>
                <wp:extent cx="2656345" cy="340995"/>
                <wp:effectExtent l="0" t="0" r="0" b="1905"/>
                <wp:wrapNone/>
                <wp:docPr id="38" name="Dikdörtgen: Köşeleri Yuvarlatılmış 37">
                  <a:extLst xmlns:a="http://schemas.openxmlformats.org/drawingml/2006/main">
                    <a:ext uri="{FF2B5EF4-FFF2-40B4-BE49-F238E27FC236}">
                      <a16:creationId xmlns:a16="http://schemas.microsoft.com/office/drawing/2014/main" id="{8CA05301-5100-0481-7988-A434CE9418B5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56345" cy="340995"/>
                        </a:xfrm>
                        <a:prstGeom prst="roundRect">
                          <a:avLst/>
                        </a:prstGeom>
                        <a:gradFill flip="none" rotWithShape="1">
                          <a:gsLst>
                            <a:gs pos="0">
                              <a:schemeClr val="accent5">
                                <a:lumMod val="67000"/>
                              </a:schemeClr>
                            </a:gs>
                            <a:gs pos="48000">
                              <a:schemeClr val="accent5">
                                <a:lumMod val="97000"/>
                                <a:lumOff val="3000"/>
                              </a:schemeClr>
                            </a:gs>
                            <a:gs pos="100000">
                              <a:schemeClr val="accent5">
                                <a:lumMod val="60000"/>
                                <a:lumOff val="40000"/>
                              </a:schemeClr>
                            </a:gs>
                          </a:gsLst>
                          <a:lin ang="16200000" scaled="1"/>
                          <a:tileRect/>
                        </a:gra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E7C4A1C" w14:textId="1ACBE5A6" w:rsidR="00011530" w:rsidRPr="00CC1A4E" w:rsidRDefault="00AC7B37" w:rsidP="00011530">
                            <w:pPr>
                              <w:jc w:val="center"/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</w:rPr>
                            </w:pPr>
                            <w:proofErr w:type="spellStart"/>
                            <w:r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</w:rPr>
                              <w:t>Taşınır</w:t>
                            </w:r>
                            <w:proofErr w:type="spellEnd"/>
                            <w:r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</w:rPr>
                              <w:t>Kayıt</w:t>
                            </w:r>
                            <w:proofErr w:type="spellEnd"/>
                            <w:r w:rsidR="00011530" w:rsidRPr="00CC1A4E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011530" w:rsidRPr="00CC1A4E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</w:rPr>
                              <w:t>Birimi</w:t>
                            </w:r>
                            <w:proofErr w:type="spellEnd"/>
                          </w:p>
                        </w:txbxContent>
                      </wps:txbx>
                      <wps:bodyPr wrap="square" rtlCol="0" anchor="ctr"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roundrect w14:anchorId="3A678CE2" id="Dikdörtgen: Köşeleri Yuvarlatılmış 37" o:spid="_x0000_s1047" style="position:absolute;margin-left:-58.7pt;margin-top:15.95pt;width:209.15pt;height:26.85pt;z-index:25167974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" fillcolor="#2967a1 [2152]" stroked="f">
                <v:fill color2="#9cc2e5 [1944]" rotate="t" angle="180" colors="0 #2a69a2;31457f #609ed6;1 #9dc3e6" focus="100%" type="gradient"/>
                <v:textbox>
                  <w:txbxContent>
                    <w:p w14:paraId="4E7C4A1C" w14:textId="1ACBE5A6" w:rsidR="00011530" w:rsidRPr="00CC1A4E" w:rsidRDefault="00AC7B37" w:rsidP="00011530">
                      <w:pPr>
                        <w:jc w:val="center"/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</w:rPr>
                      </w:pPr>
                      <w:proofErr w:type="spellStart"/>
                      <w:r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</w:rPr>
                        <w:t>Taşınır</w:t>
                      </w:r>
                      <w:proofErr w:type="spellEnd"/>
                      <w:r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</w:rPr>
                        <w:t>Kayıt</w:t>
                      </w:r>
                      <w:proofErr w:type="spellEnd"/>
                      <w:r w:rsidR="00011530" w:rsidRPr="00CC1A4E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011530" w:rsidRPr="00CC1A4E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</w:rPr>
                        <w:t>Birimi</w:t>
                      </w:r>
                      <w:proofErr w:type="spellEnd"/>
                    </w:p>
                  </w:txbxContent>
                </v:textbox>
              </v:roundrect>
            </w:pict>
          </mc:Fallback>
        </mc:AlternateContent>
      </w:r>
      <w:r w:rsidR="0007440D" w:rsidRPr="00011530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7FCAE20B" wp14:editId="26039E0B">
                <wp:simplePos x="0" y="0"/>
                <wp:positionH relativeFrom="column">
                  <wp:posOffset>7472680</wp:posOffset>
                </wp:positionH>
                <wp:positionV relativeFrom="paragraph">
                  <wp:posOffset>205105</wp:posOffset>
                </wp:positionV>
                <wp:extent cx="2181225" cy="340995"/>
                <wp:effectExtent l="0" t="0" r="9525" b="1905"/>
                <wp:wrapNone/>
                <wp:docPr id="59" name="Dikdörtgen: Köşeleri Yuvarlatılmış 58">
                  <a:extLst xmlns:a="http://schemas.openxmlformats.org/drawingml/2006/main">
                    <a:ext uri="{FF2B5EF4-FFF2-40B4-BE49-F238E27FC236}">
                      <a16:creationId xmlns:a16="http://schemas.microsoft.com/office/drawing/2014/main" id="{1BADC1D0-F4F8-D9D9-2970-22347EB5501C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81225" cy="340995"/>
                        </a:xfrm>
                        <a:prstGeom prst="roundRect">
                          <a:avLst/>
                        </a:prstGeom>
                        <a:gradFill flip="none" rotWithShape="1">
                          <a:gsLst>
                            <a:gs pos="0">
                              <a:schemeClr val="accent5">
                                <a:lumMod val="67000"/>
                              </a:schemeClr>
                            </a:gs>
                            <a:gs pos="48000">
                              <a:schemeClr val="accent5">
                                <a:lumMod val="97000"/>
                                <a:lumOff val="3000"/>
                              </a:schemeClr>
                            </a:gs>
                            <a:gs pos="100000">
                              <a:schemeClr val="accent5">
                                <a:lumMod val="60000"/>
                                <a:lumOff val="40000"/>
                              </a:schemeClr>
                            </a:gs>
                          </a:gsLst>
                          <a:lin ang="16200000" scaled="1"/>
                          <a:tileRect/>
                        </a:gra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EBB8078" w14:textId="77777777" w:rsidR="00A340B5" w:rsidRPr="00FA1611" w:rsidRDefault="00A340B5" w:rsidP="00A340B5">
                            <w:pPr>
                              <w:jc w:val="center"/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8"/>
                                <w:szCs w:val="28"/>
                                <w:lang w:val="tr-TR"/>
                              </w:rPr>
                            </w:pPr>
                            <w:r w:rsidRPr="00FA1611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:lang w:val="tr-TR"/>
                              </w:rPr>
                              <w:t>……………………………. Bölümü</w:t>
                            </w:r>
                          </w:p>
                          <w:p w14:paraId="09BC2AE8" w14:textId="6EB47014" w:rsidR="0007440D" w:rsidRPr="0007440D" w:rsidRDefault="0007440D" w:rsidP="0007440D">
                            <w:pPr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31"/>
                                <w:szCs w:val="31"/>
                                <w:lang w:val="tr-TR"/>
                              </w:rPr>
                            </w:pPr>
                          </w:p>
                          <w:p w14:paraId="343CA775" w14:textId="12C6C8AC" w:rsidR="00011530" w:rsidRPr="0007440D" w:rsidRDefault="0007440D" w:rsidP="00011530">
                            <w:pPr>
                              <w:jc w:val="center"/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31"/>
                                <w:szCs w:val="31"/>
                                <w:lang w:val="tr-TR"/>
                              </w:rPr>
                            </w:pPr>
                            <w:r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31"/>
                                <w:szCs w:val="31"/>
                                <w:lang w:val="tr-TR"/>
                              </w:rPr>
                              <w:t xml:space="preserve">Mühendisliği </w:t>
                            </w:r>
                          </w:p>
                        </w:txbxContent>
                      </wps:txbx>
                      <wps:bodyPr wrap="square" rtlCol="0" anchor="ctr"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roundrect w14:anchorId="7FCAE20B" id="Dikdörtgen: Köşeleri Yuvarlatılmış 58" o:spid="_x0000_s1048" style="position:absolute;margin-left:588.4pt;margin-top:16.15pt;width:171.75pt;height:26.85pt;z-index:25169920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" fillcolor="#2967a1 [2152]" stroked="f">
                <v:fill color2="#9cc2e5 [1944]" rotate="t" angle="180" colors="0 #2a69a2;31457f #609ed6;1 #9dc3e6" focus="100%" type="gradient"/>
                <v:textbox>
                  <w:txbxContent>
                    <w:p w14:paraId="6EBB8078" w14:textId="77777777" w:rsidR="00A340B5" w:rsidRPr="00FA1611" w:rsidRDefault="00A340B5" w:rsidP="00A340B5">
                      <w:pPr>
                        <w:jc w:val="center"/>
                        <w:rPr>
                          <w:rFonts w:hAnsi="Calibri"/>
                          <w:color w:val="FFFFFF" w:themeColor="light1"/>
                          <w:kern w:val="24"/>
                          <w:sz w:val="28"/>
                          <w:szCs w:val="28"/>
                          <w:lang w:val="tr-TR"/>
                        </w:rPr>
                      </w:pPr>
                      <w:r w:rsidRPr="00FA1611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:lang w:val="tr-TR"/>
                        </w:rPr>
                        <w:t>……………………………. Bölümü</w:t>
                      </w:r>
                    </w:p>
                    <w:p w14:paraId="09BC2AE8" w14:textId="6EB47014" w:rsidR="0007440D" w:rsidRPr="0007440D" w:rsidRDefault="0007440D" w:rsidP="0007440D">
                      <w:pPr>
                        <w:rPr>
                          <w:rFonts w:hAnsi="Calibri"/>
                          <w:color w:val="FFFFFF" w:themeColor="light1"/>
                          <w:kern w:val="24"/>
                          <w:sz w:val="31"/>
                          <w:szCs w:val="31"/>
                          <w:lang w:val="tr-TR"/>
                        </w:rPr>
                      </w:pPr>
                    </w:p>
                    <w:p w14:paraId="343CA775" w14:textId="12C6C8AC" w:rsidR="00011530" w:rsidRPr="0007440D" w:rsidRDefault="0007440D" w:rsidP="00011530">
                      <w:pPr>
                        <w:jc w:val="center"/>
                        <w:rPr>
                          <w:rFonts w:hAnsi="Calibri"/>
                          <w:color w:val="FFFFFF" w:themeColor="light1"/>
                          <w:kern w:val="24"/>
                          <w:sz w:val="31"/>
                          <w:szCs w:val="31"/>
                          <w:lang w:val="tr-TR"/>
                        </w:rPr>
                      </w:pPr>
                      <w:r>
                        <w:rPr>
                          <w:rFonts w:hAnsi="Calibri"/>
                          <w:color w:val="FFFFFF" w:themeColor="light1"/>
                          <w:kern w:val="24"/>
                          <w:sz w:val="31"/>
                          <w:szCs w:val="31"/>
                          <w:lang w:val="tr-TR"/>
                        </w:rPr>
                        <w:t xml:space="preserve">Mühendisliği </w:t>
                      </w:r>
                    </w:p>
                  </w:txbxContent>
                </v:textbox>
              </v:roundrect>
            </w:pict>
          </mc:Fallback>
        </mc:AlternateContent>
      </w:r>
    </w:p>
    <w:p w14:paraId="2E5E4612" w14:textId="3F542536" w:rsidR="00EC4201" w:rsidRPr="00EC4201" w:rsidRDefault="00E877A3" w:rsidP="00EC4201">
      <w:r w:rsidRPr="00011530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667A83AD" wp14:editId="3ED642EF">
                <wp:simplePos x="0" y="0"/>
                <wp:positionH relativeFrom="column">
                  <wp:posOffset>-745416</wp:posOffset>
                </wp:positionH>
                <wp:positionV relativeFrom="paragraph">
                  <wp:posOffset>415282</wp:posOffset>
                </wp:positionV>
                <wp:extent cx="2656345" cy="340995"/>
                <wp:effectExtent l="0" t="0" r="0" b="1905"/>
                <wp:wrapNone/>
                <wp:docPr id="40" name="Dikdörtgen: Köşeleri Yuvarlatılmış 39">
                  <a:extLst xmlns:a="http://schemas.openxmlformats.org/drawingml/2006/main">
                    <a:ext uri="{FF2B5EF4-FFF2-40B4-BE49-F238E27FC236}">
                      <a16:creationId xmlns:a16="http://schemas.microsoft.com/office/drawing/2014/main" id="{866A9DB9-E1A6-4E08-DA9D-661ED2CAF91E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56345" cy="340995"/>
                        </a:xfrm>
                        <a:prstGeom prst="roundRect">
                          <a:avLst/>
                        </a:prstGeom>
                        <a:gradFill flip="none" rotWithShape="1">
                          <a:gsLst>
                            <a:gs pos="0">
                              <a:schemeClr val="accent5">
                                <a:lumMod val="67000"/>
                              </a:schemeClr>
                            </a:gs>
                            <a:gs pos="48000">
                              <a:schemeClr val="accent5">
                                <a:lumMod val="97000"/>
                                <a:lumOff val="3000"/>
                              </a:schemeClr>
                            </a:gs>
                            <a:gs pos="100000">
                              <a:schemeClr val="accent5">
                                <a:lumMod val="60000"/>
                                <a:lumOff val="40000"/>
                              </a:schemeClr>
                            </a:gs>
                          </a:gsLst>
                          <a:lin ang="16200000" scaled="1"/>
                          <a:tileRect/>
                        </a:gra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3AB7352" w14:textId="1C42C559" w:rsidR="00011530" w:rsidRPr="003A08A4" w:rsidRDefault="006A1609" w:rsidP="00011530">
                            <w:pPr>
                              <w:jc w:val="center"/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:lang w:val="tr-TR"/>
                              </w:rPr>
                            </w:pPr>
                            <w:r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:lang w:val="tr-TR"/>
                              </w:rPr>
                              <w:t>………………..</w:t>
                            </w:r>
                            <w:r w:rsidR="003A08A4" w:rsidRPr="003A08A4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:lang w:val="tr-TR"/>
                              </w:rPr>
                              <w:t xml:space="preserve"> Birimi</w:t>
                            </w:r>
                          </w:p>
                        </w:txbxContent>
                      </wps:txbx>
                      <wps:bodyPr wrap="square" rtlCol="0" anchor="ctr"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roundrect w14:anchorId="667A83AD" id="Dikdörtgen: Köşeleri Yuvarlatılmış 39" o:spid="_x0000_s1049" style="position:absolute;margin-left:-58.7pt;margin-top:32.7pt;width:209.15pt;height:26.85pt;z-index:25168179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" fillcolor="#2967a1 [2152]" stroked="f">
                <v:fill color2="#9cc2e5 [1944]" rotate="t" angle="180" colors="0 #2a69a2;31457f #609ed6;1 #9dc3e6" focus="100%" type="gradient"/>
                <v:textbox>
                  <w:txbxContent>
                    <w:p w14:paraId="13AB7352" w14:textId="1C42C559" w:rsidR="00011530" w:rsidRPr="003A08A4" w:rsidRDefault="006A1609" w:rsidP="00011530">
                      <w:pPr>
                        <w:jc w:val="center"/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:lang w:val="tr-TR"/>
                        </w:rPr>
                      </w:pPr>
                      <w:r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:lang w:val="tr-TR"/>
                        </w:rPr>
                        <w:t>………………..</w:t>
                      </w:r>
                      <w:r w:rsidR="003A08A4" w:rsidRPr="003A08A4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:lang w:val="tr-TR"/>
                        </w:rPr>
                        <w:t xml:space="preserve"> Birimi</w:t>
                      </w:r>
                    </w:p>
                  </w:txbxContent>
                </v:textbox>
              </v:roundrect>
            </w:pict>
          </mc:Fallback>
        </mc:AlternateContent>
      </w:r>
    </w:p>
    <w:p w14:paraId="78874091" w14:textId="69BAA7EA" w:rsidR="00EC4201" w:rsidRPr="00EC4201" w:rsidRDefault="003A08A4" w:rsidP="00EC4201">
      <w:r w:rsidRPr="00011530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1FFF4239" wp14:editId="3DF3AC7A">
                <wp:simplePos x="0" y="0"/>
                <wp:positionH relativeFrom="column">
                  <wp:posOffset>2223415</wp:posOffset>
                </wp:positionH>
                <wp:positionV relativeFrom="paragraph">
                  <wp:posOffset>129532</wp:posOffset>
                </wp:positionV>
                <wp:extent cx="2196911" cy="340995"/>
                <wp:effectExtent l="0" t="0" r="0" b="1905"/>
                <wp:wrapNone/>
                <wp:docPr id="43" name="Dikdörtgen: Köşeleri Yuvarlatılmış 42">
                  <a:extLst xmlns:a="http://schemas.openxmlformats.org/drawingml/2006/main">
                    <a:ext uri="{FF2B5EF4-FFF2-40B4-BE49-F238E27FC236}">
                      <a16:creationId xmlns:a16="http://schemas.microsoft.com/office/drawing/2014/main" id="{9AD6792A-97C6-75FC-70B9-8E0203D10E82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96911" cy="340995"/>
                        </a:xfrm>
                        <a:prstGeom prst="roundRect">
                          <a:avLst/>
                        </a:prstGeom>
                        <a:gradFill flip="none" rotWithShape="1">
                          <a:gsLst>
                            <a:gs pos="0">
                              <a:schemeClr val="accent5">
                                <a:lumMod val="67000"/>
                              </a:schemeClr>
                            </a:gs>
                            <a:gs pos="48000">
                              <a:schemeClr val="accent5">
                                <a:lumMod val="97000"/>
                                <a:lumOff val="3000"/>
                              </a:schemeClr>
                            </a:gs>
                            <a:gs pos="100000">
                              <a:schemeClr val="accent5">
                                <a:lumMod val="60000"/>
                                <a:lumOff val="40000"/>
                              </a:schemeClr>
                            </a:gs>
                          </a:gsLst>
                          <a:lin ang="16200000" scaled="1"/>
                          <a:tileRect/>
                        </a:gra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FC4AF53" w14:textId="77777777" w:rsidR="00753AA6" w:rsidRPr="00753AA6" w:rsidRDefault="00753AA6" w:rsidP="00753AA6">
                            <w:pPr>
                              <w:jc w:val="center"/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:lang w:val="tr-TR"/>
                              </w:rPr>
                            </w:pPr>
                            <w:bookmarkStart w:id="9" w:name="_Hlk105582113"/>
                            <w:bookmarkStart w:id="10" w:name="_Hlk105582114"/>
                            <w:bookmarkStart w:id="11" w:name="_Hlk105582115"/>
                            <w:bookmarkStart w:id="12" w:name="_Hlk105582116"/>
                            <w:bookmarkStart w:id="13" w:name="_Hlk105582117"/>
                            <w:bookmarkStart w:id="14" w:name="_Hlk105582118"/>
                            <w:bookmarkEnd w:id="9"/>
                            <w:bookmarkEnd w:id="10"/>
                            <w:bookmarkEnd w:id="11"/>
                            <w:bookmarkEnd w:id="12"/>
                            <w:bookmarkEnd w:id="13"/>
                            <w:bookmarkEnd w:id="14"/>
                            <w:r w:rsidRPr="00753AA6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:lang w:val="tr-TR"/>
                              </w:rPr>
                              <w:t>……………… Birimi</w:t>
                            </w:r>
                          </w:p>
                          <w:p w14:paraId="7FFD6BB0" w14:textId="62076D37" w:rsidR="00011530" w:rsidRDefault="00011530" w:rsidP="00011530">
                            <w:pPr>
                              <w:jc w:val="center"/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31"/>
                                <w:szCs w:val="31"/>
                              </w:rPr>
                            </w:pPr>
                          </w:p>
                        </w:txbxContent>
                      </wps:txbx>
                      <wps:bodyPr wrap="square" rtlCol="0" anchor="ctr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roundrect w14:anchorId="1FFF4239" id="Dikdörtgen: Köşeleri Yuvarlatılmış 42" o:spid="_x0000_s1050" style="position:absolute;margin-left:175.05pt;margin-top:10.2pt;width:173pt;height:26.85pt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" fillcolor="#2967a1 [2152]" stroked="f">
                <v:fill color2="#9cc2e5 [1944]" rotate="t" angle="180" colors="0 #2a69a2;31457f #609ed6;1 #9dc3e6" focus="100%" type="gradient"/>
                <v:textbox>
                  <w:txbxContent>
                    <w:p w14:paraId="0FC4AF53" w14:textId="77777777" w:rsidR="00753AA6" w:rsidRPr="00753AA6" w:rsidRDefault="00753AA6" w:rsidP="00753AA6">
                      <w:pPr>
                        <w:jc w:val="center"/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:lang w:val="tr-TR"/>
                        </w:rPr>
                      </w:pPr>
                      <w:bookmarkStart w:id="22" w:name="_Hlk105582113"/>
                      <w:bookmarkStart w:id="23" w:name="_Hlk105582114"/>
                      <w:bookmarkStart w:id="24" w:name="_Hlk105582115"/>
                      <w:bookmarkStart w:id="25" w:name="_Hlk105582116"/>
                      <w:bookmarkStart w:id="26" w:name="_Hlk105582117"/>
                      <w:bookmarkStart w:id="27" w:name="_Hlk105582118"/>
                      <w:bookmarkEnd w:id="22"/>
                      <w:bookmarkEnd w:id="23"/>
                      <w:bookmarkEnd w:id="24"/>
                      <w:bookmarkEnd w:id="25"/>
                      <w:bookmarkEnd w:id="26"/>
                      <w:bookmarkEnd w:id="27"/>
                      <w:r w:rsidRPr="00753AA6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:lang w:val="tr-TR"/>
                        </w:rPr>
                        <w:t>……………… Birimi</w:t>
                      </w:r>
                    </w:p>
                    <w:p w14:paraId="7FFD6BB0" w14:textId="62076D37" w:rsidR="00011530" w:rsidRDefault="00011530" w:rsidP="00011530">
                      <w:pPr>
                        <w:jc w:val="center"/>
                        <w:rPr>
                          <w:rFonts w:hAnsi="Calibri"/>
                          <w:color w:val="FFFFFF" w:themeColor="light1"/>
                          <w:kern w:val="24"/>
                          <w:sz w:val="31"/>
                          <w:szCs w:val="31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  <w:r w:rsidR="0007440D" w:rsidRPr="00011530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438088C4" wp14:editId="73D2C012">
                <wp:simplePos x="0" y="0"/>
                <wp:positionH relativeFrom="column">
                  <wp:posOffset>7472680</wp:posOffset>
                </wp:positionH>
                <wp:positionV relativeFrom="paragraph">
                  <wp:posOffset>128905</wp:posOffset>
                </wp:positionV>
                <wp:extent cx="2181225" cy="340995"/>
                <wp:effectExtent l="0" t="0" r="9525" b="1905"/>
                <wp:wrapNone/>
                <wp:docPr id="61" name="Dikdörtgen: Köşeleri Yuvarlatılmış 60">
                  <a:extLst xmlns:a="http://schemas.openxmlformats.org/drawingml/2006/main">
                    <a:ext uri="{FF2B5EF4-FFF2-40B4-BE49-F238E27FC236}">
                      <a16:creationId xmlns:a16="http://schemas.microsoft.com/office/drawing/2014/main" id="{3718FE18-C0CF-758E-7C67-FD8B0120C3BF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81225" cy="340995"/>
                        </a:xfrm>
                        <a:prstGeom prst="roundRect">
                          <a:avLst/>
                        </a:prstGeom>
                        <a:gradFill flip="none" rotWithShape="1">
                          <a:gsLst>
                            <a:gs pos="0">
                              <a:schemeClr val="accent5">
                                <a:lumMod val="67000"/>
                              </a:schemeClr>
                            </a:gs>
                            <a:gs pos="48000">
                              <a:schemeClr val="accent5">
                                <a:lumMod val="97000"/>
                                <a:lumOff val="3000"/>
                              </a:schemeClr>
                            </a:gs>
                            <a:gs pos="100000">
                              <a:schemeClr val="accent5">
                                <a:lumMod val="60000"/>
                                <a:lumOff val="40000"/>
                              </a:schemeClr>
                            </a:gs>
                          </a:gsLst>
                          <a:lin ang="16200000" scaled="1"/>
                          <a:tileRect/>
                        </a:gra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DF8D978" w14:textId="77777777" w:rsidR="00A340B5" w:rsidRPr="00FA1611" w:rsidRDefault="00A340B5" w:rsidP="00A340B5">
                            <w:pPr>
                              <w:jc w:val="center"/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8"/>
                                <w:szCs w:val="28"/>
                                <w:lang w:val="tr-TR"/>
                              </w:rPr>
                            </w:pPr>
                            <w:r w:rsidRPr="00FA1611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:lang w:val="tr-TR"/>
                              </w:rPr>
                              <w:t>……………………………. Bölümü</w:t>
                            </w:r>
                          </w:p>
                          <w:p w14:paraId="5C62F196" w14:textId="7587ADFB" w:rsidR="00011530" w:rsidRDefault="00011530" w:rsidP="00011530">
                            <w:pPr>
                              <w:jc w:val="center"/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31"/>
                                <w:szCs w:val="31"/>
                              </w:rPr>
                            </w:pPr>
                          </w:p>
                        </w:txbxContent>
                      </wps:txbx>
                      <wps:bodyPr wrap="square" rtlCol="0" anchor="ctr"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roundrect w14:anchorId="438088C4" id="Dikdörtgen: Köşeleri Yuvarlatılmış 60" o:spid="_x0000_s1051" style="position:absolute;margin-left:588.4pt;margin-top:10.15pt;width:171.75pt;height:26.85pt;z-index:25170124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" fillcolor="#2967a1 [2152]" stroked="f">
                <v:fill color2="#9cc2e5 [1944]" rotate="t" angle="180" colors="0 #2a69a2;31457f #609ed6;1 #9dc3e6" focus="100%" type="gradient"/>
                <v:textbox>
                  <w:txbxContent>
                    <w:p w14:paraId="1DF8D978" w14:textId="77777777" w:rsidR="00A340B5" w:rsidRPr="00FA1611" w:rsidRDefault="00A340B5" w:rsidP="00A340B5">
                      <w:pPr>
                        <w:jc w:val="center"/>
                        <w:rPr>
                          <w:rFonts w:hAnsi="Calibri"/>
                          <w:color w:val="FFFFFF" w:themeColor="light1"/>
                          <w:kern w:val="24"/>
                          <w:sz w:val="28"/>
                          <w:szCs w:val="28"/>
                          <w:lang w:val="tr-TR"/>
                        </w:rPr>
                      </w:pPr>
                      <w:r w:rsidRPr="00FA1611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:lang w:val="tr-TR"/>
                        </w:rPr>
                        <w:t>……………………………. Bölümü</w:t>
                      </w:r>
                    </w:p>
                    <w:p w14:paraId="5C62F196" w14:textId="7587ADFB" w:rsidR="00011530" w:rsidRDefault="00011530" w:rsidP="00011530">
                      <w:pPr>
                        <w:jc w:val="center"/>
                        <w:rPr>
                          <w:rFonts w:hAnsi="Calibri"/>
                          <w:color w:val="FFFFFF" w:themeColor="light1"/>
                          <w:kern w:val="24"/>
                          <w:sz w:val="31"/>
                          <w:szCs w:val="31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  <w:r w:rsidR="00903584" w:rsidRPr="00011530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5852E04E" wp14:editId="50AB391F">
                <wp:simplePos x="0" y="0"/>
                <wp:positionH relativeFrom="column">
                  <wp:posOffset>4653281</wp:posOffset>
                </wp:positionH>
                <wp:positionV relativeFrom="paragraph">
                  <wp:posOffset>128905</wp:posOffset>
                </wp:positionV>
                <wp:extent cx="2438400" cy="340995"/>
                <wp:effectExtent l="0" t="0" r="0" b="1905"/>
                <wp:wrapNone/>
                <wp:docPr id="60" name="Dikdörtgen: Köşeleri Yuvarlatılmış 59">
                  <a:extLst xmlns:a="http://schemas.openxmlformats.org/drawingml/2006/main">
                    <a:ext uri="{FF2B5EF4-FFF2-40B4-BE49-F238E27FC236}">
                      <a16:creationId xmlns:a16="http://schemas.microsoft.com/office/drawing/2014/main" id="{3CB7172A-D5C3-A2F4-3340-A34D404C4244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38400" cy="340995"/>
                        </a:xfrm>
                        <a:prstGeom prst="roundRect">
                          <a:avLst/>
                        </a:prstGeom>
                        <a:gradFill flip="none" rotWithShape="1">
                          <a:gsLst>
                            <a:gs pos="0">
                              <a:schemeClr val="accent5">
                                <a:lumMod val="67000"/>
                              </a:schemeClr>
                            </a:gs>
                            <a:gs pos="48000">
                              <a:schemeClr val="accent5">
                                <a:lumMod val="97000"/>
                                <a:lumOff val="3000"/>
                              </a:schemeClr>
                            </a:gs>
                            <a:gs pos="100000">
                              <a:schemeClr val="accent5">
                                <a:lumMod val="60000"/>
                                <a:lumOff val="40000"/>
                              </a:schemeClr>
                            </a:gs>
                          </a:gsLst>
                          <a:lin ang="16200000" scaled="1"/>
                          <a:tileRect/>
                        </a:gra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AE183A8" w14:textId="77777777" w:rsidR="00A340B5" w:rsidRPr="00FA1611" w:rsidRDefault="00A340B5" w:rsidP="00A340B5">
                            <w:pPr>
                              <w:jc w:val="center"/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8"/>
                                <w:szCs w:val="28"/>
                                <w:lang w:val="tr-TR"/>
                              </w:rPr>
                            </w:pPr>
                            <w:r w:rsidRPr="00FA1611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:lang w:val="tr-TR"/>
                              </w:rPr>
                              <w:t>……………………………. Bölümü</w:t>
                            </w:r>
                          </w:p>
                          <w:p w14:paraId="15F11297" w14:textId="6E39DA5D" w:rsidR="00011530" w:rsidRPr="0007440D" w:rsidRDefault="00011530" w:rsidP="00903584">
                            <w:pPr>
                              <w:jc w:val="center"/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0"/>
                                <w:szCs w:val="20"/>
                                <w:lang w:val="tr-TR"/>
                              </w:rPr>
                            </w:pPr>
                          </w:p>
                        </w:txbxContent>
                      </wps:txbx>
                      <wps:bodyPr wrap="square" rtlCol="0" anchor="ctr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roundrect w14:anchorId="5852E04E" id="Dikdörtgen: Köşeleri Yuvarlatılmış 59" o:spid="_x0000_s1052" style="position:absolute;margin-left:366.4pt;margin-top:10.15pt;width:192pt;height:26.85pt;z-index:251700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" fillcolor="#2967a1 [2152]" stroked="f">
                <v:fill color2="#9cc2e5 [1944]" rotate="t" angle="180" colors="0 #2a69a2;31457f #609ed6;1 #9dc3e6" focus="100%" type="gradient"/>
                <v:textbox>
                  <w:txbxContent>
                    <w:p w14:paraId="0AE183A8" w14:textId="77777777" w:rsidR="00A340B5" w:rsidRPr="00FA1611" w:rsidRDefault="00A340B5" w:rsidP="00A340B5">
                      <w:pPr>
                        <w:jc w:val="center"/>
                        <w:rPr>
                          <w:rFonts w:hAnsi="Calibri"/>
                          <w:color w:val="FFFFFF" w:themeColor="light1"/>
                          <w:kern w:val="24"/>
                          <w:sz w:val="28"/>
                          <w:szCs w:val="28"/>
                          <w:lang w:val="tr-TR"/>
                        </w:rPr>
                      </w:pPr>
                      <w:r w:rsidRPr="00FA1611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:lang w:val="tr-TR"/>
                        </w:rPr>
                        <w:t>……………………………. Bölümü</w:t>
                      </w:r>
                    </w:p>
                    <w:p w14:paraId="15F11297" w14:textId="6E39DA5D" w:rsidR="00011530" w:rsidRPr="0007440D" w:rsidRDefault="00011530" w:rsidP="00903584">
                      <w:pPr>
                        <w:jc w:val="center"/>
                        <w:rPr>
                          <w:rFonts w:hAnsi="Calibri"/>
                          <w:color w:val="FFFFFF" w:themeColor="light1"/>
                          <w:kern w:val="24"/>
                          <w:sz w:val="20"/>
                          <w:szCs w:val="20"/>
                          <w:lang w:val="tr-TR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</w:p>
    <w:p w14:paraId="56F1087D" w14:textId="79D93916" w:rsidR="00EC4201" w:rsidRPr="00EC4201" w:rsidRDefault="003A08A4" w:rsidP="00EC4201">
      <w:r w:rsidRPr="00011530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3903E37C" wp14:editId="393BD0B5">
                <wp:simplePos x="0" y="0"/>
                <wp:positionH relativeFrom="column">
                  <wp:posOffset>-745416</wp:posOffset>
                </wp:positionH>
                <wp:positionV relativeFrom="paragraph">
                  <wp:posOffset>355056</wp:posOffset>
                </wp:positionV>
                <wp:extent cx="2628405" cy="340995"/>
                <wp:effectExtent l="0" t="0" r="635" b="1905"/>
                <wp:wrapNone/>
                <wp:docPr id="42" name="Dikdörtgen: Köşeleri Yuvarlatılmış 41">
                  <a:extLst xmlns:a="http://schemas.openxmlformats.org/drawingml/2006/main">
                    <a:ext uri="{FF2B5EF4-FFF2-40B4-BE49-F238E27FC236}">
                      <a16:creationId xmlns:a16="http://schemas.microsoft.com/office/drawing/2014/main" id="{901C658D-39D5-38AD-C9C6-E960478C946E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28405" cy="340995"/>
                        </a:xfrm>
                        <a:prstGeom prst="roundRect">
                          <a:avLst/>
                        </a:prstGeom>
                        <a:gradFill flip="none" rotWithShape="1">
                          <a:gsLst>
                            <a:gs pos="0">
                              <a:schemeClr val="accent5">
                                <a:lumMod val="67000"/>
                              </a:schemeClr>
                            </a:gs>
                            <a:gs pos="48000">
                              <a:schemeClr val="accent5">
                                <a:lumMod val="97000"/>
                                <a:lumOff val="3000"/>
                              </a:schemeClr>
                            </a:gs>
                            <a:gs pos="100000">
                              <a:schemeClr val="accent5">
                                <a:lumMod val="60000"/>
                                <a:lumOff val="40000"/>
                              </a:schemeClr>
                            </a:gs>
                          </a:gsLst>
                          <a:lin ang="16200000" scaled="1"/>
                          <a:tileRect/>
                        </a:gra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CCDFE74" w14:textId="77777777" w:rsidR="00753AA6" w:rsidRPr="00753AA6" w:rsidRDefault="00753AA6" w:rsidP="00753AA6">
                            <w:pPr>
                              <w:jc w:val="center"/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:lang w:val="tr-TR"/>
                              </w:rPr>
                            </w:pPr>
                            <w:r w:rsidRPr="00753AA6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:lang w:val="tr-TR"/>
                              </w:rPr>
                              <w:t>……………… Birimi</w:t>
                            </w:r>
                          </w:p>
                          <w:p w14:paraId="7C87C780" w14:textId="4A511917" w:rsidR="00011530" w:rsidRDefault="00011530" w:rsidP="00011530">
                            <w:pPr>
                              <w:jc w:val="center"/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31"/>
                                <w:szCs w:val="31"/>
                              </w:rPr>
                            </w:pPr>
                          </w:p>
                        </w:txbxContent>
                      </wps:txbx>
                      <wps:bodyPr wrap="square" rtlCol="0" anchor="ctr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roundrect w14:anchorId="3903E37C" id="Dikdörtgen: Köşeleri Yuvarlatılmış 41" o:spid="_x0000_s1053" style="position:absolute;margin-left:-58.7pt;margin-top:27.95pt;width:206.95pt;height:26.85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" fillcolor="#2967a1 [2152]" stroked="f">
                <v:fill color2="#9cc2e5 [1944]" rotate="t" angle="180" colors="0 #2a69a2;31457f #609ed6;1 #9dc3e6" focus="100%" type="gradient"/>
                <v:textbox>
                  <w:txbxContent>
                    <w:p w14:paraId="1CCDFE74" w14:textId="77777777" w:rsidR="00753AA6" w:rsidRPr="00753AA6" w:rsidRDefault="00753AA6" w:rsidP="00753AA6">
                      <w:pPr>
                        <w:jc w:val="center"/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:lang w:val="tr-TR"/>
                        </w:rPr>
                      </w:pPr>
                      <w:r w:rsidRPr="00753AA6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:lang w:val="tr-TR"/>
                        </w:rPr>
                        <w:t>……………… Birimi</w:t>
                      </w:r>
                    </w:p>
                    <w:p w14:paraId="7C87C780" w14:textId="4A511917" w:rsidR="00011530" w:rsidRDefault="00011530" w:rsidP="00011530">
                      <w:pPr>
                        <w:jc w:val="center"/>
                        <w:rPr>
                          <w:rFonts w:hAnsi="Calibri"/>
                          <w:color w:val="FFFFFF" w:themeColor="light1"/>
                          <w:kern w:val="24"/>
                          <w:sz w:val="31"/>
                          <w:szCs w:val="31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  <w:r w:rsidR="00CC1A4E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728896" behindDoc="0" locked="0" layoutInCell="1" allowOverlap="1" wp14:anchorId="1ECF6028" wp14:editId="03099E3B">
                <wp:simplePos x="0" y="0"/>
                <wp:positionH relativeFrom="column">
                  <wp:posOffset>7091680</wp:posOffset>
                </wp:positionH>
                <wp:positionV relativeFrom="paragraph">
                  <wp:posOffset>5715</wp:posOffset>
                </wp:positionV>
                <wp:extent cx="382905" cy="0"/>
                <wp:effectExtent l="0" t="0" r="0" b="0"/>
                <wp:wrapNone/>
                <wp:docPr id="45" name="Düz Bağlayıcı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8290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2">
                              <a:lumMod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line w14:anchorId="368A9607" id="Düz Bağlayıcı 45" o:spid="_x0000_s1026" style="position:absolute;z-index:25172889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558.4pt,.45pt" to="588.55pt,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" strokecolor="#747070 [1614]" strokeweight=".5pt">
                <v:stroke joinstyle="miter"/>
              </v:line>
            </w:pict>
          </mc:Fallback>
        </mc:AlternateContent>
      </w:r>
    </w:p>
    <w:p w14:paraId="57052D31" w14:textId="1D700BB0" w:rsidR="00EC4201" w:rsidRPr="00EC4201" w:rsidRDefault="003A08A4" w:rsidP="00EC4201">
      <w:r w:rsidRPr="00011530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739136" behindDoc="0" locked="0" layoutInCell="1" allowOverlap="1" wp14:anchorId="358FA19A" wp14:editId="666D8FEE">
                <wp:simplePos x="0" y="0"/>
                <wp:positionH relativeFrom="column">
                  <wp:posOffset>2235290</wp:posOffset>
                </wp:positionH>
                <wp:positionV relativeFrom="paragraph">
                  <wp:posOffset>69306</wp:posOffset>
                </wp:positionV>
                <wp:extent cx="2184589" cy="340995"/>
                <wp:effectExtent l="0" t="0" r="6350" b="1905"/>
                <wp:wrapNone/>
                <wp:docPr id="3" name="Dikdörtgen: Köşeleri Yuvarlatılmış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84589" cy="340995"/>
                        </a:xfrm>
                        <a:prstGeom prst="roundRect">
                          <a:avLst/>
                        </a:prstGeom>
                        <a:gradFill flip="none" rotWithShape="1">
                          <a:gsLst>
                            <a:gs pos="0">
                              <a:schemeClr val="accent5">
                                <a:lumMod val="67000"/>
                              </a:schemeClr>
                            </a:gs>
                            <a:gs pos="48000">
                              <a:schemeClr val="accent5">
                                <a:lumMod val="97000"/>
                                <a:lumOff val="3000"/>
                              </a:schemeClr>
                            </a:gs>
                            <a:gs pos="100000">
                              <a:schemeClr val="accent5">
                                <a:lumMod val="60000"/>
                                <a:lumOff val="40000"/>
                              </a:schemeClr>
                            </a:gs>
                          </a:gsLst>
                          <a:lin ang="16200000" scaled="1"/>
                          <a:tileRect/>
                        </a:gra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786C278" w14:textId="77777777" w:rsidR="00753AA6" w:rsidRPr="00753AA6" w:rsidRDefault="00753AA6" w:rsidP="00753AA6">
                            <w:pPr>
                              <w:jc w:val="center"/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:lang w:val="tr-TR"/>
                              </w:rPr>
                            </w:pPr>
                            <w:r w:rsidRPr="00753AA6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:lang w:val="tr-TR"/>
                              </w:rPr>
                              <w:t>……………… Birimi</w:t>
                            </w:r>
                          </w:p>
                          <w:p w14:paraId="07C72A12" w14:textId="77777777" w:rsidR="003A08A4" w:rsidRDefault="003A08A4" w:rsidP="003A08A4">
                            <w:pPr>
                              <w:jc w:val="center"/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31"/>
                                <w:szCs w:val="31"/>
                              </w:rPr>
                            </w:pPr>
                          </w:p>
                        </w:txbxContent>
                      </wps:txbx>
                      <wps:bodyPr wrap="square" rtlCol="0" anchor="ctr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roundrect w14:anchorId="358FA19A" id="_x0000_s1054" style="position:absolute;margin-left:176pt;margin-top:5.45pt;width:172pt;height:26.85pt;z-index:251739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" fillcolor="#2967a1 [2152]" stroked="f">
                <v:fill color2="#9cc2e5 [1944]" rotate="t" angle="180" colors="0 #2a69a2;31457f #609ed6;1 #9dc3e6" focus="100%" type="gradient"/>
                <v:textbox>
                  <w:txbxContent>
                    <w:p w14:paraId="0786C278" w14:textId="77777777" w:rsidR="00753AA6" w:rsidRPr="00753AA6" w:rsidRDefault="00753AA6" w:rsidP="00753AA6">
                      <w:pPr>
                        <w:jc w:val="center"/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:lang w:val="tr-TR"/>
                        </w:rPr>
                      </w:pPr>
                      <w:r w:rsidRPr="00753AA6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:lang w:val="tr-TR"/>
                        </w:rPr>
                        <w:t>……………… Birimi</w:t>
                      </w:r>
                    </w:p>
                    <w:p w14:paraId="07C72A12" w14:textId="77777777" w:rsidR="003A08A4" w:rsidRDefault="003A08A4" w:rsidP="003A08A4">
                      <w:pPr>
                        <w:jc w:val="center"/>
                        <w:rPr>
                          <w:rFonts w:hAnsi="Calibri"/>
                          <w:color w:val="FFFFFF" w:themeColor="light1"/>
                          <w:kern w:val="24"/>
                          <w:sz w:val="31"/>
                          <w:szCs w:val="31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  <w:r w:rsidR="0007440D" w:rsidRPr="00011530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60F47C05" wp14:editId="771F5597">
                <wp:simplePos x="0" y="0"/>
                <wp:positionH relativeFrom="column">
                  <wp:posOffset>7444105</wp:posOffset>
                </wp:positionH>
                <wp:positionV relativeFrom="paragraph">
                  <wp:posOffset>72390</wp:posOffset>
                </wp:positionV>
                <wp:extent cx="2209800" cy="340995"/>
                <wp:effectExtent l="0" t="0" r="0" b="1905"/>
                <wp:wrapNone/>
                <wp:docPr id="63" name="Dikdörtgen: Köşeleri Yuvarlatılmış 62">
                  <a:extLst xmlns:a="http://schemas.openxmlformats.org/drawingml/2006/main">
                    <a:ext uri="{FF2B5EF4-FFF2-40B4-BE49-F238E27FC236}">
                      <a16:creationId xmlns:a16="http://schemas.microsoft.com/office/drawing/2014/main" id="{2133E62C-1A58-5D0D-AE60-1D8D6194EC97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09800" cy="340995"/>
                        </a:xfrm>
                        <a:prstGeom prst="roundRect">
                          <a:avLst/>
                        </a:prstGeom>
                        <a:gradFill flip="none" rotWithShape="1">
                          <a:gsLst>
                            <a:gs pos="0">
                              <a:schemeClr val="accent5">
                                <a:lumMod val="67000"/>
                              </a:schemeClr>
                            </a:gs>
                            <a:gs pos="48000">
                              <a:schemeClr val="accent5">
                                <a:lumMod val="97000"/>
                                <a:lumOff val="3000"/>
                              </a:schemeClr>
                            </a:gs>
                            <a:gs pos="100000">
                              <a:schemeClr val="accent5">
                                <a:lumMod val="60000"/>
                                <a:lumOff val="40000"/>
                              </a:schemeClr>
                            </a:gs>
                          </a:gsLst>
                          <a:lin ang="16200000" scaled="1"/>
                          <a:tileRect/>
                        </a:gra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4272D11" w14:textId="77777777" w:rsidR="00A340B5" w:rsidRPr="00FA1611" w:rsidRDefault="00A340B5" w:rsidP="00A340B5">
                            <w:pPr>
                              <w:jc w:val="center"/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8"/>
                                <w:szCs w:val="28"/>
                                <w:lang w:val="tr-TR"/>
                              </w:rPr>
                            </w:pPr>
                            <w:r w:rsidRPr="00FA1611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:lang w:val="tr-TR"/>
                              </w:rPr>
                              <w:t>……………………………. Bölümü</w:t>
                            </w:r>
                          </w:p>
                          <w:p w14:paraId="1CB52C84" w14:textId="69B587CA" w:rsidR="00011530" w:rsidRPr="00CC1A4E" w:rsidRDefault="00011530" w:rsidP="00011530">
                            <w:pPr>
                              <w:jc w:val="center"/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:lang w:val="tr-TR"/>
                              </w:rPr>
                            </w:pPr>
                          </w:p>
                        </w:txbxContent>
                      </wps:txbx>
                      <wps:bodyPr wrap="square" rtlCol="0" anchor="ctr"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roundrect w14:anchorId="60F47C05" id="Dikdörtgen: Köşeleri Yuvarlatılmış 62" o:spid="_x0000_s1055" style="position:absolute;margin-left:586.15pt;margin-top:5.7pt;width:174pt;height:26.85pt;z-index:25170329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" fillcolor="#2967a1 [2152]" stroked="f">
                <v:fill color2="#9cc2e5 [1944]" rotate="t" angle="180" colors="0 #2a69a2;31457f #609ed6;1 #9dc3e6" focus="100%" type="gradient"/>
                <v:textbox>
                  <w:txbxContent>
                    <w:p w14:paraId="74272D11" w14:textId="77777777" w:rsidR="00A340B5" w:rsidRPr="00FA1611" w:rsidRDefault="00A340B5" w:rsidP="00A340B5">
                      <w:pPr>
                        <w:jc w:val="center"/>
                        <w:rPr>
                          <w:rFonts w:hAnsi="Calibri"/>
                          <w:color w:val="FFFFFF" w:themeColor="light1"/>
                          <w:kern w:val="24"/>
                          <w:sz w:val="28"/>
                          <w:szCs w:val="28"/>
                          <w:lang w:val="tr-TR"/>
                        </w:rPr>
                      </w:pPr>
                      <w:r w:rsidRPr="00FA1611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:lang w:val="tr-TR"/>
                        </w:rPr>
                        <w:t>……………………………. Bölümü</w:t>
                      </w:r>
                    </w:p>
                    <w:p w14:paraId="1CB52C84" w14:textId="69B587CA" w:rsidR="00011530" w:rsidRPr="00CC1A4E" w:rsidRDefault="00011530" w:rsidP="00011530">
                      <w:pPr>
                        <w:jc w:val="center"/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:lang w:val="tr-TR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  <w:r w:rsidR="00903584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729920" behindDoc="0" locked="0" layoutInCell="1" allowOverlap="1" wp14:anchorId="2F75AE18" wp14:editId="2F9AC45B">
                <wp:simplePos x="0" y="0"/>
                <wp:positionH relativeFrom="column">
                  <wp:posOffset>7091680</wp:posOffset>
                </wp:positionH>
                <wp:positionV relativeFrom="paragraph">
                  <wp:posOffset>252730</wp:posOffset>
                </wp:positionV>
                <wp:extent cx="353695" cy="0"/>
                <wp:effectExtent l="0" t="0" r="0" b="0"/>
                <wp:wrapNone/>
                <wp:docPr id="69" name="Düz Bağlayıcı 6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5369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2">
                              <a:lumMod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line w14:anchorId="3553DD5C" id="Düz Bağlayıcı 69" o:spid="_x0000_s1026" style="position:absolute;z-index:251729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558.4pt,19.9pt" to="586.25pt,19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" strokecolor="#747070 [1614]" strokeweight=".5pt">
                <v:stroke joinstyle="miter"/>
              </v:line>
            </w:pict>
          </mc:Fallback>
        </mc:AlternateContent>
      </w:r>
    </w:p>
    <w:p w14:paraId="2BD3672E" w14:textId="40C5FF67" w:rsidR="00EC4201" w:rsidRPr="00EC4201" w:rsidRDefault="00CF70C1" w:rsidP="00EC4201">
      <w:r w:rsidRPr="00011530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 wp14:anchorId="3FDA1632" wp14:editId="5E017875">
                <wp:simplePos x="0" y="0"/>
                <wp:positionH relativeFrom="column">
                  <wp:posOffset>7472680</wp:posOffset>
                </wp:positionH>
                <wp:positionV relativeFrom="paragraph">
                  <wp:posOffset>239395</wp:posOffset>
                </wp:positionV>
                <wp:extent cx="2181225" cy="352425"/>
                <wp:effectExtent l="0" t="0" r="9525" b="9525"/>
                <wp:wrapNone/>
                <wp:docPr id="80" name="Dikdörtgen: Köşeleri Yuvarlatılmış 79">
                  <a:extLst xmlns:a="http://schemas.openxmlformats.org/drawingml/2006/main">
                    <a:ext uri="{FF2B5EF4-FFF2-40B4-BE49-F238E27FC236}">
                      <a16:creationId xmlns:a16="http://schemas.microsoft.com/office/drawing/2014/main" id="{08292DD6-1F3B-4BE9-4944-1C81325B8897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81225" cy="352425"/>
                        </a:xfrm>
                        <a:prstGeom prst="roundRect">
                          <a:avLst/>
                        </a:prstGeom>
                        <a:gradFill flip="none" rotWithShape="1">
                          <a:gsLst>
                            <a:gs pos="0">
                              <a:schemeClr val="accent5">
                                <a:lumMod val="67000"/>
                              </a:schemeClr>
                            </a:gs>
                            <a:gs pos="48000">
                              <a:schemeClr val="accent5">
                                <a:lumMod val="97000"/>
                                <a:lumOff val="3000"/>
                              </a:schemeClr>
                            </a:gs>
                            <a:gs pos="100000">
                              <a:schemeClr val="accent5">
                                <a:lumMod val="60000"/>
                                <a:lumOff val="40000"/>
                              </a:schemeClr>
                            </a:gs>
                          </a:gsLst>
                          <a:lin ang="16200000" scaled="1"/>
                          <a:tileRect/>
                        </a:gra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4B3C520" w14:textId="77777777" w:rsidR="00A340B5" w:rsidRPr="00FA1611" w:rsidRDefault="00A340B5" w:rsidP="00A340B5">
                            <w:pPr>
                              <w:jc w:val="center"/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8"/>
                                <w:szCs w:val="28"/>
                                <w:lang w:val="tr-TR"/>
                              </w:rPr>
                            </w:pPr>
                            <w:r w:rsidRPr="00FA1611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:lang w:val="tr-TR"/>
                              </w:rPr>
                              <w:t>……………………………. Bölümü</w:t>
                            </w:r>
                          </w:p>
                          <w:p w14:paraId="69183AEC" w14:textId="0479EC3C" w:rsidR="00011530" w:rsidRDefault="00011530" w:rsidP="00011530">
                            <w:pPr>
                              <w:jc w:val="center"/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31"/>
                                <w:szCs w:val="31"/>
                              </w:rPr>
                            </w:pPr>
                          </w:p>
                        </w:txbxContent>
                      </wps:txbx>
                      <wps:bodyPr wrap="square" rtlCol="0" anchor="ctr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roundrect w14:anchorId="3FDA1632" id="Dikdörtgen: Köşeleri Yuvarlatılmış 79" o:spid="_x0000_s1056" style="position:absolute;margin-left:588.4pt;margin-top:18.85pt;width:171.75pt;height:27.75pt;z-index:251710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" fillcolor="#2967a1 [2152]" stroked="f">
                <v:fill color2="#9cc2e5 [1944]" rotate="t" angle="180" colors="0 #2a69a2;31457f #609ed6;1 #9dc3e6" focus="100%" type="gradient"/>
                <v:textbox>
                  <w:txbxContent>
                    <w:p w14:paraId="44B3C520" w14:textId="77777777" w:rsidR="00A340B5" w:rsidRPr="00FA1611" w:rsidRDefault="00A340B5" w:rsidP="00A340B5">
                      <w:pPr>
                        <w:jc w:val="center"/>
                        <w:rPr>
                          <w:rFonts w:hAnsi="Calibri"/>
                          <w:color w:val="FFFFFF" w:themeColor="light1"/>
                          <w:kern w:val="24"/>
                          <w:sz w:val="28"/>
                          <w:szCs w:val="28"/>
                          <w:lang w:val="tr-TR"/>
                        </w:rPr>
                      </w:pPr>
                      <w:r w:rsidRPr="00FA1611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:lang w:val="tr-TR"/>
                        </w:rPr>
                        <w:t>……………………………. Bölümü</w:t>
                      </w:r>
                    </w:p>
                    <w:p w14:paraId="69183AEC" w14:textId="0479EC3C" w:rsidR="00011530" w:rsidRDefault="00011530" w:rsidP="00011530">
                      <w:pPr>
                        <w:jc w:val="center"/>
                        <w:rPr>
                          <w:rFonts w:hAnsi="Calibri"/>
                          <w:color w:val="FFFFFF" w:themeColor="light1"/>
                          <w:kern w:val="24"/>
                          <w:sz w:val="31"/>
                          <w:szCs w:val="31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  <w:r w:rsidR="00CC10BB" w:rsidRPr="00011530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73A5F923" wp14:editId="4710EAFE">
                <wp:simplePos x="0" y="0"/>
                <wp:positionH relativeFrom="column">
                  <wp:posOffset>4657857</wp:posOffset>
                </wp:positionH>
                <wp:positionV relativeFrom="paragraph">
                  <wp:posOffset>234818</wp:posOffset>
                </wp:positionV>
                <wp:extent cx="2428751" cy="352425"/>
                <wp:effectExtent l="0" t="0" r="0" b="9525"/>
                <wp:wrapNone/>
                <wp:docPr id="79" name="Dikdörtgen: Köşeleri Yuvarlatılmış 78">
                  <a:extLst xmlns:a="http://schemas.openxmlformats.org/drawingml/2006/main">
                    <a:ext uri="{FF2B5EF4-FFF2-40B4-BE49-F238E27FC236}">
                      <a16:creationId xmlns:a16="http://schemas.microsoft.com/office/drawing/2014/main" id="{A6ECF55D-B07E-EC54-3FAA-85989A874E58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28751" cy="352425"/>
                        </a:xfrm>
                        <a:prstGeom prst="roundRect">
                          <a:avLst/>
                        </a:prstGeom>
                        <a:gradFill flip="none" rotWithShape="1">
                          <a:gsLst>
                            <a:gs pos="0">
                              <a:schemeClr val="accent5">
                                <a:lumMod val="67000"/>
                              </a:schemeClr>
                            </a:gs>
                            <a:gs pos="48000">
                              <a:schemeClr val="accent5">
                                <a:lumMod val="97000"/>
                                <a:lumOff val="3000"/>
                              </a:schemeClr>
                            </a:gs>
                            <a:gs pos="100000">
                              <a:schemeClr val="accent5">
                                <a:lumMod val="60000"/>
                                <a:lumOff val="40000"/>
                              </a:schemeClr>
                            </a:gs>
                          </a:gsLst>
                          <a:lin ang="16200000" scaled="1"/>
                          <a:tileRect/>
                        </a:gra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6F14D5E" w14:textId="77777777" w:rsidR="00A340B5" w:rsidRPr="00FA1611" w:rsidRDefault="00A340B5" w:rsidP="00A340B5">
                            <w:pPr>
                              <w:jc w:val="center"/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8"/>
                                <w:szCs w:val="28"/>
                                <w:lang w:val="tr-TR"/>
                              </w:rPr>
                            </w:pPr>
                            <w:r w:rsidRPr="00FA1611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:lang w:val="tr-TR"/>
                              </w:rPr>
                              <w:t>……………………………. Bölümü</w:t>
                            </w:r>
                          </w:p>
                          <w:p w14:paraId="6D797F5E" w14:textId="7068E822" w:rsidR="00011530" w:rsidRPr="00903584" w:rsidRDefault="00011530" w:rsidP="00011530">
                            <w:pPr>
                              <w:jc w:val="center"/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:lang w:val="tr-TR"/>
                              </w:rPr>
                            </w:pPr>
                          </w:p>
                        </w:txbxContent>
                      </wps:txbx>
                      <wps:bodyPr wrap="square" rtlCol="0" anchor="ctr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roundrect w14:anchorId="73A5F923" id="Dikdörtgen: Köşeleri Yuvarlatılmış 78" o:spid="_x0000_s1057" style="position:absolute;margin-left:366.75pt;margin-top:18.5pt;width:191.25pt;height:27.75pt;z-index:251709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" fillcolor="#2967a1 [2152]" stroked="f">
                <v:fill color2="#9cc2e5 [1944]" rotate="t" angle="180" colors="0 #2a69a2;31457f #609ed6;1 #9dc3e6" focus="100%" type="gradient"/>
                <v:textbox>
                  <w:txbxContent>
                    <w:p w14:paraId="06F14D5E" w14:textId="77777777" w:rsidR="00A340B5" w:rsidRPr="00FA1611" w:rsidRDefault="00A340B5" w:rsidP="00A340B5">
                      <w:pPr>
                        <w:jc w:val="center"/>
                        <w:rPr>
                          <w:rFonts w:hAnsi="Calibri"/>
                          <w:color w:val="FFFFFF" w:themeColor="light1"/>
                          <w:kern w:val="24"/>
                          <w:sz w:val="28"/>
                          <w:szCs w:val="28"/>
                          <w:lang w:val="tr-TR"/>
                        </w:rPr>
                      </w:pPr>
                      <w:r w:rsidRPr="00FA1611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:lang w:val="tr-TR"/>
                        </w:rPr>
                        <w:t>……………………………. Bölümü</w:t>
                      </w:r>
                    </w:p>
                    <w:p w14:paraId="6D797F5E" w14:textId="7068E822" w:rsidR="00011530" w:rsidRPr="00903584" w:rsidRDefault="00011530" w:rsidP="00011530">
                      <w:pPr>
                        <w:jc w:val="center"/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:lang w:val="tr-TR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</w:p>
    <w:sectPr w:rsidR="00EC4201" w:rsidRPr="00EC4201" w:rsidSect="003A08A4">
      <w:headerReference w:type="default" r:id="rId7"/>
      <w:pgSz w:w="16838" w:h="11906" w:orient="landscape"/>
      <w:pgMar w:top="851" w:right="1417" w:bottom="1417" w:left="1417" w:header="284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C7665F4" w14:textId="77777777" w:rsidR="00D60781" w:rsidRDefault="00D60781" w:rsidP="001B67E8">
      <w:pPr>
        <w:spacing w:after="0" w:line="240" w:lineRule="auto"/>
      </w:pPr>
      <w:r>
        <w:separator/>
      </w:r>
    </w:p>
  </w:endnote>
  <w:endnote w:type="continuationSeparator" w:id="0">
    <w:p w14:paraId="573C6117" w14:textId="77777777" w:rsidR="00D60781" w:rsidRDefault="00D60781" w:rsidP="001B67E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Calibri Light">
    <w:panose1 w:val="020F0302020204030204"/>
    <w:charset w:val="A2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E429F0F" w14:textId="77777777" w:rsidR="00D60781" w:rsidRDefault="00D60781" w:rsidP="001B67E8">
      <w:pPr>
        <w:spacing w:after="0" w:line="240" w:lineRule="auto"/>
      </w:pPr>
      <w:r>
        <w:separator/>
      </w:r>
    </w:p>
  </w:footnote>
  <w:footnote w:type="continuationSeparator" w:id="0">
    <w:p w14:paraId="2D277525" w14:textId="77777777" w:rsidR="00D60781" w:rsidRDefault="00D60781" w:rsidP="001B67E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KlavuzTablo31"/>
      <w:tblW w:w="5265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526"/>
      <w:gridCol w:w="9098"/>
      <w:gridCol w:w="1318"/>
      <w:gridCol w:w="1799"/>
    </w:tblGrid>
    <w:tr w:rsidR="001B67E8" w14:paraId="1A3FC3E7" w14:textId="77777777" w:rsidTr="00CF70C1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  <w:trHeight w:val="307"/>
      </w:trPr>
      <w:tc>
        <w:tcPr>
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<w:tcW w:w="2526" w:type="dxa"/>
          <w:vMerge w:val="restart"/>
          <w:vAlign w:val="center"/>
        </w:tcPr>
        <w:p w14:paraId="3C2B5CC8" w14:textId="77777777" w:rsidR="001B67E8" w:rsidRDefault="001B67E8" w:rsidP="001B67E8">
          <w:pPr>
            <w:pStyle w:val="stBilgi"/>
            <w:ind w:left="-115" w:right="-110"/>
            <w:jc w:val="center"/>
          </w:pPr>
          <w:r>
            <w:rPr>
              <w:noProof/>
              <w:lang w:val="tr-TR" w:eastAsia="tr-TR"/>
            </w:rPr>
            <w:drawing>
              <wp:inline distT="0" distB="0" distL="0" distR="0" wp14:anchorId="16F0A59E" wp14:editId="290E4E5B">
                <wp:extent cx="1025130" cy="781050"/>
                <wp:effectExtent l="0" t="0" r="3810" b="0"/>
                <wp:docPr id="10" name="Resim 10" descr="Png-Amblem">
                  <a:extLst xmlns:a="http://schemas.openxmlformats.org/drawingml/2006/main">
                    <a:ext uri="{FF2B5EF4-FFF2-40B4-BE49-F238E27FC236}">
                      <a16:creationId xmlns:a16="http://schemas.microsoft.com/office/drawing/2014/main" id="{EAC3B3D8-1D68-4BD3-9B20-5D64CB8F3191}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Resim 2" descr="Png-Amblem">
                          <a:extLst>
                            <a:ext uri="{FF2B5EF4-FFF2-40B4-BE49-F238E27FC236}">
                              <a16:creationId xmlns:a16="http://schemas.microsoft.com/office/drawing/2014/main" id="{EAC3B3D8-1D68-4BD3-9B20-5D64CB8F3191}"/>
                            </a:ext>
                          </a:extLst>
                        </pic:cNvPr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30939" cy="785476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9099" w:type="dxa"/>
          <w:vMerge w:val="restart"/>
          <w:tcBorders>
            <w:right w:val="single" w:sz="4" w:space="0" w:color="auto"/>
          </w:tcBorders>
          <w:vAlign w:val="center"/>
        </w:tcPr>
        <w:p w14:paraId="6693289D" w14:textId="77777777" w:rsidR="001B67E8" w:rsidRPr="002E6BF8" w:rsidRDefault="001B67E8" w:rsidP="001B67E8">
          <w:pPr>
            <w:pStyle w:val="stBilgi"/>
            <w:jc w:val="center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ascii="Cambria" w:hAnsi="Cambria"/>
              <w:color w:val="002060"/>
              <w:sz w:val="24"/>
              <w:szCs w:val="24"/>
            </w:rPr>
          </w:pPr>
          <w:r w:rsidRPr="004C20C2">
            <w:rPr>
              <w:rFonts w:ascii="Cambria" w:hAnsi="Cambria"/>
              <w:color w:val="002060"/>
              <w:sz w:val="24"/>
              <w:szCs w:val="24"/>
            </w:rPr>
            <w:t xml:space="preserve">T.C. </w:t>
          </w:r>
        </w:p>
        <w:p w14:paraId="368A0593" w14:textId="77777777" w:rsidR="001B67E8" w:rsidRPr="002E6BF8" w:rsidRDefault="001B67E8" w:rsidP="001B67E8">
          <w:pPr>
            <w:pStyle w:val="stBilgi"/>
            <w:jc w:val="center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ascii="Cambria" w:hAnsi="Cambria"/>
              <w:color w:val="002060"/>
              <w:sz w:val="24"/>
              <w:szCs w:val="24"/>
            </w:rPr>
          </w:pPr>
          <w:r w:rsidRPr="004C20C2">
            <w:rPr>
              <w:rFonts w:ascii="Cambria" w:hAnsi="Cambria"/>
              <w:color w:val="002060"/>
              <w:sz w:val="24"/>
              <w:szCs w:val="24"/>
            </w:rPr>
            <w:t xml:space="preserve">KARABÜK ÜNİVERSİTESİ </w:t>
          </w:r>
        </w:p>
        <w:p w14:paraId="48F3710F" w14:textId="6EAF0748" w:rsidR="00A40862" w:rsidRPr="00A40862" w:rsidRDefault="00A40862" w:rsidP="00A40862">
          <w:pPr>
            <w:pStyle w:val="stBilgi"/>
            <w:jc w:val="center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ascii="Cambria" w:hAnsi="Cambria"/>
              <w:color w:val="002060"/>
              <w:sz w:val="24"/>
              <w:szCs w:val="24"/>
            </w:rPr>
          </w:pPr>
          <w:r w:rsidRPr="00A40862">
            <w:rPr>
              <w:rFonts w:ascii="Cambria" w:hAnsi="Cambria"/>
              <w:color w:val="002060"/>
              <w:sz w:val="24"/>
              <w:szCs w:val="24"/>
            </w:rPr>
            <w:t>………………FAKÜLTE/YO/MYO</w:t>
          </w:r>
        </w:p>
        <w:p w14:paraId="68049983" w14:textId="5757BF0F" w:rsidR="001B67E8" w:rsidRPr="002E6BF8" w:rsidRDefault="00A40862" w:rsidP="001B67E8">
          <w:pPr>
            <w:pStyle w:val="AralkYok"/>
            <w:jc w:val="center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ascii="Cambria" w:hAnsi="Cambria"/>
              <w:color w:val="002060"/>
              <w:sz w:val="24"/>
              <w:szCs w:val="24"/>
            </w:rPr>
          </w:pPr>
          <w:r>
            <w:rPr>
              <w:rFonts w:ascii="Cambria" w:hAnsi="Cambria"/>
              <w:color w:val="002060"/>
              <w:sz w:val="24"/>
              <w:szCs w:val="24"/>
            </w:rPr>
            <w:t>ORGANİZASYON ŞEMASI</w:t>
          </w:r>
        </w:p>
      </w:tc>
      <w:tc>
        <w:tcPr>
          <w:tcW w:w="1318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  <w:vAlign w:val="center"/>
        </w:tcPr>
        <w:p w14:paraId="138230E0" w14:textId="77777777" w:rsidR="001B67E8" w:rsidRPr="00C50205" w:rsidRDefault="001B67E8" w:rsidP="001B67E8">
          <w:pPr>
            <w:pStyle w:val="stBilgi"/>
            <w:ind w:right="-112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ascii="Cambria" w:hAnsi="Cambria"/>
              <w:sz w:val="16"/>
              <w:szCs w:val="16"/>
            </w:rPr>
          </w:pPr>
          <w:proofErr w:type="spellStart"/>
          <w:r w:rsidRPr="00C50205">
            <w:rPr>
              <w:rFonts w:ascii="Cambria" w:hAnsi="Cambria"/>
              <w:sz w:val="16"/>
              <w:szCs w:val="16"/>
            </w:rPr>
            <w:t>Doküman</w:t>
          </w:r>
          <w:proofErr w:type="spellEnd"/>
          <w:r w:rsidRPr="00C50205">
            <w:rPr>
              <w:rFonts w:ascii="Cambria" w:hAnsi="Cambria"/>
              <w:sz w:val="16"/>
              <w:szCs w:val="16"/>
            </w:rPr>
            <w:t xml:space="preserve"> No</w:t>
          </w:r>
        </w:p>
      </w:tc>
      <w:tc>
        <w:tcPr>
          <w:tcW w:w="1799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  <w:vAlign w:val="center"/>
        </w:tcPr>
        <w:p w14:paraId="0499C5A3" w14:textId="6DF183AB" w:rsidR="001B67E8" w:rsidRPr="00C50205" w:rsidRDefault="001B67E8" w:rsidP="001B67E8">
          <w:pPr>
            <w:pStyle w:val="stBilgi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ascii="Cambria" w:hAnsi="Cambria"/>
              <w:color w:val="002060"/>
              <w:sz w:val="16"/>
              <w:szCs w:val="16"/>
            </w:rPr>
          </w:pPr>
          <w:r>
            <w:rPr>
              <w:rFonts w:ascii="Cambria" w:hAnsi="Cambria"/>
              <w:color w:val="002060"/>
              <w:sz w:val="16"/>
              <w:szCs w:val="16"/>
            </w:rPr>
            <w:t>UNİKA</w:t>
          </w:r>
          <w:r w:rsidR="007B0151">
            <w:rPr>
              <w:rFonts w:ascii="Cambria" w:hAnsi="Cambria"/>
              <w:color w:val="002060"/>
              <w:sz w:val="16"/>
              <w:szCs w:val="16"/>
            </w:rPr>
            <w:t>-FRM-0209</w:t>
          </w:r>
        </w:p>
      </w:tc>
    </w:tr>
    <w:tr w:rsidR="001B67E8" w14:paraId="6130F448" w14:textId="77777777" w:rsidTr="00CF70C1">
      <w:tblPrEx>
        <w:tblCellMar>
          <w:left w:w="108" w:type="dxa"/>
          <w:right w:w="108" w:type="dxa"/>
        </w:tblCellMar>
      </w:tblPrEx>
      <w:trPr>
        <w:cnfStyle w:val="000000100000" w:firstRow="0" w:lastRow="0" w:firstColumn="0" w:lastColumn="0" w:oddVBand="0" w:evenVBand="0" w:oddHBand="1" w:evenHBand="0" w:firstRowFirstColumn="0" w:firstRowLastColumn="0" w:lastRowFirstColumn="0" w:lastRowLastColumn="0"/>
        <w:trHeight w:val="308"/>
      </w:trPr>
      <w:tc>
        <w:tcPr>
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<w:tcW w:w="2526" w:type="dxa"/>
          <w:vMerge/>
          <w:tcBorders>
            <w:left w:val="none" w:sz="0" w:space="0" w:color="auto"/>
            <w:bottom w:val="none" w:sz="0" w:space="0" w:color="auto"/>
          </w:tcBorders>
          <w:vAlign w:val="center"/>
        </w:tcPr>
        <w:p w14:paraId="1B4B258D" w14:textId="77777777" w:rsidR="001B67E8" w:rsidRDefault="001B67E8" w:rsidP="001B67E8">
          <w:pPr>
            <w:pStyle w:val="stBilgi"/>
            <w:rPr>
              <w:noProof/>
            </w:rPr>
          </w:pPr>
        </w:p>
      </w:tc>
      <w:tc>
        <w:tcPr>
          <w:tcW w:w="9099" w:type="dxa"/>
          <w:vMerge/>
          <w:tcBorders>
            <w:right w:val="single" w:sz="4" w:space="0" w:color="auto"/>
          </w:tcBorders>
          <w:vAlign w:val="center"/>
        </w:tcPr>
        <w:p w14:paraId="2CEC4147" w14:textId="77777777" w:rsidR="001B67E8" w:rsidRDefault="001B67E8" w:rsidP="001B67E8">
          <w:pPr>
            <w:pStyle w:val="stBilgi"/>
            <w:jc w:val="center"/>
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/w:pPr>
        </w:p>
      </w:tc>
      <w:tc>
        <w:tcPr>
          <w:tcW w:w="1318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  <w:vAlign w:val="center"/>
        </w:tcPr>
        <w:p w14:paraId="7E911D53" w14:textId="77777777" w:rsidR="001B67E8" w:rsidRPr="00D53C7A" w:rsidRDefault="001B67E8" w:rsidP="001B67E8">
          <w:pPr>
            <w:pStyle w:val="stBilgi"/>
            <w:ind w:right="-112"/>
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w:rPr>
              <w:rFonts w:ascii="Cambria" w:hAnsi="Cambria"/>
              <w:sz w:val="16"/>
              <w:szCs w:val="16"/>
            </w:rPr>
          </w:pPr>
          <w:proofErr w:type="spellStart"/>
          <w:r w:rsidRPr="00D53C7A">
            <w:rPr>
              <w:rFonts w:ascii="Cambria" w:hAnsi="Cambria"/>
              <w:sz w:val="16"/>
              <w:szCs w:val="16"/>
            </w:rPr>
            <w:t>Yayın</w:t>
          </w:r>
          <w:proofErr w:type="spellEnd"/>
          <w:r w:rsidRPr="00D53C7A">
            <w:rPr>
              <w:rFonts w:ascii="Cambria" w:hAnsi="Cambria"/>
              <w:sz w:val="16"/>
              <w:szCs w:val="16"/>
            </w:rPr>
            <w:t xml:space="preserve"> </w:t>
          </w:r>
          <w:proofErr w:type="spellStart"/>
          <w:r w:rsidRPr="00D53C7A">
            <w:rPr>
              <w:rFonts w:ascii="Cambria" w:hAnsi="Cambria"/>
              <w:sz w:val="16"/>
              <w:szCs w:val="16"/>
            </w:rPr>
            <w:t>Tarihi</w:t>
          </w:r>
          <w:proofErr w:type="spellEnd"/>
        </w:p>
      </w:tc>
      <w:tc>
        <w:tcPr>
          <w:tcW w:w="1799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  <w:vAlign w:val="center"/>
        </w:tcPr>
        <w:p w14:paraId="201F05DF" w14:textId="1186EE33" w:rsidR="001B67E8" w:rsidRDefault="00475D9A" w:rsidP="001B67E8">
          <w:pPr>
            <w:pStyle w:val="stBilgi"/>
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w:rPr>
              <w:rFonts w:ascii="Cambria" w:hAnsi="Cambria"/>
              <w:color w:val="002060"/>
              <w:sz w:val="16"/>
              <w:szCs w:val="16"/>
            </w:rPr>
          </w:pPr>
          <w:r>
            <w:rPr>
              <w:rFonts w:ascii="Cambria" w:hAnsi="Cambria"/>
              <w:color w:val="002060"/>
              <w:sz w:val="16"/>
              <w:szCs w:val="16"/>
            </w:rPr>
            <w:t>22.06.2022</w:t>
          </w:r>
        </w:p>
      </w:tc>
    </w:tr>
    <w:tr w:rsidR="001B67E8" w14:paraId="651031BD" w14:textId="77777777" w:rsidTr="00CF70C1">
      <w:tblPrEx>
        <w:tblCellMar>
          <w:left w:w="108" w:type="dxa"/>
          <w:right w:w="108" w:type="dxa"/>
        </w:tblCellMar>
      </w:tblPrEx>
      <w:trPr>
        <w:trHeight w:val="307"/>
      </w:trPr>
      <w:tc>
        <w:tcPr>
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<w:tcW w:w="2526" w:type="dxa"/>
          <w:vMerge/>
          <w:vAlign w:val="center"/>
        </w:tcPr>
        <w:p w14:paraId="2E1857CE" w14:textId="77777777" w:rsidR="001B67E8" w:rsidRDefault="001B67E8" w:rsidP="001B67E8">
          <w:pPr>
            <w:pStyle w:val="stBilgi"/>
            <w:rPr>
              <w:noProof/>
            </w:rPr>
          </w:pPr>
        </w:p>
      </w:tc>
      <w:tc>
        <w:tcPr>
          <w:tcW w:w="9099" w:type="dxa"/>
          <w:vMerge/>
          <w:tcBorders>
            <w:right w:val="single" w:sz="4" w:space="0" w:color="auto"/>
          </w:tcBorders>
          <w:vAlign w:val="center"/>
        </w:tcPr>
        <w:p w14:paraId="76ED5805" w14:textId="77777777" w:rsidR="001B67E8" w:rsidRDefault="001B67E8" w:rsidP="001B67E8">
          <w:pPr>
            <w:pStyle w:val="stBilgi"/>
            <w:jc w:val="center"/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</w:pPr>
        </w:p>
      </w:tc>
      <w:tc>
        <w:tcPr>
          <w:tcW w:w="1318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  <w:vAlign w:val="center"/>
        </w:tcPr>
        <w:p w14:paraId="0A569E06" w14:textId="77777777" w:rsidR="001B67E8" w:rsidRPr="00D53C7A" w:rsidRDefault="001B67E8" w:rsidP="001B67E8">
          <w:pPr>
            <w:pStyle w:val="stBilgi"/>
            <w:ind w:right="-112"/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rPr>
              <w:rFonts w:ascii="Cambria" w:hAnsi="Cambria"/>
              <w:sz w:val="16"/>
              <w:szCs w:val="16"/>
            </w:rPr>
          </w:pPr>
          <w:proofErr w:type="spellStart"/>
          <w:r w:rsidRPr="00D53C7A">
            <w:rPr>
              <w:rFonts w:ascii="Cambria" w:hAnsi="Cambria"/>
              <w:sz w:val="16"/>
              <w:szCs w:val="16"/>
            </w:rPr>
            <w:t>Revizyon</w:t>
          </w:r>
          <w:proofErr w:type="spellEnd"/>
          <w:r w:rsidRPr="00D53C7A">
            <w:rPr>
              <w:rFonts w:ascii="Cambria" w:hAnsi="Cambria"/>
              <w:sz w:val="16"/>
              <w:szCs w:val="16"/>
            </w:rPr>
            <w:t xml:space="preserve"> </w:t>
          </w:r>
          <w:proofErr w:type="spellStart"/>
          <w:r w:rsidRPr="00D53C7A">
            <w:rPr>
              <w:rFonts w:ascii="Cambria" w:hAnsi="Cambria"/>
              <w:sz w:val="16"/>
              <w:szCs w:val="16"/>
            </w:rPr>
            <w:t>Tarihi</w:t>
          </w:r>
          <w:proofErr w:type="spellEnd"/>
        </w:p>
      </w:tc>
      <w:tc>
        <w:tcPr>
          <w:tcW w:w="1799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  <w:vAlign w:val="center"/>
        </w:tcPr>
        <w:p w14:paraId="37F8F65D" w14:textId="77777777" w:rsidR="001B67E8" w:rsidRPr="00171789" w:rsidRDefault="001B67E8" w:rsidP="001B67E8">
          <w:pPr>
            <w:pStyle w:val="stBilgi"/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rPr>
              <w:rFonts w:ascii="Cambria" w:hAnsi="Cambria"/>
              <w:color w:val="002060"/>
              <w:sz w:val="16"/>
              <w:szCs w:val="16"/>
            </w:rPr>
          </w:pPr>
          <w:r w:rsidRPr="00171789">
            <w:rPr>
              <w:rFonts w:ascii="Cambria" w:hAnsi="Cambria"/>
              <w:color w:val="002060"/>
              <w:sz w:val="16"/>
              <w:szCs w:val="16"/>
            </w:rPr>
            <w:t>-</w:t>
          </w:r>
        </w:p>
      </w:tc>
    </w:tr>
    <w:tr w:rsidR="001B67E8" w14:paraId="071A4C60" w14:textId="77777777" w:rsidTr="00CF70C1">
      <w:tblPrEx>
        <w:tblCellMar>
          <w:left w:w="108" w:type="dxa"/>
          <w:right w:w="108" w:type="dxa"/>
        </w:tblCellMar>
      </w:tblPrEx>
      <w:trPr>
        <w:cnfStyle w:val="000000100000" w:firstRow="0" w:lastRow="0" w:firstColumn="0" w:lastColumn="0" w:oddVBand="0" w:evenVBand="0" w:oddHBand="1" w:evenHBand="0" w:firstRowFirstColumn="0" w:firstRowLastColumn="0" w:lastRowFirstColumn="0" w:lastRowLastColumn="0"/>
        <w:trHeight w:val="308"/>
      </w:trPr>
      <w:tc>
        <w:tcPr>
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<w:tcW w:w="2526" w:type="dxa"/>
          <w:vMerge/>
          <w:vAlign w:val="center"/>
        </w:tcPr>
        <w:p w14:paraId="39510557" w14:textId="77777777" w:rsidR="001B67E8" w:rsidRDefault="001B67E8" w:rsidP="001B67E8">
          <w:pPr>
            <w:pStyle w:val="stBilgi"/>
            <w:rPr>
              <w:noProof/>
            </w:rPr>
          </w:pPr>
        </w:p>
      </w:tc>
      <w:tc>
        <w:tcPr>
          <w:tcW w:w="9099" w:type="dxa"/>
          <w:vMerge/>
          <w:tcBorders>
            <w:right w:val="single" w:sz="4" w:space="0" w:color="auto"/>
          </w:tcBorders>
          <w:vAlign w:val="center"/>
        </w:tcPr>
        <w:p w14:paraId="7446A0BC" w14:textId="77777777" w:rsidR="001B67E8" w:rsidRDefault="001B67E8" w:rsidP="001B67E8">
          <w:pPr>
            <w:pStyle w:val="stBilgi"/>
            <w:jc w:val="center"/>
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/w:pPr>
        </w:p>
      </w:tc>
      <w:tc>
        <w:tcPr>
          <w:tcW w:w="1318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  <w:vAlign w:val="center"/>
        </w:tcPr>
        <w:p w14:paraId="54914D19" w14:textId="77777777" w:rsidR="001B67E8" w:rsidRPr="00D53C7A" w:rsidRDefault="001B67E8" w:rsidP="001B67E8">
          <w:pPr>
            <w:pStyle w:val="stBilgi"/>
            <w:ind w:right="-112"/>
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w:rPr>
              <w:rFonts w:ascii="Cambria" w:hAnsi="Cambria"/>
              <w:sz w:val="16"/>
              <w:szCs w:val="16"/>
            </w:rPr>
          </w:pPr>
          <w:proofErr w:type="spellStart"/>
          <w:r w:rsidRPr="00D53C7A">
            <w:rPr>
              <w:rFonts w:ascii="Cambria" w:hAnsi="Cambria"/>
              <w:sz w:val="16"/>
              <w:szCs w:val="16"/>
            </w:rPr>
            <w:t>Revizyon</w:t>
          </w:r>
          <w:proofErr w:type="spellEnd"/>
          <w:r w:rsidRPr="00D53C7A">
            <w:rPr>
              <w:rFonts w:ascii="Cambria" w:hAnsi="Cambria"/>
              <w:sz w:val="16"/>
              <w:szCs w:val="16"/>
            </w:rPr>
            <w:t xml:space="preserve"> No</w:t>
          </w:r>
        </w:p>
      </w:tc>
      <w:tc>
        <w:tcPr>
          <w:tcW w:w="1799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  <w:vAlign w:val="center"/>
        </w:tcPr>
        <w:p w14:paraId="65479B36" w14:textId="77777777" w:rsidR="001B67E8" w:rsidRPr="00171789" w:rsidRDefault="001B67E8" w:rsidP="001B67E8">
          <w:pPr>
            <w:pStyle w:val="stBilgi"/>
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w:rPr>
              <w:rFonts w:ascii="Cambria" w:hAnsi="Cambria"/>
              <w:color w:val="002060"/>
              <w:sz w:val="16"/>
              <w:szCs w:val="16"/>
            </w:rPr>
          </w:pPr>
          <w:r w:rsidRPr="00171789">
            <w:rPr>
              <w:rFonts w:ascii="Cambria" w:hAnsi="Cambria"/>
              <w:color w:val="002060"/>
              <w:sz w:val="16"/>
              <w:szCs w:val="16"/>
            </w:rPr>
            <w:t>0</w:t>
          </w:r>
        </w:p>
      </w:tc>
    </w:tr>
  </w:tbl>
  <w:p w14:paraId="3176CE1D" w14:textId="77777777" w:rsidR="001B67E8" w:rsidRDefault="001B67E8">
    <w:pPr>
      <w:pStyle w:val="stBilgi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Q0sLA0M7EwNjGyNDZR0lEKTi0uzszPAykwrAUAc+faASwAAAA="/>
  </w:docVars>
  <w:rsids>
    <w:rsidRoot w:val="00513447"/>
    <w:rsid w:val="00011530"/>
    <w:rsid w:val="0007440D"/>
    <w:rsid w:val="000C73AF"/>
    <w:rsid w:val="000C793E"/>
    <w:rsid w:val="001344CB"/>
    <w:rsid w:val="001B0B51"/>
    <w:rsid w:val="001B67E8"/>
    <w:rsid w:val="00205F36"/>
    <w:rsid w:val="002236F1"/>
    <w:rsid w:val="00295C68"/>
    <w:rsid w:val="002A1B20"/>
    <w:rsid w:val="003A08A4"/>
    <w:rsid w:val="003A2B7C"/>
    <w:rsid w:val="003B1E41"/>
    <w:rsid w:val="004678E6"/>
    <w:rsid w:val="00475D9A"/>
    <w:rsid w:val="00513447"/>
    <w:rsid w:val="0054443C"/>
    <w:rsid w:val="006126D4"/>
    <w:rsid w:val="00624EB3"/>
    <w:rsid w:val="006A1609"/>
    <w:rsid w:val="006D6FA1"/>
    <w:rsid w:val="00753AA6"/>
    <w:rsid w:val="007B0151"/>
    <w:rsid w:val="007E1797"/>
    <w:rsid w:val="008233AC"/>
    <w:rsid w:val="008A59C9"/>
    <w:rsid w:val="00903584"/>
    <w:rsid w:val="009A56BA"/>
    <w:rsid w:val="00A2293C"/>
    <w:rsid w:val="00A340B5"/>
    <w:rsid w:val="00A40862"/>
    <w:rsid w:val="00A8769B"/>
    <w:rsid w:val="00AA6B15"/>
    <w:rsid w:val="00AC7B37"/>
    <w:rsid w:val="00B6162A"/>
    <w:rsid w:val="00CC10BB"/>
    <w:rsid w:val="00CC1A4E"/>
    <w:rsid w:val="00CF70C1"/>
    <w:rsid w:val="00D60781"/>
    <w:rsid w:val="00D94686"/>
    <w:rsid w:val="00DC1FD0"/>
    <w:rsid w:val="00E877A3"/>
    <w:rsid w:val="00EC4201"/>
    <w:rsid w:val="00F34F05"/>
    <w:rsid w:val="00F505CA"/>
    <w:rsid w:val="00F67859"/>
    <w:rsid w:val="00FA1611"/>
    <w:rsid w:val="00FA6BC1"/>
    <w:rsid w:val="00FD3F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6F06AA0"/>
  <w15:docId w15:val="{D7327902-6B33-4C4B-BCC9-5EE19A6060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11530"/>
    <w:rPr>
      <w:lang w:val="en-GB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1B67E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1B67E8"/>
    <w:rPr>
      <w:lang w:val="en-GB"/>
    </w:rPr>
  </w:style>
  <w:style w:type="paragraph" w:styleId="AltBilgi">
    <w:name w:val="footer"/>
    <w:basedOn w:val="Normal"/>
    <w:link w:val="AltBilgiChar"/>
    <w:uiPriority w:val="99"/>
    <w:unhideWhenUsed/>
    <w:rsid w:val="001B67E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1B67E8"/>
    <w:rPr>
      <w:lang w:val="en-GB"/>
    </w:rPr>
  </w:style>
  <w:style w:type="paragraph" w:styleId="AralkYok">
    <w:name w:val="No Spacing"/>
    <w:link w:val="AralkYokChar"/>
    <w:uiPriority w:val="1"/>
    <w:qFormat/>
    <w:rsid w:val="001B67E8"/>
    <w:pPr>
      <w:spacing w:after="0" w:line="240" w:lineRule="auto"/>
    </w:pPr>
  </w:style>
  <w:style w:type="character" w:customStyle="1" w:styleId="AralkYokChar">
    <w:name w:val="Aralık Yok Char"/>
    <w:basedOn w:val="VarsaylanParagrafYazTipi"/>
    <w:link w:val="AralkYok"/>
    <w:uiPriority w:val="1"/>
    <w:rsid w:val="001B67E8"/>
  </w:style>
  <w:style w:type="table" w:customStyle="1" w:styleId="KlavuzTablo31">
    <w:name w:val="Kılavuz Tablo 31"/>
    <w:basedOn w:val="NormalTablo"/>
    <w:uiPriority w:val="48"/>
    <w:rsid w:val="001B67E8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paragraph" w:styleId="BalonMetni">
    <w:name w:val="Balloon Text"/>
    <w:basedOn w:val="Normal"/>
    <w:link w:val="BalonMetniChar"/>
    <w:uiPriority w:val="99"/>
    <w:semiHidden/>
    <w:unhideWhenUsed/>
    <w:rsid w:val="007B015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7B0151"/>
    <w:rPr>
      <w:rFonts w:ascii="Tahoma" w:hAnsi="Tahoma" w:cs="Tahoma"/>
      <w:sz w:val="16"/>
      <w:szCs w:val="16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03CBEEB-72AF-486D-8BE8-1E776283104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</Words>
  <Characters>64</Characters>
  <Application>Microsoft Office Word</Application>
  <DocSecurity>0</DocSecurity>
  <Lines>1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HMAN CALHAN</dc:creator>
  <cp:keywords/>
  <dc:description/>
  <cp:lastModifiedBy>Elvan ÇALHAN</cp:lastModifiedBy>
  <cp:revision>2</cp:revision>
  <cp:lastPrinted>2022-06-08T11:23:00Z</cp:lastPrinted>
  <dcterms:created xsi:type="dcterms:W3CDTF">2022-06-27T08:01:00Z</dcterms:created>
  <dcterms:modified xsi:type="dcterms:W3CDTF">2022-06-27T08:01:00Z</dcterms:modified>
</cp:coreProperties>
</file>